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742F1" w14:textId="783B2F44" w:rsidR="004A422B" w:rsidRPr="00FF3C05" w:rsidRDefault="00F77F25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9134A0" wp14:editId="040579FF">
                <wp:simplePos x="0" y="0"/>
                <wp:positionH relativeFrom="column">
                  <wp:posOffset>1938020</wp:posOffset>
                </wp:positionH>
                <wp:positionV relativeFrom="paragraph">
                  <wp:posOffset>-668655</wp:posOffset>
                </wp:positionV>
                <wp:extent cx="4514850" cy="777240"/>
                <wp:effectExtent l="0" t="0" r="0" b="381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79953" w14:textId="77777777" w:rsidR="00B35708" w:rsidRDefault="00B35708" w:rsidP="00B35708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bookmarkStart w:id="0" w:name="OLE_LINK3"/>
                            <w:r>
                              <w:rPr>
                                <w:rFonts w:cs="Arial"/>
                                <w:b/>
                                <w:bCs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Contatti</w:t>
                            </w: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:</w:t>
                            </w:r>
                          </w:p>
                          <w:p w14:paraId="75E1F5FE" w14:textId="77777777" w:rsidR="00B35708" w:rsidRDefault="00B35708" w:rsidP="00B35708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Andrea Frignani</w:t>
                            </w:r>
                          </w:p>
                          <w:p w14:paraId="78A70064" w14:textId="77777777" w:rsidR="00B35708" w:rsidRDefault="00B35708" w:rsidP="00B35708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PR Manager</w:t>
                            </w:r>
                          </w:p>
                          <w:p w14:paraId="39C6E48E" w14:textId="77777777" w:rsidR="00B35708" w:rsidRDefault="00B35708" w:rsidP="00B35708">
                            <w:pPr>
                              <w:spacing w:line="240" w:lineRule="auto"/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>T: +39 02 33482 180; M: +39 366 5754581</w:t>
                            </w:r>
                          </w:p>
                          <w:p w14:paraId="1E3AE88A" w14:textId="77777777" w:rsidR="00B35708" w:rsidRDefault="00B35708" w:rsidP="00B35708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6"/>
                                <w:szCs w:val="16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noProof/>
                                <w:sz w:val="16"/>
                                <w:szCs w:val="16"/>
                                <w:lang w:val="it-IT" w:eastAsia="it-IT"/>
                              </w:rPr>
                              <w:t xml:space="preserve">E: </w:t>
                            </w:r>
                            <w:hyperlink r:id="rId11" w:history="1">
                              <w:r>
                                <w:rPr>
                                  <w:rStyle w:val="Collegamentoipertestuale"/>
                                  <w:rFonts w:cs="Arial"/>
                                  <w:noProof/>
                                  <w:sz w:val="16"/>
                                  <w:szCs w:val="16"/>
                                  <w:lang w:val="it-IT" w:eastAsia="it-IT"/>
                                </w:rPr>
                                <w:t>andrea.frignani@kia.it</w:t>
                              </w:r>
                              <w:bookmarkEnd w:id="0"/>
                            </w:hyperlink>
                          </w:p>
                          <w:p w14:paraId="60354F97" w14:textId="3A796F0A" w:rsidR="00F77F25" w:rsidRPr="00596E1E" w:rsidRDefault="00F77F25" w:rsidP="00F77F2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9134A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52.6pt;margin-top:-52.65pt;width:355.5pt;height:6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AzhYsB3wAA&#10;AAwBAAAPAAAAAAAAAAAAAAAAACoEAABkcnMvZG93bnJldi54bWxQSwUGAAAAAAQABADzAAAANgUA&#10;AAAA&#10;" filled="f" stroked="f">
                <v:path arrowok="t"/>
                <v:textbox>
                  <w:txbxContent>
                    <w:p w14:paraId="7F979953" w14:textId="77777777" w:rsidR="00B35708" w:rsidRDefault="00B35708" w:rsidP="00B35708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bookmarkStart w:id="1" w:name="OLE_LINK3"/>
                      <w:r>
                        <w:rPr>
                          <w:rFonts w:cs="Arial"/>
                          <w:b/>
                          <w:bCs/>
                          <w:noProof/>
                          <w:sz w:val="16"/>
                          <w:szCs w:val="16"/>
                          <w:lang w:val="it-IT" w:eastAsia="it-IT"/>
                        </w:rPr>
                        <w:t>Contatti</w:t>
                      </w: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:</w:t>
                      </w:r>
                    </w:p>
                    <w:p w14:paraId="75E1F5FE" w14:textId="77777777" w:rsidR="00B35708" w:rsidRDefault="00B35708" w:rsidP="00B35708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Andrea Frignani</w:t>
                      </w:r>
                    </w:p>
                    <w:p w14:paraId="78A70064" w14:textId="77777777" w:rsidR="00B35708" w:rsidRDefault="00B35708" w:rsidP="00B35708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PR Manager</w:t>
                      </w:r>
                    </w:p>
                    <w:p w14:paraId="39C6E48E" w14:textId="77777777" w:rsidR="00B35708" w:rsidRDefault="00B35708" w:rsidP="00B35708">
                      <w:pPr>
                        <w:spacing w:line="240" w:lineRule="auto"/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>T: +39 02 33482 180; M: +39 366 5754581</w:t>
                      </w:r>
                    </w:p>
                    <w:p w14:paraId="1E3AE88A" w14:textId="77777777" w:rsidR="00B35708" w:rsidRDefault="00B35708" w:rsidP="00B35708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6"/>
                          <w:szCs w:val="16"/>
                          <w:lang w:val="it-IT"/>
                        </w:rPr>
                      </w:pPr>
                      <w:r>
                        <w:rPr>
                          <w:rFonts w:cs="Arial"/>
                          <w:noProof/>
                          <w:sz w:val="16"/>
                          <w:szCs w:val="16"/>
                          <w:lang w:val="it-IT" w:eastAsia="it-IT"/>
                        </w:rPr>
                        <w:t xml:space="preserve">E: </w:t>
                      </w:r>
                      <w:hyperlink r:id="rId12" w:history="1">
                        <w:r>
                          <w:rPr>
                            <w:rStyle w:val="Collegamentoipertestuale"/>
                            <w:rFonts w:cs="Arial"/>
                            <w:noProof/>
                            <w:sz w:val="16"/>
                            <w:szCs w:val="16"/>
                            <w:lang w:val="it-IT" w:eastAsia="it-IT"/>
                          </w:rPr>
                          <w:t>andrea.frignani@kia.it</w:t>
                        </w:r>
                        <w:bookmarkEnd w:id="1"/>
                      </w:hyperlink>
                    </w:p>
                    <w:p w14:paraId="60354F97" w14:textId="3A796F0A" w:rsidR="00F77F25" w:rsidRPr="00596E1E" w:rsidRDefault="00F77F25" w:rsidP="00F77F2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>
        <w:tab/>
      </w:r>
    </w:p>
    <w:p w14:paraId="48BFFC7B" w14:textId="77777777" w:rsidR="004A422B" w:rsidRPr="008B36C7" w:rsidRDefault="004A422B" w:rsidP="004A422B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8B36C7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0845C7DD" w14:textId="77777777" w:rsidR="00BB78D9" w:rsidRPr="008B36C7" w:rsidRDefault="00BB78D9" w:rsidP="00BB78D9">
      <w:pPr>
        <w:spacing w:line="240" w:lineRule="auto"/>
        <w:rPr>
          <w:rFonts w:cs="Arial"/>
          <w:b/>
          <w:color w:val="EA0029"/>
          <w:sz w:val="28"/>
          <w:szCs w:val="28"/>
          <w:lang w:val="it-IT"/>
        </w:rPr>
      </w:pPr>
    </w:p>
    <w:p w14:paraId="15DBC3BB" w14:textId="77777777" w:rsidR="005F2832" w:rsidRDefault="00702190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  <w:bookmarkStart w:id="1" w:name="_Hlk134798117"/>
      <w:proofErr w:type="spellStart"/>
      <w:r w:rsidRPr="00702190">
        <w:rPr>
          <w:b/>
          <w:bCs/>
          <w:sz w:val="44"/>
          <w:szCs w:val="44"/>
          <w:lang w:val="it-IT"/>
        </w:rPr>
        <w:t>Kia</w:t>
      </w:r>
      <w:proofErr w:type="spellEnd"/>
      <w:r w:rsidRPr="00702190">
        <w:rPr>
          <w:b/>
          <w:bCs/>
          <w:sz w:val="44"/>
          <w:szCs w:val="44"/>
          <w:lang w:val="it-IT"/>
        </w:rPr>
        <w:t xml:space="preserve"> </w:t>
      </w:r>
      <w:r w:rsidR="00E40FD3">
        <w:rPr>
          <w:b/>
          <w:bCs/>
          <w:sz w:val="44"/>
          <w:szCs w:val="44"/>
          <w:lang w:val="it-IT"/>
        </w:rPr>
        <w:t>accelera</w:t>
      </w:r>
      <w:r w:rsidRPr="00702190">
        <w:rPr>
          <w:b/>
          <w:bCs/>
          <w:sz w:val="44"/>
          <w:szCs w:val="44"/>
          <w:lang w:val="it-IT"/>
        </w:rPr>
        <w:t xml:space="preserve"> </w:t>
      </w:r>
      <w:r w:rsidR="00E40FD3">
        <w:rPr>
          <w:b/>
          <w:bCs/>
          <w:sz w:val="44"/>
          <w:szCs w:val="44"/>
          <w:lang w:val="it-IT"/>
        </w:rPr>
        <w:t>su</w:t>
      </w:r>
      <w:r w:rsidR="005F2832">
        <w:rPr>
          <w:b/>
          <w:bCs/>
          <w:sz w:val="44"/>
          <w:szCs w:val="44"/>
          <w:lang w:val="it-IT"/>
        </w:rPr>
        <w:t>i materiali</w:t>
      </w:r>
      <w:r w:rsidRPr="00702190">
        <w:rPr>
          <w:b/>
          <w:bCs/>
          <w:sz w:val="44"/>
          <w:szCs w:val="44"/>
          <w:lang w:val="it-IT"/>
        </w:rPr>
        <w:t xml:space="preserve"> sostenibili</w:t>
      </w:r>
      <w:r w:rsidR="005F2832">
        <w:rPr>
          <w:b/>
          <w:bCs/>
          <w:sz w:val="44"/>
          <w:szCs w:val="44"/>
          <w:lang w:val="it-IT"/>
        </w:rPr>
        <w:t xml:space="preserve"> </w:t>
      </w:r>
    </w:p>
    <w:p w14:paraId="69626381" w14:textId="7EDAC861" w:rsidR="005F2832" w:rsidRDefault="003536C3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  <w:r>
        <w:rPr>
          <w:b/>
          <w:bCs/>
          <w:sz w:val="44"/>
          <w:szCs w:val="44"/>
          <w:lang w:val="it-IT"/>
        </w:rPr>
        <w:t>per</w:t>
      </w:r>
      <w:r w:rsidR="00E40FD3">
        <w:rPr>
          <w:b/>
          <w:bCs/>
          <w:sz w:val="44"/>
          <w:szCs w:val="44"/>
          <w:lang w:val="it-IT"/>
        </w:rPr>
        <w:t xml:space="preserve"> tutti i</w:t>
      </w:r>
      <w:r w:rsidR="008B36C7">
        <w:rPr>
          <w:b/>
          <w:bCs/>
          <w:sz w:val="44"/>
          <w:szCs w:val="44"/>
          <w:lang w:val="it-IT"/>
        </w:rPr>
        <w:t xml:space="preserve"> prossimi</w:t>
      </w:r>
      <w:r w:rsidR="00E40FD3">
        <w:rPr>
          <w:b/>
          <w:bCs/>
          <w:sz w:val="44"/>
          <w:szCs w:val="44"/>
          <w:lang w:val="it-IT"/>
        </w:rPr>
        <w:t xml:space="preserve"> nuovi modelli</w:t>
      </w:r>
      <w:r w:rsidR="001B364A">
        <w:rPr>
          <w:b/>
          <w:bCs/>
          <w:sz w:val="44"/>
          <w:szCs w:val="44"/>
          <w:lang w:val="it-IT"/>
        </w:rPr>
        <w:t>,</w:t>
      </w:r>
      <w:r w:rsidR="00E40FD3">
        <w:rPr>
          <w:b/>
          <w:bCs/>
          <w:sz w:val="44"/>
          <w:szCs w:val="44"/>
          <w:lang w:val="it-IT"/>
        </w:rPr>
        <w:t xml:space="preserve"> </w:t>
      </w:r>
    </w:p>
    <w:p w14:paraId="56A6CD38" w14:textId="2AF08D1D" w:rsidR="00702190" w:rsidRPr="00702190" w:rsidRDefault="00E40FD3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  <w:r>
        <w:rPr>
          <w:b/>
          <w:bCs/>
          <w:sz w:val="44"/>
          <w:szCs w:val="44"/>
          <w:lang w:val="it-IT"/>
        </w:rPr>
        <w:t>a partire dall’avveniristica</w:t>
      </w:r>
      <w:r w:rsidR="00702190" w:rsidRPr="00702190">
        <w:rPr>
          <w:b/>
          <w:bCs/>
          <w:sz w:val="44"/>
          <w:szCs w:val="44"/>
          <w:lang w:val="it-IT"/>
        </w:rPr>
        <w:t xml:space="preserve"> EV9</w:t>
      </w:r>
    </w:p>
    <w:bookmarkEnd w:id="1"/>
    <w:p w14:paraId="7BAF3BFE" w14:textId="77777777" w:rsidR="00B82F11" w:rsidRPr="00702190" w:rsidRDefault="00B82F11" w:rsidP="00B82F11">
      <w:pPr>
        <w:pStyle w:val="Default"/>
        <w:jc w:val="center"/>
        <w:rPr>
          <w:b/>
          <w:bCs/>
          <w:sz w:val="44"/>
          <w:szCs w:val="44"/>
          <w:lang w:val="it-IT"/>
        </w:rPr>
      </w:pPr>
    </w:p>
    <w:p w14:paraId="0E904108" w14:textId="06E66234" w:rsidR="000E68FA" w:rsidRPr="00702190" w:rsidRDefault="00E40FD3" w:rsidP="007F377E">
      <w:pPr>
        <w:numPr>
          <w:ilvl w:val="0"/>
          <w:numId w:val="20"/>
        </w:numPr>
        <w:jc w:val="both"/>
        <w:rPr>
          <w:rFonts w:eastAsia="Kia Signature Bold" w:cs="Arial"/>
          <w:b/>
          <w:bCs/>
          <w:sz w:val="24"/>
          <w:szCs w:val="24"/>
          <w:lang w:val="it-IT" w:eastAsia="ko-KR"/>
        </w:rPr>
      </w:pPr>
      <w:r>
        <w:rPr>
          <w:rFonts w:eastAsia="Kia Signature Bold" w:cs="Arial"/>
          <w:b/>
          <w:bCs/>
          <w:sz w:val="24"/>
          <w:szCs w:val="24"/>
          <w:lang w:val="it-IT" w:eastAsia="ko-KR"/>
        </w:rPr>
        <w:t>Per una</w:t>
      </w:r>
      <w:r w:rsidRPr="00702190">
        <w:rPr>
          <w:rFonts w:eastAsia="Kia Signature Bold" w:cs="Arial"/>
          <w:b/>
          <w:bCs/>
          <w:sz w:val="24"/>
          <w:szCs w:val="24"/>
          <w:lang w:val="it-IT" w:eastAsia="ko-KR"/>
        </w:rPr>
        <w:t xml:space="preserve"> sostenibilità su larga scala</w:t>
      </w:r>
      <w:r w:rsidR="005F2832">
        <w:rPr>
          <w:rFonts w:eastAsia="Kia Signature Bold" w:cs="Arial"/>
          <w:b/>
          <w:bCs/>
          <w:sz w:val="24"/>
          <w:szCs w:val="24"/>
          <w:lang w:val="it-IT"/>
        </w:rPr>
        <w:t>,</w:t>
      </w:r>
      <w:r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proofErr w:type="spellStart"/>
      <w:r w:rsidR="008B36C7">
        <w:rPr>
          <w:rFonts w:eastAsia="Kia Signature Bold" w:cs="Arial"/>
          <w:b/>
          <w:bCs/>
          <w:sz w:val="24"/>
          <w:szCs w:val="24"/>
          <w:lang w:val="it-IT"/>
        </w:rPr>
        <w:t>Kia</w:t>
      </w:r>
      <w:proofErr w:type="spellEnd"/>
      <w:r w:rsidR="008B36C7">
        <w:rPr>
          <w:rFonts w:eastAsia="Kia Signature Bold" w:cs="Arial"/>
          <w:b/>
          <w:bCs/>
          <w:sz w:val="24"/>
          <w:szCs w:val="24"/>
          <w:lang w:val="it-IT"/>
        </w:rPr>
        <w:t xml:space="preserve"> applica </w:t>
      </w:r>
      <w:r w:rsidR="00134348" w:rsidRPr="00702190">
        <w:rPr>
          <w:rFonts w:eastAsia="Kia Signature Bold" w:cs="Arial"/>
          <w:b/>
          <w:bCs/>
          <w:sz w:val="24"/>
          <w:szCs w:val="24"/>
          <w:lang w:val="it-IT"/>
        </w:rPr>
        <w:t>10</w:t>
      </w:r>
      <w:r w:rsidR="00FF2E6C" w:rsidRPr="00702190">
        <w:rPr>
          <w:rFonts w:eastAsia="Kia Signature Bold" w:cs="Arial"/>
          <w:b/>
          <w:bCs/>
          <w:sz w:val="24"/>
          <w:szCs w:val="24"/>
          <w:lang w:val="it-IT"/>
        </w:rPr>
        <w:t xml:space="preserve"> </w:t>
      </w:r>
      <w:r w:rsidR="009E6144">
        <w:rPr>
          <w:rFonts w:eastAsia="Kia Signature Bold" w:cs="Arial"/>
          <w:b/>
          <w:bCs/>
          <w:sz w:val="24"/>
          <w:szCs w:val="24"/>
          <w:lang w:val="it-IT"/>
        </w:rPr>
        <w:t xml:space="preserve">elementi sostenibili </w:t>
      </w:r>
      <w:r w:rsidR="008B36C7">
        <w:rPr>
          <w:rFonts w:eastAsia="Kia Signature Bold" w:cs="Arial"/>
          <w:b/>
          <w:bCs/>
          <w:sz w:val="24"/>
          <w:szCs w:val="24"/>
          <w:lang w:val="it-IT"/>
        </w:rPr>
        <w:t>indispensabili</w:t>
      </w:r>
      <w:r w:rsidR="009E6144">
        <w:rPr>
          <w:rFonts w:eastAsia="Kia Signature Bold" w:cs="Arial"/>
          <w:b/>
          <w:bCs/>
          <w:sz w:val="24"/>
          <w:szCs w:val="24"/>
          <w:lang w:val="it-IT"/>
        </w:rPr>
        <w:t xml:space="preserve"> per</w:t>
      </w:r>
      <w:r>
        <w:rPr>
          <w:rFonts w:eastAsia="Kia Signature Bold" w:cs="Arial"/>
          <w:b/>
          <w:bCs/>
          <w:sz w:val="24"/>
          <w:szCs w:val="24"/>
          <w:lang w:val="it-IT" w:eastAsia="ko-KR"/>
        </w:rPr>
        <w:t xml:space="preserve"> </w:t>
      </w:r>
      <w:r w:rsidR="00702190" w:rsidRPr="00702190">
        <w:rPr>
          <w:rFonts w:eastAsia="Kia Signature Bold" w:cs="Arial"/>
          <w:b/>
          <w:bCs/>
          <w:sz w:val="24"/>
          <w:szCs w:val="24"/>
          <w:lang w:val="it-IT" w:eastAsia="ko-KR"/>
        </w:rPr>
        <w:t>tutt</w:t>
      </w:r>
      <w:r>
        <w:rPr>
          <w:rFonts w:eastAsia="Kia Signature Bold" w:cs="Arial"/>
          <w:b/>
          <w:bCs/>
          <w:sz w:val="24"/>
          <w:szCs w:val="24"/>
          <w:lang w:val="it-IT" w:eastAsia="ko-KR"/>
        </w:rPr>
        <w:t>i</w:t>
      </w:r>
      <w:r w:rsidR="00702190" w:rsidRPr="00702190">
        <w:rPr>
          <w:rFonts w:eastAsia="Kia Signature Bold" w:cs="Arial"/>
          <w:b/>
          <w:bCs/>
          <w:sz w:val="24"/>
          <w:szCs w:val="24"/>
          <w:lang w:val="it-IT" w:eastAsia="ko-KR"/>
        </w:rPr>
        <w:t xml:space="preserve"> </w:t>
      </w:r>
      <w:r>
        <w:rPr>
          <w:rFonts w:eastAsia="Kia Signature Bold" w:cs="Arial"/>
          <w:b/>
          <w:bCs/>
          <w:sz w:val="24"/>
          <w:szCs w:val="24"/>
          <w:lang w:val="it-IT" w:eastAsia="ko-KR"/>
        </w:rPr>
        <w:t>i nuovi modelli</w:t>
      </w:r>
      <w:r w:rsidR="00702190" w:rsidRPr="00702190">
        <w:rPr>
          <w:rFonts w:eastAsia="Kia Signature Bold" w:cs="Arial"/>
          <w:b/>
          <w:bCs/>
          <w:sz w:val="24"/>
          <w:szCs w:val="24"/>
          <w:lang w:val="it-IT" w:eastAsia="ko-KR"/>
        </w:rPr>
        <w:t xml:space="preserve"> </w:t>
      </w:r>
      <w:r w:rsidR="008B36C7">
        <w:rPr>
          <w:rFonts w:eastAsia="Kia Signature Bold" w:cs="Arial"/>
          <w:b/>
          <w:bCs/>
          <w:sz w:val="24"/>
          <w:szCs w:val="24"/>
          <w:lang w:val="it-IT" w:eastAsia="ko-KR"/>
        </w:rPr>
        <w:t>del futuro</w:t>
      </w:r>
    </w:p>
    <w:p w14:paraId="7D6A8CBC" w14:textId="77777777" w:rsidR="0055339D" w:rsidRPr="00702190" w:rsidRDefault="0055339D" w:rsidP="007F377E">
      <w:pPr>
        <w:pStyle w:val="NormaleWeb"/>
        <w:kinsoku w:val="0"/>
        <w:overflowPunct w:val="0"/>
        <w:autoSpaceDE w:val="0"/>
        <w:autoSpaceDN w:val="0"/>
        <w:spacing w:before="0" w:beforeAutospacing="0" w:after="0" w:afterAutospacing="0"/>
        <w:ind w:left="360"/>
        <w:jc w:val="both"/>
        <w:rPr>
          <w:rFonts w:ascii="Arial" w:eastAsia="Kia Signature Bold" w:hAnsi="Arial" w:cs="Arial"/>
          <w:b/>
          <w:bCs/>
          <w:lang w:val="it-IT"/>
        </w:rPr>
      </w:pPr>
    </w:p>
    <w:p w14:paraId="0ADABFB7" w14:textId="307AAA33" w:rsidR="000E68FA" w:rsidRPr="00702190" w:rsidRDefault="00702190" w:rsidP="007F377E">
      <w:pPr>
        <w:pStyle w:val="NormaleWeb"/>
        <w:numPr>
          <w:ilvl w:val="0"/>
          <w:numId w:val="20"/>
        </w:numPr>
        <w:kinsoku w:val="0"/>
        <w:overflowPunct w:val="0"/>
        <w:autoSpaceDE w:val="0"/>
        <w:autoSpaceDN w:val="0"/>
        <w:spacing w:before="0" w:beforeAutospacing="0" w:after="0" w:afterAutospacing="0"/>
        <w:jc w:val="both"/>
        <w:rPr>
          <w:rFonts w:ascii="Arial" w:eastAsia="Kia Signature Bold" w:hAnsi="Arial" w:cs="Arial"/>
          <w:b/>
          <w:bCs/>
          <w:lang w:val="it-IT"/>
        </w:rPr>
      </w:pPr>
      <w:r w:rsidRPr="00702190">
        <w:rPr>
          <w:rFonts w:ascii="Arial" w:eastAsia="Kia Signature Bold" w:hAnsi="Arial" w:cs="Arial"/>
          <w:b/>
          <w:bCs/>
          <w:lang w:val="it-IT"/>
        </w:rPr>
        <w:t xml:space="preserve">La </w:t>
      </w:r>
      <w:r w:rsidR="001B364A">
        <w:rPr>
          <w:rFonts w:ascii="Arial" w:eastAsia="Kia Signature Bold" w:hAnsi="Arial" w:cs="Arial"/>
          <w:b/>
          <w:bCs/>
          <w:lang w:val="it-IT"/>
        </w:rPr>
        <w:t>decisione</w:t>
      </w:r>
      <w:r w:rsidRPr="00702190">
        <w:rPr>
          <w:rFonts w:ascii="Arial" w:eastAsia="Kia Signature Bold" w:hAnsi="Arial" w:cs="Arial"/>
          <w:b/>
          <w:bCs/>
          <w:lang w:val="it-IT"/>
        </w:rPr>
        <w:t xml:space="preserve"> fa parte della Design </w:t>
      </w:r>
      <w:proofErr w:type="spellStart"/>
      <w:r w:rsidRPr="00702190">
        <w:rPr>
          <w:rFonts w:ascii="Arial" w:eastAsia="Kia Signature Bold" w:hAnsi="Arial" w:cs="Arial"/>
          <w:b/>
          <w:bCs/>
          <w:lang w:val="it-IT"/>
        </w:rPr>
        <w:t>Sustainability</w:t>
      </w:r>
      <w:proofErr w:type="spellEnd"/>
      <w:r w:rsidRPr="00702190">
        <w:rPr>
          <w:rFonts w:ascii="Arial" w:eastAsia="Kia Signature Bold" w:hAnsi="Arial" w:cs="Arial"/>
          <w:b/>
          <w:bCs/>
          <w:lang w:val="it-IT"/>
        </w:rPr>
        <w:t xml:space="preserve"> Strategy di </w:t>
      </w:r>
      <w:proofErr w:type="spellStart"/>
      <w:r w:rsidRPr="00702190">
        <w:rPr>
          <w:rFonts w:ascii="Arial" w:eastAsia="Kia Signature Bold" w:hAnsi="Arial" w:cs="Arial"/>
          <w:b/>
          <w:bCs/>
          <w:lang w:val="it-IT"/>
        </w:rPr>
        <w:t>Kia</w:t>
      </w:r>
      <w:proofErr w:type="spellEnd"/>
      <w:r w:rsidRPr="00702190">
        <w:rPr>
          <w:rFonts w:ascii="Arial" w:eastAsia="Kia Signature Bold" w:hAnsi="Arial" w:cs="Arial"/>
          <w:b/>
          <w:bCs/>
          <w:lang w:val="it-IT"/>
        </w:rPr>
        <w:t xml:space="preserve"> che </w:t>
      </w:r>
      <w:r w:rsidR="008B36C7">
        <w:rPr>
          <w:rFonts w:ascii="Arial" w:eastAsia="Kia Signature Bold" w:hAnsi="Arial" w:cs="Arial"/>
          <w:b/>
          <w:bCs/>
          <w:lang w:val="it-IT"/>
        </w:rPr>
        <w:t>prevede</w:t>
      </w:r>
      <w:r w:rsidR="006B5B02">
        <w:rPr>
          <w:rFonts w:ascii="Arial" w:eastAsia="Kia Signature Bold" w:hAnsi="Arial" w:cs="Arial"/>
          <w:b/>
          <w:bCs/>
          <w:lang w:val="it-IT"/>
        </w:rPr>
        <w:t xml:space="preserve"> l’</w:t>
      </w:r>
      <w:r w:rsidRPr="00702190">
        <w:rPr>
          <w:rFonts w:ascii="Arial" w:eastAsia="Kia Signature Bold" w:hAnsi="Arial" w:cs="Arial"/>
          <w:b/>
          <w:bCs/>
          <w:lang w:val="it-IT"/>
        </w:rPr>
        <w:t>impegn</w:t>
      </w:r>
      <w:r w:rsidR="006B5B02">
        <w:rPr>
          <w:rFonts w:ascii="Arial" w:eastAsia="Kia Signature Bold" w:hAnsi="Arial" w:cs="Arial"/>
          <w:b/>
          <w:bCs/>
          <w:lang w:val="it-IT"/>
        </w:rPr>
        <w:t>o</w:t>
      </w:r>
      <w:r w:rsidR="001B364A">
        <w:rPr>
          <w:rFonts w:ascii="Arial" w:eastAsia="Kia Signature Bold" w:hAnsi="Arial" w:cs="Arial"/>
          <w:b/>
          <w:bCs/>
          <w:lang w:val="it-IT"/>
        </w:rPr>
        <w:t xml:space="preserve"> </w:t>
      </w:r>
      <w:r w:rsidR="00A30BD7">
        <w:rPr>
          <w:rFonts w:ascii="Arial" w:eastAsia="Kia Signature Bold" w:hAnsi="Arial" w:cs="Arial"/>
          <w:b/>
          <w:bCs/>
          <w:lang w:val="it-IT"/>
        </w:rPr>
        <w:t>del brand nell’</w:t>
      </w:r>
      <w:r w:rsidRPr="00702190">
        <w:rPr>
          <w:rFonts w:ascii="Arial" w:eastAsia="Kia Signature Bold" w:hAnsi="Arial" w:cs="Arial"/>
          <w:b/>
          <w:bCs/>
          <w:lang w:val="it-IT"/>
        </w:rPr>
        <w:t>eliminare gradualmente l'uso della pelle e investire nello sviluppo di nuovi materiali</w:t>
      </w:r>
      <w:r w:rsidR="00596E1E">
        <w:rPr>
          <w:rFonts w:ascii="Arial" w:eastAsia="Kia Signature Bold" w:hAnsi="Arial" w:cs="Arial"/>
          <w:b/>
          <w:bCs/>
          <w:lang w:val="it-IT"/>
        </w:rPr>
        <w:t xml:space="preserve"> </w:t>
      </w:r>
      <w:r w:rsidR="001A24A9">
        <w:rPr>
          <w:rFonts w:ascii="Arial" w:eastAsia="Kia Signature Bold" w:hAnsi="Arial" w:cs="Arial"/>
          <w:b/>
          <w:bCs/>
          <w:lang w:val="it-IT"/>
        </w:rPr>
        <w:t>ecologici</w:t>
      </w:r>
    </w:p>
    <w:p w14:paraId="283CCF4E" w14:textId="77777777" w:rsidR="0055339D" w:rsidRPr="00702190" w:rsidRDefault="0055339D" w:rsidP="007F377E">
      <w:pPr>
        <w:pStyle w:val="NormaleWeb"/>
        <w:kinsoku w:val="0"/>
        <w:overflowPunct w:val="0"/>
        <w:autoSpaceDE w:val="0"/>
        <w:autoSpaceDN w:val="0"/>
        <w:spacing w:before="0" w:beforeAutospacing="0" w:after="0" w:afterAutospacing="0"/>
        <w:jc w:val="both"/>
        <w:rPr>
          <w:rFonts w:ascii="Arial" w:eastAsia="Kia Signature Bold" w:hAnsi="Arial" w:cs="Arial"/>
          <w:b/>
          <w:bCs/>
          <w:lang w:val="it-IT"/>
        </w:rPr>
      </w:pPr>
    </w:p>
    <w:p w14:paraId="3FE9AE57" w14:textId="5AD3BCE3" w:rsidR="0055339D" w:rsidRPr="00702190" w:rsidRDefault="00702190" w:rsidP="007F377E">
      <w:pPr>
        <w:pStyle w:val="NormaleWeb"/>
        <w:numPr>
          <w:ilvl w:val="0"/>
          <w:numId w:val="20"/>
        </w:numPr>
        <w:kinsoku w:val="0"/>
        <w:overflowPunct w:val="0"/>
        <w:autoSpaceDE w:val="0"/>
        <w:autoSpaceDN w:val="0"/>
        <w:spacing w:before="0" w:beforeAutospacing="0" w:after="0" w:afterAutospacing="0"/>
        <w:jc w:val="both"/>
        <w:rPr>
          <w:rFonts w:ascii="Arial" w:eastAsia="Kia Signature Bold" w:hAnsi="Arial" w:cs="Arial"/>
          <w:b/>
          <w:bCs/>
          <w:lang w:val="it-IT"/>
        </w:rPr>
      </w:pPr>
      <w:proofErr w:type="spellStart"/>
      <w:r w:rsidRPr="00702190">
        <w:rPr>
          <w:rFonts w:ascii="Arial" w:eastAsia="Kia Signature Bold" w:hAnsi="Arial" w:cs="Arial"/>
          <w:b/>
          <w:bCs/>
          <w:lang w:val="it-IT"/>
        </w:rPr>
        <w:t>Kia</w:t>
      </w:r>
      <w:proofErr w:type="spellEnd"/>
      <w:r w:rsidRPr="00702190">
        <w:rPr>
          <w:rFonts w:ascii="Arial" w:eastAsia="Kia Signature Bold" w:hAnsi="Arial" w:cs="Arial"/>
          <w:b/>
          <w:bCs/>
          <w:lang w:val="it-IT"/>
        </w:rPr>
        <w:t xml:space="preserve"> </w:t>
      </w:r>
      <w:r w:rsidR="00596E1E">
        <w:rPr>
          <w:rFonts w:ascii="Arial" w:eastAsia="Kia Signature Bold" w:hAnsi="Arial" w:cs="Arial"/>
          <w:b/>
          <w:bCs/>
          <w:lang w:val="it-IT"/>
        </w:rPr>
        <w:t>punt</w:t>
      </w:r>
      <w:r w:rsidRPr="00702190">
        <w:rPr>
          <w:rFonts w:ascii="Arial" w:eastAsia="Kia Signature Bold" w:hAnsi="Arial" w:cs="Arial"/>
          <w:b/>
          <w:bCs/>
          <w:lang w:val="it-IT"/>
        </w:rPr>
        <w:t xml:space="preserve">a a ridurre le emissioni di carbonio </w:t>
      </w:r>
      <w:r w:rsidR="004234AD">
        <w:rPr>
          <w:rFonts w:ascii="Arial" w:eastAsia="Kia Signature Bold" w:hAnsi="Arial" w:cs="Arial"/>
          <w:b/>
          <w:bCs/>
          <w:lang w:val="it-IT"/>
        </w:rPr>
        <w:t>nel</w:t>
      </w:r>
      <w:r w:rsidRPr="00702190">
        <w:rPr>
          <w:rFonts w:ascii="Arial" w:eastAsia="Kia Signature Bold" w:hAnsi="Arial" w:cs="Arial"/>
          <w:b/>
          <w:bCs/>
          <w:lang w:val="it-IT"/>
        </w:rPr>
        <w:t xml:space="preserve"> breve</w:t>
      </w:r>
      <w:r w:rsidR="004234AD">
        <w:rPr>
          <w:rFonts w:ascii="Arial" w:eastAsia="Kia Signature Bold" w:hAnsi="Arial" w:cs="Arial"/>
          <w:b/>
          <w:bCs/>
          <w:lang w:val="it-IT"/>
        </w:rPr>
        <w:t xml:space="preserve"> periodo</w:t>
      </w:r>
      <w:r w:rsidRPr="00702190">
        <w:rPr>
          <w:rFonts w:ascii="Arial" w:eastAsia="Kia Signature Bold" w:hAnsi="Arial" w:cs="Arial"/>
          <w:b/>
          <w:bCs/>
          <w:lang w:val="it-IT"/>
        </w:rPr>
        <w:t xml:space="preserve"> </w:t>
      </w:r>
      <w:r w:rsidR="001B364A">
        <w:rPr>
          <w:rFonts w:ascii="Arial" w:eastAsia="Kia Signature Bold" w:hAnsi="Arial" w:cs="Arial"/>
          <w:b/>
          <w:bCs/>
          <w:lang w:val="it-IT"/>
        </w:rPr>
        <w:t>ma</w:t>
      </w:r>
      <w:r w:rsidR="004234AD">
        <w:rPr>
          <w:rFonts w:ascii="Arial" w:eastAsia="Kia Signature Bold" w:hAnsi="Arial" w:cs="Arial"/>
          <w:b/>
          <w:bCs/>
          <w:lang w:val="it-IT"/>
        </w:rPr>
        <w:t xml:space="preserve"> l’obiettivo princip</w:t>
      </w:r>
      <w:r w:rsidR="009E6144">
        <w:rPr>
          <w:rFonts w:ascii="Arial" w:eastAsia="Kia Signature Bold" w:hAnsi="Arial" w:cs="Arial"/>
          <w:b/>
          <w:bCs/>
          <w:lang w:val="it-IT"/>
        </w:rPr>
        <w:t>al</w:t>
      </w:r>
      <w:r w:rsidR="004234AD">
        <w:rPr>
          <w:rFonts w:ascii="Arial" w:eastAsia="Kia Signature Bold" w:hAnsi="Arial" w:cs="Arial"/>
          <w:b/>
          <w:bCs/>
          <w:lang w:val="it-IT"/>
        </w:rPr>
        <w:t xml:space="preserve">e </w:t>
      </w:r>
      <w:r w:rsidR="001B364A">
        <w:rPr>
          <w:rFonts w:ascii="Arial" w:eastAsia="Kia Signature Bold" w:hAnsi="Arial" w:cs="Arial"/>
          <w:b/>
          <w:bCs/>
          <w:lang w:val="it-IT"/>
        </w:rPr>
        <w:t xml:space="preserve">è </w:t>
      </w:r>
      <w:r w:rsidR="004234AD">
        <w:rPr>
          <w:rFonts w:ascii="Arial" w:eastAsia="Kia Signature Bold" w:hAnsi="Arial" w:cs="Arial"/>
          <w:b/>
          <w:bCs/>
          <w:lang w:val="it-IT"/>
        </w:rPr>
        <w:t>di</w:t>
      </w:r>
      <w:r w:rsidR="00596E1E">
        <w:rPr>
          <w:rFonts w:ascii="Arial" w:eastAsia="Kia Signature Bold" w:hAnsi="Arial" w:cs="Arial"/>
          <w:b/>
          <w:bCs/>
          <w:lang w:val="it-IT"/>
        </w:rPr>
        <w:t xml:space="preserve"> </w:t>
      </w:r>
      <w:r w:rsidRPr="00702190">
        <w:rPr>
          <w:rFonts w:ascii="Arial" w:eastAsia="Kia Signature Bold" w:hAnsi="Arial" w:cs="Arial"/>
          <w:b/>
          <w:bCs/>
          <w:lang w:val="it-IT"/>
        </w:rPr>
        <w:t xml:space="preserve">raggiungere la </w:t>
      </w:r>
      <w:r>
        <w:rPr>
          <w:rFonts w:ascii="Arial" w:eastAsia="Kia Signature Bold" w:hAnsi="Arial" w:cs="Arial"/>
          <w:b/>
          <w:bCs/>
          <w:lang w:val="it-IT"/>
        </w:rPr>
        <w:t xml:space="preserve">carbon </w:t>
      </w:r>
      <w:proofErr w:type="spellStart"/>
      <w:r>
        <w:rPr>
          <w:rFonts w:ascii="Arial" w:eastAsia="Kia Signature Bold" w:hAnsi="Arial" w:cs="Arial"/>
          <w:b/>
          <w:bCs/>
          <w:lang w:val="it-IT"/>
        </w:rPr>
        <w:t>neutrality</w:t>
      </w:r>
      <w:proofErr w:type="spellEnd"/>
      <w:r w:rsidRPr="00702190">
        <w:rPr>
          <w:rFonts w:ascii="Arial" w:eastAsia="Kia Signature Bold" w:hAnsi="Arial" w:cs="Arial"/>
          <w:b/>
          <w:bCs/>
          <w:lang w:val="it-IT"/>
        </w:rPr>
        <w:t xml:space="preserve"> in tutte le </w:t>
      </w:r>
      <w:r w:rsidR="004234AD">
        <w:rPr>
          <w:rFonts w:ascii="Arial" w:eastAsia="Kia Signature Bold" w:hAnsi="Arial" w:cs="Arial"/>
          <w:b/>
          <w:bCs/>
          <w:lang w:val="it-IT"/>
        </w:rPr>
        <w:t xml:space="preserve">sue azioni </w:t>
      </w:r>
      <w:r w:rsidRPr="00702190">
        <w:rPr>
          <w:rFonts w:ascii="Arial" w:eastAsia="Kia Signature Bold" w:hAnsi="Arial" w:cs="Arial"/>
          <w:b/>
          <w:bCs/>
          <w:lang w:val="it-IT"/>
        </w:rPr>
        <w:t>entro il 2045</w:t>
      </w:r>
    </w:p>
    <w:p w14:paraId="502167DB" w14:textId="77777777" w:rsidR="00B3654C" w:rsidRPr="00702190" w:rsidRDefault="00B3654C" w:rsidP="00ED1E8E">
      <w:pPr>
        <w:pStyle w:val="NormaleWeb"/>
        <w:spacing w:before="0" w:beforeAutospacing="0" w:after="0" w:afterAutospacing="0" w:line="276" w:lineRule="auto"/>
        <w:rPr>
          <w:rFonts w:ascii="Calibri" w:eastAsia="Malgun Gothic" w:hAnsi="Calibri"/>
          <w:sz w:val="22"/>
          <w:szCs w:val="22"/>
          <w:lang w:val="it-IT"/>
        </w:rPr>
      </w:pPr>
    </w:p>
    <w:p w14:paraId="02B27880" w14:textId="663E8C1A" w:rsidR="00702190" w:rsidRPr="00702190" w:rsidRDefault="0055339D" w:rsidP="00ED1E8E">
      <w:pPr>
        <w:pStyle w:val="Default"/>
        <w:spacing w:line="288" w:lineRule="auto"/>
        <w:rPr>
          <w:sz w:val="22"/>
          <w:szCs w:val="22"/>
          <w:lang w:val="it-IT"/>
        </w:rPr>
      </w:pPr>
      <w:bookmarkStart w:id="2" w:name="_Hlk62474099"/>
      <w:proofErr w:type="spellStart"/>
      <w:r w:rsidRPr="00702190">
        <w:rPr>
          <w:sz w:val="22"/>
          <w:szCs w:val="22"/>
          <w:lang w:val="it-IT"/>
        </w:rPr>
        <w:t>Kia</w:t>
      </w:r>
      <w:proofErr w:type="spellEnd"/>
      <w:r w:rsidRPr="00702190">
        <w:rPr>
          <w:sz w:val="22"/>
          <w:szCs w:val="22"/>
          <w:lang w:val="it-IT"/>
        </w:rPr>
        <w:t xml:space="preserve"> </w:t>
      </w:r>
      <w:r w:rsidR="00EA4E44" w:rsidRPr="00702190">
        <w:rPr>
          <w:sz w:val="22"/>
          <w:szCs w:val="22"/>
          <w:lang w:val="it-IT"/>
        </w:rPr>
        <w:t>ha</w:t>
      </w:r>
      <w:r w:rsidR="00702190" w:rsidRPr="00702190">
        <w:rPr>
          <w:sz w:val="22"/>
          <w:szCs w:val="22"/>
          <w:lang w:val="it-IT"/>
        </w:rPr>
        <w:t xml:space="preserve"> rivelato i dettagli dei</w:t>
      </w:r>
      <w:r w:rsidR="005F2832">
        <w:rPr>
          <w:sz w:val="22"/>
          <w:szCs w:val="22"/>
          <w:lang w:val="it-IT"/>
        </w:rPr>
        <w:t xml:space="preserve"> </w:t>
      </w:r>
      <w:r w:rsidR="000E68FA" w:rsidRPr="00702190">
        <w:rPr>
          <w:sz w:val="22"/>
          <w:szCs w:val="22"/>
          <w:lang w:val="it-IT"/>
        </w:rPr>
        <w:t>‘</w:t>
      </w:r>
      <w:r w:rsidR="00EA4E44" w:rsidRPr="00702190">
        <w:rPr>
          <w:sz w:val="22"/>
          <w:szCs w:val="22"/>
          <w:lang w:val="it-IT"/>
        </w:rPr>
        <w:t>10 must-</w:t>
      </w:r>
      <w:proofErr w:type="spellStart"/>
      <w:r w:rsidR="00EA4E44" w:rsidRPr="00702190">
        <w:rPr>
          <w:sz w:val="22"/>
          <w:szCs w:val="22"/>
          <w:lang w:val="it-IT"/>
        </w:rPr>
        <w:t>have</w:t>
      </w:r>
      <w:proofErr w:type="spellEnd"/>
      <w:r w:rsidR="00EA4E44" w:rsidRPr="00702190">
        <w:rPr>
          <w:sz w:val="22"/>
          <w:szCs w:val="22"/>
          <w:lang w:val="it-IT"/>
        </w:rPr>
        <w:t xml:space="preserve"> </w:t>
      </w:r>
      <w:proofErr w:type="spellStart"/>
      <w:r w:rsidR="00EA4E44" w:rsidRPr="00702190">
        <w:rPr>
          <w:sz w:val="22"/>
          <w:szCs w:val="22"/>
          <w:lang w:val="it-IT"/>
        </w:rPr>
        <w:t>sustainability</w:t>
      </w:r>
      <w:proofErr w:type="spellEnd"/>
      <w:r w:rsidR="00EA4E44" w:rsidRPr="00702190">
        <w:rPr>
          <w:sz w:val="22"/>
          <w:szCs w:val="22"/>
          <w:lang w:val="it-IT"/>
        </w:rPr>
        <w:t xml:space="preserve"> items</w:t>
      </w:r>
      <w:r w:rsidR="000E68FA" w:rsidRPr="00702190">
        <w:rPr>
          <w:sz w:val="22"/>
          <w:szCs w:val="22"/>
          <w:lang w:val="it-IT"/>
        </w:rPr>
        <w:t>’</w:t>
      </w:r>
      <w:r w:rsidR="00EA4E44" w:rsidRPr="00702190">
        <w:rPr>
          <w:sz w:val="22"/>
          <w:szCs w:val="22"/>
          <w:lang w:val="it-IT"/>
        </w:rPr>
        <w:t xml:space="preserve"> </w:t>
      </w:r>
      <w:r w:rsidR="00702190" w:rsidRPr="00702190">
        <w:rPr>
          <w:sz w:val="22"/>
          <w:szCs w:val="22"/>
          <w:lang w:val="it-IT"/>
        </w:rPr>
        <w:t xml:space="preserve">che definiscono </w:t>
      </w:r>
      <w:r w:rsidR="00702190">
        <w:rPr>
          <w:sz w:val="22"/>
          <w:szCs w:val="22"/>
          <w:lang w:val="it-IT"/>
        </w:rPr>
        <w:t>le linee</w:t>
      </w:r>
      <w:r w:rsidR="00702190" w:rsidRPr="00702190">
        <w:rPr>
          <w:sz w:val="22"/>
          <w:szCs w:val="22"/>
          <w:lang w:val="it-IT"/>
        </w:rPr>
        <w:t xml:space="preserve"> </w:t>
      </w:r>
      <w:r w:rsidR="00702190">
        <w:rPr>
          <w:sz w:val="22"/>
          <w:szCs w:val="22"/>
          <w:lang w:val="it-IT"/>
        </w:rPr>
        <w:t xml:space="preserve">programmatiche </w:t>
      </w:r>
      <w:r w:rsidR="00702190" w:rsidRPr="00702190">
        <w:rPr>
          <w:sz w:val="22"/>
          <w:szCs w:val="22"/>
          <w:lang w:val="it-IT"/>
        </w:rPr>
        <w:t xml:space="preserve">per </w:t>
      </w:r>
      <w:r w:rsidR="00E40FD3">
        <w:rPr>
          <w:sz w:val="22"/>
          <w:szCs w:val="22"/>
          <w:lang w:val="it-IT"/>
        </w:rPr>
        <w:t>il maggiore impiego possibile</w:t>
      </w:r>
      <w:r w:rsidR="00702190" w:rsidRPr="00702190">
        <w:rPr>
          <w:sz w:val="22"/>
          <w:szCs w:val="22"/>
          <w:lang w:val="it-IT"/>
        </w:rPr>
        <w:t xml:space="preserve"> di materiali sostenibili </w:t>
      </w:r>
      <w:r w:rsidR="004234AD">
        <w:rPr>
          <w:sz w:val="22"/>
          <w:szCs w:val="22"/>
          <w:lang w:val="it-IT"/>
        </w:rPr>
        <w:t>su tutti i prossimi</w:t>
      </w:r>
      <w:r w:rsidR="005F2832">
        <w:rPr>
          <w:sz w:val="22"/>
          <w:szCs w:val="22"/>
          <w:lang w:val="it-IT"/>
        </w:rPr>
        <w:t xml:space="preserve"> nuovi</w:t>
      </w:r>
      <w:r w:rsidR="004234AD">
        <w:rPr>
          <w:sz w:val="22"/>
          <w:szCs w:val="22"/>
          <w:lang w:val="it-IT"/>
        </w:rPr>
        <w:t xml:space="preserve"> </w:t>
      </w:r>
      <w:r w:rsidR="00702190" w:rsidRPr="00702190">
        <w:rPr>
          <w:sz w:val="22"/>
          <w:szCs w:val="22"/>
          <w:lang w:val="it-IT"/>
        </w:rPr>
        <w:t>modelli</w:t>
      </w:r>
      <w:r w:rsidR="005F2832">
        <w:rPr>
          <w:sz w:val="22"/>
          <w:szCs w:val="22"/>
          <w:lang w:val="it-IT"/>
        </w:rPr>
        <w:t xml:space="preserve"> che arriveranno sul mercato.</w:t>
      </w:r>
    </w:p>
    <w:p w14:paraId="105D38E0" w14:textId="77777777" w:rsidR="00E40FD3" w:rsidRPr="00702190" w:rsidRDefault="00E40FD3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99E76CD" w14:textId="1D4D0E0A" w:rsidR="00702190" w:rsidRPr="00702190" w:rsidRDefault="00E40FD3" w:rsidP="007D0D03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La lunga esperienza di </w:t>
      </w:r>
      <w:proofErr w:type="spellStart"/>
      <w:r w:rsidR="00702190" w:rsidRPr="00702190">
        <w:rPr>
          <w:sz w:val="22"/>
          <w:szCs w:val="22"/>
          <w:lang w:val="it-IT"/>
        </w:rPr>
        <w:t>Kia</w:t>
      </w:r>
      <w:proofErr w:type="spellEnd"/>
      <w:r w:rsidR="00702190" w:rsidRPr="00702190">
        <w:rPr>
          <w:sz w:val="22"/>
          <w:szCs w:val="22"/>
          <w:lang w:val="it-IT"/>
        </w:rPr>
        <w:t xml:space="preserve"> </w:t>
      </w:r>
      <w:r w:rsidR="00E87E39">
        <w:rPr>
          <w:sz w:val="22"/>
          <w:szCs w:val="22"/>
          <w:lang w:val="it-IT"/>
        </w:rPr>
        <w:t>nell’</w:t>
      </w:r>
      <w:r w:rsidR="00596E1E">
        <w:rPr>
          <w:sz w:val="22"/>
          <w:szCs w:val="22"/>
          <w:lang w:val="it-IT"/>
        </w:rPr>
        <w:t>utiliz</w:t>
      </w:r>
      <w:r w:rsidR="00702190" w:rsidRPr="00702190">
        <w:rPr>
          <w:sz w:val="22"/>
          <w:szCs w:val="22"/>
          <w:lang w:val="it-IT"/>
        </w:rPr>
        <w:t xml:space="preserve">zo di materiali sostenibili </w:t>
      </w:r>
      <w:r>
        <w:rPr>
          <w:sz w:val="22"/>
          <w:szCs w:val="22"/>
          <w:lang w:val="it-IT"/>
        </w:rPr>
        <w:t xml:space="preserve">risale al lontano 2014 con </w:t>
      </w:r>
      <w:r w:rsidR="009E6144">
        <w:rPr>
          <w:sz w:val="22"/>
          <w:szCs w:val="22"/>
          <w:lang w:val="it-IT"/>
        </w:rPr>
        <w:t xml:space="preserve">la </w:t>
      </w:r>
      <w:r w:rsidR="00702190" w:rsidRPr="00702190">
        <w:rPr>
          <w:sz w:val="22"/>
          <w:szCs w:val="22"/>
          <w:lang w:val="it-IT"/>
        </w:rPr>
        <w:t xml:space="preserve">bioplastica e </w:t>
      </w:r>
      <w:r w:rsidR="009E6144">
        <w:rPr>
          <w:sz w:val="22"/>
          <w:szCs w:val="22"/>
          <w:lang w:val="it-IT"/>
        </w:rPr>
        <w:t xml:space="preserve">la </w:t>
      </w:r>
      <w:proofErr w:type="spellStart"/>
      <w:r w:rsidR="00702190" w:rsidRPr="00702190">
        <w:rPr>
          <w:sz w:val="22"/>
          <w:szCs w:val="22"/>
          <w:lang w:val="it-IT"/>
        </w:rPr>
        <w:t>biofibra</w:t>
      </w:r>
      <w:proofErr w:type="spellEnd"/>
      <w:r w:rsidR="00702190" w:rsidRPr="00702190">
        <w:rPr>
          <w:sz w:val="22"/>
          <w:szCs w:val="22"/>
          <w:lang w:val="it-IT"/>
        </w:rPr>
        <w:t xml:space="preserve"> </w:t>
      </w:r>
      <w:r w:rsidR="00596E1E">
        <w:rPr>
          <w:sz w:val="22"/>
          <w:szCs w:val="22"/>
          <w:lang w:val="it-IT"/>
        </w:rPr>
        <w:t>ottenut</w:t>
      </w:r>
      <w:r w:rsidR="009E6144">
        <w:rPr>
          <w:sz w:val="22"/>
          <w:szCs w:val="22"/>
          <w:lang w:val="it-IT"/>
        </w:rPr>
        <w:t>e</w:t>
      </w:r>
      <w:r w:rsidR="00596E1E">
        <w:rPr>
          <w:sz w:val="22"/>
          <w:szCs w:val="22"/>
          <w:lang w:val="it-IT"/>
        </w:rPr>
        <w:t xml:space="preserve"> dalla</w:t>
      </w:r>
      <w:r w:rsidR="00702190" w:rsidRPr="00702190">
        <w:rPr>
          <w:sz w:val="22"/>
          <w:szCs w:val="22"/>
          <w:lang w:val="it-IT"/>
        </w:rPr>
        <w:t xml:space="preserve"> canna da zucchero </w:t>
      </w:r>
      <w:r w:rsidR="009E6144">
        <w:rPr>
          <w:sz w:val="22"/>
          <w:szCs w:val="22"/>
          <w:lang w:val="it-IT"/>
        </w:rPr>
        <w:t xml:space="preserve">ed introdotte </w:t>
      </w:r>
      <w:r w:rsidR="00596E1E">
        <w:rPr>
          <w:sz w:val="22"/>
          <w:szCs w:val="22"/>
          <w:lang w:val="it-IT"/>
        </w:rPr>
        <w:t>su</w:t>
      </w:r>
      <w:r>
        <w:rPr>
          <w:sz w:val="22"/>
          <w:szCs w:val="22"/>
          <w:lang w:val="it-IT"/>
        </w:rPr>
        <w:t>l modello</w:t>
      </w:r>
      <w:r w:rsidR="00702190" w:rsidRPr="00702190">
        <w:rPr>
          <w:sz w:val="22"/>
          <w:szCs w:val="22"/>
          <w:lang w:val="it-IT"/>
        </w:rPr>
        <w:t xml:space="preserve"> Soul EV. </w:t>
      </w:r>
      <w:proofErr w:type="spellStart"/>
      <w:r w:rsidR="00702190" w:rsidRPr="00702190">
        <w:rPr>
          <w:sz w:val="22"/>
          <w:szCs w:val="22"/>
          <w:lang w:val="it-IT"/>
        </w:rPr>
        <w:t>Kia</w:t>
      </w:r>
      <w:proofErr w:type="spellEnd"/>
      <w:r w:rsidR="00702190" w:rsidRPr="00702190">
        <w:rPr>
          <w:sz w:val="22"/>
          <w:szCs w:val="22"/>
          <w:lang w:val="it-IT"/>
        </w:rPr>
        <w:t xml:space="preserve"> </w:t>
      </w:r>
      <w:r w:rsidR="001410F2">
        <w:rPr>
          <w:sz w:val="22"/>
          <w:szCs w:val="22"/>
          <w:lang w:val="it-IT"/>
        </w:rPr>
        <w:t xml:space="preserve">da allora </w:t>
      </w:r>
      <w:r>
        <w:rPr>
          <w:sz w:val="22"/>
          <w:szCs w:val="22"/>
          <w:lang w:val="it-IT"/>
        </w:rPr>
        <w:t xml:space="preserve">non si è mai fermata </w:t>
      </w:r>
      <w:r w:rsidR="001410F2">
        <w:rPr>
          <w:sz w:val="22"/>
          <w:szCs w:val="22"/>
          <w:lang w:val="it-IT"/>
        </w:rPr>
        <w:t xml:space="preserve">nello sviluppo </w:t>
      </w:r>
      <w:r>
        <w:rPr>
          <w:sz w:val="22"/>
          <w:szCs w:val="22"/>
          <w:lang w:val="it-IT"/>
        </w:rPr>
        <w:t xml:space="preserve">e ha </w:t>
      </w:r>
      <w:r w:rsidR="00702190" w:rsidRPr="00702190">
        <w:rPr>
          <w:sz w:val="22"/>
          <w:szCs w:val="22"/>
          <w:lang w:val="it-IT"/>
        </w:rPr>
        <w:t xml:space="preserve">continuato a perseguire la sostenibilità </w:t>
      </w:r>
      <w:r w:rsidR="001B364A">
        <w:rPr>
          <w:sz w:val="22"/>
          <w:szCs w:val="22"/>
          <w:lang w:val="it-IT"/>
        </w:rPr>
        <w:t>in tutte le sue declinazion</w:t>
      </w:r>
      <w:r w:rsidR="009E6144">
        <w:rPr>
          <w:sz w:val="22"/>
          <w:szCs w:val="22"/>
          <w:lang w:val="it-IT"/>
        </w:rPr>
        <w:t>i</w:t>
      </w:r>
      <w:r w:rsidR="001B364A">
        <w:rPr>
          <w:sz w:val="22"/>
          <w:szCs w:val="22"/>
          <w:lang w:val="it-IT"/>
        </w:rPr>
        <w:t xml:space="preserve"> e</w:t>
      </w:r>
      <w:r w:rsidR="009E6144">
        <w:rPr>
          <w:sz w:val="22"/>
          <w:szCs w:val="22"/>
          <w:lang w:val="it-IT"/>
        </w:rPr>
        <w:t>d</w:t>
      </w:r>
      <w:r>
        <w:rPr>
          <w:sz w:val="22"/>
          <w:szCs w:val="22"/>
          <w:lang w:val="it-IT"/>
        </w:rPr>
        <w:t xml:space="preserve"> oggi è in grado di proporre una vera e propria </w:t>
      </w:r>
      <w:r w:rsidR="00702190" w:rsidRPr="00702190">
        <w:rPr>
          <w:sz w:val="22"/>
          <w:szCs w:val="22"/>
          <w:lang w:val="it-IT"/>
        </w:rPr>
        <w:t xml:space="preserve">gamma di componenti di origine vegetale </w:t>
      </w:r>
      <w:r w:rsidR="009E6144">
        <w:rPr>
          <w:sz w:val="22"/>
          <w:szCs w:val="22"/>
          <w:lang w:val="it-IT"/>
        </w:rPr>
        <w:t>e</w:t>
      </w:r>
      <w:r w:rsidR="00702190" w:rsidRPr="00702190">
        <w:rPr>
          <w:sz w:val="22"/>
          <w:szCs w:val="22"/>
          <w:lang w:val="it-IT"/>
        </w:rPr>
        <w:t xml:space="preserve"> di PET riciclato</w:t>
      </w:r>
      <w:r w:rsidR="009E6144">
        <w:rPr>
          <w:sz w:val="22"/>
          <w:szCs w:val="22"/>
          <w:lang w:val="it-IT"/>
        </w:rPr>
        <w:t>,</w:t>
      </w:r>
      <w:r w:rsidR="00702190" w:rsidRPr="00702190">
        <w:rPr>
          <w:sz w:val="22"/>
          <w:szCs w:val="22"/>
          <w:lang w:val="it-IT"/>
        </w:rPr>
        <w:t xml:space="preserve"> </w:t>
      </w:r>
      <w:r w:rsidR="00E87E39">
        <w:rPr>
          <w:sz w:val="22"/>
          <w:szCs w:val="22"/>
          <w:lang w:val="it-IT"/>
        </w:rPr>
        <w:t>ottenuto anche dall</w:t>
      </w:r>
      <w:r w:rsidR="00702190" w:rsidRPr="00702190">
        <w:rPr>
          <w:sz w:val="22"/>
          <w:szCs w:val="22"/>
          <w:lang w:val="it-IT"/>
        </w:rPr>
        <w:t xml:space="preserve">e reti da pesca </w:t>
      </w:r>
      <w:r w:rsidR="00E87E39">
        <w:rPr>
          <w:sz w:val="22"/>
          <w:szCs w:val="22"/>
          <w:lang w:val="it-IT"/>
        </w:rPr>
        <w:t>disperse negli oceani</w:t>
      </w:r>
      <w:r w:rsidR="004234AD">
        <w:rPr>
          <w:sz w:val="22"/>
          <w:szCs w:val="22"/>
          <w:lang w:val="it-IT"/>
        </w:rPr>
        <w:t>,</w:t>
      </w:r>
      <w:r w:rsidR="001410F2">
        <w:rPr>
          <w:sz w:val="22"/>
          <w:szCs w:val="22"/>
          <w:lang w:val="it-IT"/>
        </w:rPr>
        <w:t xml:space="preserve"> </w:t>
      </w:r>
      <w:r w:rsidR="009E6144">
        <w:rPr>
          <w:sz w:val="22"/>
          <w:szCs w:val="22"/>
          <w:lang w:val="it-IT"/>
        </w:rPr>
        <w:t xml:space="preserve">utilizzato </w:t>
      </w:r>
      <w:r w:rsidR="001410F2">
        <w:rPr>
          <w:sz w:val="22"/>
          <w:szCs w:val="22"/>
          <w:lang w:val="it-IT"/>
        </w:rPr>
        <w:t xml:space="preserve">ad esempio </w:t>
      </w:r>
      <w:r w:rsidR="009E6144">
        <w:rPr>
          <w:sz w:val="22"/>
          <w:szCs w:val="22"/>
          <w:lang w:val="it-IT"/>
        </w:rPr>
        <w:t>nel</w:t>
      </w:r>
      <w:r w:rsidR="00E87E39">
        <w:rPr>
          <w:sz w:val="22"/>
          <w:szCs w:val="22"/>
          <w:lang w:val="it-IT"/>
        </w:rPr>
        <w:t>la</w:t>
      </w:r>
      <w:r w:rsidR="00702190" w:rsidRPr="00702190">
        <w:rPr>
          <w:sz w:val="22"/>
          <w:szCs w:val="22"/>
          <w:lang w:val="it-IT"/>
        </w:rPr>
        <w:t xml:space="preserve"> </w:t>
      </w:r>
      <w:r w:rsidR="00E87E39">
        <w:rPr>
          <w:sz w:val="22"/>
          <w:szCs w:val="22"/>
          <w:lang w:val="it-IT"/>
        </w:rPr>
        <w:t>realizza</w:t>
      </w:r>
      <w:r w:rsidR="00702190" w:rsidRPr="00702190">
        <w:rPr>
          <w:sz w:val="22"/>
          <w:szCs w:val="22"/>
          <w:lang w:val="it-IT"/>
        </w:rPr>
        <w:t xml:space="preserve">zione dei tessuti e </w:t>
      </w:r>
      <w:r w:rsidR="00E87E39">
        <w:rPr>
          <w:sz w:val="22"/>
          <w:szCs w:val="22"/>
          <w:lang w:val="it-IT"/>
        </w:rPr>
        <w:t xml:space="preserve">dei </w:t>
      </w:r>
      <w:r w:rsidR="00702190" w:rsidRPr="00702190">
        <w:rPr>
          <w:sz w:val="22"/>
          <w:szCs w:val="22"/>
          <w:lang w:val="it-IT"/>
        </w:rPr>
        <w:t>tappeti</w:t>
      </w:r>
      <w:r w:rsidR="00E87E39">
        <w:rPr>
          <w:sz w:val="22"/>
          <w:szCs w:val="22"/>
          <w:lang w:val="it-IT"/>
        </w:rPr>
        <w:t>ni per gli interni</w:t>
      </w:r>
      <w:r w:rsidR="004234AD">
        <w:rPr>
          <w:sz w:val="22"/>
          <w:szCs w:val="22"/>
          <w:lang w:val="it-IT"/>
        </w:rPr>
        <w:t>.</w:t>
      </w:r>
    </w:p>
    <w:p w14:paraId="13238D9E" w14:textId="77777777" w:rsidR="007D0D03" w:rsidRPr="00702190" w:rsidRDefault="007D0D03" w:rsidP="007D0D03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7923610" w14:textId="4054FD10" w:rsidR="00B02899" w:rsidRPr="00B02899" w:rsidRDefault="00B02899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B02899">
        <w:rPr>
          <w:sz w:val="22"/>
          <w:szCs w:val="22"/>
          <w:lang w:val="it-IT"/>
        </w:rPr>
        <w:t xml:space="preserve">Ora, come </w:t>
      </w:r>
      <w:r w:rsidR="001410F2">
        <w:rPr>
          <w:sz w:val="22"/>
          <w:szCs w:val="22"/>
          <w:lang w:val="it-IT"/>
        </w:rPr>
        <w:t xml:space="preserve">ulteriore </w:t>
      </w:r>
      <w:r w:rsidR="001B364A">
        <w:rPr>
          <w:sz w:val="22"/>
          <w:szCs w:val="22"/>
          <w:lang w:val="it-IT"/>
        </w:rPr>
        <w:t xml:space="preserve">importante </w:t>
      </w:r>
      <w:r w:rsidRPr="00B02899">
        <w:rPr>
          <w:sz w:val="22"/>
          <w:szCs w:val="22"/>
          <w:lang w:val="it-IT"/>
        </w:rPr>
        <w:t xml:space="preserve">passo verso il raggiungimento </w:t>
      </w:r>
      <w:r w:rsidR="004234AD">
        <w:rPr>
          <w:sz w:val="22"/>
          <w:szCs w:val="22"/>
          <w:lang w:val="it-IT"/>
        </w:rPr>
        <w:t>del traguardo</w:t>
      </w:r>
      <w:r w:rsidR="00E87E39">
        <w:rPr>
          <w:sz w:val="22"/>
          <w:szCs w:val="22"/>
          <w:lang w:val="it-IT"/>
        </w:rPr>
        <w:t xml:space="preserve"> della carbon </w:t>
      </w:r>
      <w:proofErr w:type="spellStart"/>
      <w:r w:rsidR="00E87E39">
        <w:rPr>
          <w:sz w:val="22"/>
          <w:szCs w:val="22"/>
          <w:lang w:val="it-IT"/>
        </w:rPr>
        <w:t>neutrality</w:t>
      </w:r>
      <w:proofErr w:type="spellEnd"/>
      <w:r w:rsidRPr="00B02899">
        <w:rPr>
          <w:sz w:val="22"/>
          <w:szCs w:val="22"/>
          <w:lang w:val="it-IT"/>
        </w:rPr>
        <w:t xml:space="preserve"> entro il 2045, </w:t>
      </w:r>
      <w:proofErr w:type="spellStart"/>
      <w:r w:rsidRPr="00B02899">
        <w:rPr>
          <w:sz w:val="22"/>
          <w:szCs w:val="22"/>
          <w:lang w:val="it-IT"/>
        </w:rPr>
        <w:t>Kia</w:t>
      </w:r>
      <w:proofErr w:type="spellEnd"/>
      <w:r w:rsidRPr="00B02899">
        <w:rPr>
          <w:sz w:val="22"/>
          <w:szCs w:val="22"/>
          <w:lang w:val="it-IT"/>
        </w:rPr>
        <w:t xml:space="preserve"> ha </w:t>
      </w:r>
      <w:r w:rsidR="00E87E39">
        <w:rPr>
          <w:sz w:val="22"/>
          <w:szCs w:val="22"/>
          <w:lang w:val="it-IT"/>
        </w:rPr>
        <w:t>svel</w:t>
      </w:r>
      <w:r w:rsidRPr="00B02899">
        <w:rPr>
          <w:sz w:val="22"/>
          <w:szCs w:val="22"/>
          <w:lang w:val="it-IT"/>
        </w:rPr>
        <w:t xml:space="preserve">ato </w:t>
      </w:r>
      <w:r w:rsidR="001410F2">
        <w:rPr>
          <w:sz w:val="22"/>
          <w:szCs w:val="22"/>
          <w:lang w:val="it-IT"/>
        </w:rPr>
        <w:t xml:space="preserve">altri </w:t>
      </w:r>
      <w:r w:rsidRPr="00B02899">
        <w:rPr>
          <w:sz w:val="22"/>
          <w:szCs w:val="22"/>
          <w:lang w:val="it-IT"/>
        </w:rPr>
        <w:t xml:space="preserve">dettagli della sua </w:t>
      </w:r>
      <w:r w:rsidR="00E87E39" w:rsidRPr="00E87E39">
        <w:rPr>
          <w:rFonts w:eastAsia="Kia Signature Bold"/>
          <w:sz w:val="22"/>
          <w:szCs w:val="22"/>
          <w:lang w:val="it-IT"/>
        </w:rPr>
        <w:t xml:space="preserve">Design </w:t>
      </w:r>
      <w:proofErr w:type="spellStart"/>
      <w:r w:rsidR="00E87E39" w:rsidRPr="00E87E39">
        <w:rPr>
          <w:rFonts w:eastAsia="Kia Signature Bold"/>
          <w:sz w:val="22"/>
          <w:szCs w:val="22"/>
          <w:lang w:val="it-IT"/>
        </w:rPr>
        <w:t>Sustainability</w:t>
      </w:r>
      <w:proofErr w:type="spellEnd"/>
      <w:r w:rsidR="00E87E39" w:rsidRPr="00E87E39">
        <w:rPr>
          <w:rFonts w:eastAsia="Kia Signature Bold"/>
          <w:sz w:val="22"/>
          <w:szCs w:val="22"/>
          <w:lang w:val="it-IT"/>
        </w:rPr>
        <w:t xml:space="preserve"> Strategy</w:t>
      </w:r>
      <w:r w:rsidRPr="00B02899">
        <w:rPr>
          <w:sz w:val="22"/>
          <w:szCs w:val="22"/>
          <w:lang w:val="it-IT"/>
        </w:rPr>
        <w:t xml:space="preserve">. </w:t>
      </w:r>
      <w:r w:rsidR="00E87E39">
        <w:rPr>
          <w:sz w:val="22"/>
          <w:szCs w:val="22"/>
          <w:lang w:val="it-IT"/>
        </w:rPr>
        <w:t>E’ una strategia</w:t>
      </w:r>
      <w:r w:rsidR="00A30BD7">
        <w:rPr>
          <w:sz w:val="22"/>
          <w:szCs w:val="22"/>
          <w:lang w:val="it-IT"/>
        </w:rPr>
        <w:t>, articolata in tre passaggi,</w:t>
      </w:r>
      <w:r w:rsidR="00E87E39">
        <w:rPr>
          <w:sz w:val="22"/>
          <w:szCs w:val="22"/>
          <w:lang w:val="it-IT"/>
        </w:rPr>
        <w:t xml:space="preserve"> che</w:t>
      </w:r>
      <w:r w:rsidRPr="00B02899">
        <w:rPr>
          <w:sz w:val="22"/>
          <w:szCs w:val="22"/>
          <w:lang w:val="it-IT"/>
        </w:rPr>
        <w:t xml:space="preserve"> </w:t>
      </w:r>
      <w:r w:rsidR="00E87E39">
        <w:rPr>
          <w:sz w:val="22"/>
          <w:szCs w:val="22"/>
          <w:lang w:val="it-IT"/>
        </w:rPr>
        <w:t>punt</w:t>
      </w:r>
      <w:r w:rsidRPr="00B02899">
        <w:rPr>
          <w:sz w:val="22"/>
          <w:szCs w:val="22"/>
          <w:lang w:val="it-IT"/>
        </w:rPr>
        <w:t xml:space="preserve">a a raggiungere la sostenibilità su larga scala, fornendo al contempo le migliori soluzioni </w:t>
      </w:r>
      <w:r w:rsidR="00F625AD">
        <w:rPr>
          <w:sz w:val="22"/>
          <w:szCs w:val="22"/>
          <w:lang w:val="it-IT"/>
        </w:rPr>
        <w:t>relative ai</w:t>
      </w:r>
      <w:r w:rsidRPr="00B02899">
        <w:rPr>
          <w:sz w:val="22"/>
          <w:szCs w:val="22"/>
          <w:lang w:val="it-IT"/>
        </w:rPr>
        <w:t xml:space="preserve"> materi</w:t>
      </w:r>
      <w:r w:rsidR="001B364A">
        <w:rPr>
          <w:sz w:val="22"/>
          <w:szCs w:val="22"/>
          <w:lang w:val="it-IT"/>
        </w:rPr>
        <w:t>ali</w:t>
      </w:r>
      <w:r w:rsidRPr="00B02899">
        <w:rPr>
          <w:sz w:val="22"/>
          <w:szCs w:val="22"/>
          <w:lang w:val="it-IT"/>
        </w:rPr>
        <w:t xml:space="preserve"> per tutte le nuove linee di modelli</w:t>
      </w:r>
      <w:r>
        <w:rPr>
          <w:sz w:val="22"/>
          <w:szCs w:val="22"/>
          <w:lang w:val="it-IT"/>
        </w:rPr>
        <w:t>.</w:t>
      </w:r>
    </w:p>
    <w:p w14:paraId="2A56400A" w14:textId="77777777" w:rsidR="00E85B17" w:rsidRPr="00B02899" w:rsidRDefault="00E85B17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AA77EC8" w14:textId="3190BD9A" w:rsidR="00B02899" w:rsidRPr="00B02899" w:rsidRDefault="00551B14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 primo intervento si concretizza nell’eliminazione</w:t>
      </w:r>
      <w:r w:rsidR="00B02899"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totale</w:t>
      </w:r>
      <w:r w:rsidR="00B02899"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del</w:t>
      </w:r>
      <w:r w:rsidR="00B02899" w:rsidRPr="00B02899">
        <w:rPr>
          <w:sz w:val="22"/>
          <w:szCs w:val="22"/>
          <w:lang w:val="it-IT"/>
        </w:rPr>
        <w:t xml:space="preserve">l'uso della pelle </w:t>
      </w:r>
      <w:r w:rsidR="00E87E39">
        <w:rPr>
          <w:sz w:val="22"/>
          <w:szCs w:val="22"/>
          <w:lang w:val="it-IT"/>
        </w:rPr>
        <w:t xml:space="preserve">di origine animale </w:t>
      </w:r>
      <w:r w:rsidR="00B02899">
        <w:rPr>
          <w:sz w:val="22"/>
          <w:szCs w:val="22"/>
          <w:lang w:val="it-IT"/>
        </w:rPr>
        <w:t>su</w:t>
      </w:r>
      <w:r w:rsidR="00B02899" w:rsidRPr="00B02899">
        <w:rPr>
          <w:sz w:val="22"/>
          <w:szCs w:val="22"/>
          <w:lang w:val="it-IT"/>
        </w:rPr>
        <w:t xml:space="preserve"> tutti i nuovi prodotti.</w:t>
      </w:r>
      <w:r>
        <w:rPr>
          <w:sz w:val="22"/>
          <w:szCs w:val="22"/>
          <w:lang w:val="it-IT"/>
        </w:rPr>
        <w:t xml:space="preserve"> Il secondo </w:t>
      </w:r>
      <w:r w:rsidR="00A30BD7">
        <w:rPr>
          <w:sz w:val="22"/>
          <w:szCs w:val="22"/>
          <w:lang w:val="it-IT"/>
        </w:rPr>
        <w:t>passo</w:t>
      </w:r>
      <w:r w:rsidR="004234AD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riguarderà</w:t>
      </w:r>
      <w:r w:rsidR="00B02899"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l’</w:t>
      </w:r>
      <w:r w:rsidR="00E87E39">
        <w:rPr>
          <w:sz w:val="22"/>
          <w:szCs w:val="22"/>
          <w:lang w:val="it-IT"/>
        </w:rPr>
        <w:t>applica</w:t>
      </w:r>
      <w:r>
        <w:rPr>
          <w:sz w:val="22"/>
          <w:szCs w:val="22"/>
          <w:lang w:val="it-IT"/>
        </w:rPr>
        <w:t>zione de</w:t>
      </w:r>
      <w:r w:rsidR="00B02899" w:rsidRPr="00B02899">
        <w:rPr>
          <w:sz w:val="22"/>
          <w:szCs w:val="22"/>
          <w:lang w:val="it-IT"/>
        </w:rPr>
        <w:t>i 10 must-</w:t>
      </w:r>
      <w:proofErr w:type="spellStart"/>
      <w:r w:rsidR="00B02899" w:rsidRPr="00B02899">
        <w:rPr>
          <w:sz w:val="22"/>
          <w:szCs w:val="22"/>
          <w:lang w:val="it-IT"/>
        </w:rPr>
        <w:t>have</w:t>
      </w:r>
      <w:proofErr w:type="spellEnd"/>
      <w:r w:rsidR="00B02899" w:rsidRPr="00B02899">
        <w:rPr>
          <w:sz w:val="22"/>
          <w:szCs w:val="22"/>
          <w:lang w:val="it-IT"/>
        </w:rPr>
        <w:t xml:space="preserve"> </w:t>
      </w:r>
      <w:proofErr w:type="spellStart"/>
      <w:r w:rsidR="00B02899" w:rsidRPr="00B02899">
        <w:rPr>
          <w:sz w:val="22"/>
          <w:szCs w:val="22"/>
          <w:lang w:val="it-IT"/>
        </w:rPr>
        <w:t>sustainability</w:t>
      </w:r>
      <w:proofErr w:type="spellEnd"/>
      <w:r w:rsidR="00B02899" w:rsidRPr="00B02899">
        <w:rPr>
          <w:sz w:val="22"/>
          <w:szCs w:val="22"/>
          <w:lang w:val="it-IT"/>
        </w:rPr>
        <w:t xml:space="preserve"> items</w:t>
      </w:r>
      <w:r w:rsid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su tutte </w:t>
      </w:r>
      <w:r w:rsidR="00B02899" w:rsidRPr="00B02899">
        <w:rPr>
          <w:sz w:val="22"/>
          <w:szCs w:val="22"/>
          <w:lang w:val="it-IT"/>
        </w:rPr>
        <w:t>le nuove linee di modelli, a partire da</w:t>
      </w:r>
      <w:r w:rsidR="00B02899">
        <w:rPr>
          <w:sz w:val="22"/>
          <w:szCs w:val="22"/>
          <w:lang w:val="it-IT"/>
        </w:rPr>
        <w:t xml:space="preserve"> </w:t>
      </w:r>
      <w:r w:rsidR="00B02899" w:rsidRPr="00B02899">
        <w:rPr>
          <w:sz w:val="22"/>
          <w:szCs w:val="22"/>
          <w:lang w:val="it-IT"/>
        </w:rPr>
        <w:t xml:space="preserve">EV9. Infine, come </w:t>
      </w:r>
      <w:r w:rsidR="00B02899">
        <w:rPr>
          <w:sz w:val="22"/>
          <w:szCs w:val="22"/>
          <w:lang w:val="it-IT"/>
        </w:rPr>
        <w:t xml:space="preserve">ulteriore </w:t>
      </w:r>
      <w:r w:rsidR="00B02899">
        <w:rPr>
          <w:sz w:val="22"/>
          <w:szCs w:val="22"/>
          <w:lang w:val="it-IT"/>
        </w:rPr>
        <w:lastRenderedPageBreak/>
        <w:t>impegno</w:t>
      </w:r>
      <w:r w:rsidR="00B02899" w:rsidRPr="00B02899">
        <w:rPr>
          <w:sz w:val="22"/>
          <w:szCs w:val="22"/>
          <w:lang w:val="it-IT"/>
        </w:rPr>
        <w:t xml:space="preserve">, </w:t>
      </w:r>
      <w:proofErr w:type="spellStart"/>
      <w:r w:rsidR="00B02899" w:rsidRPr="00B02899">
        <w:rPr>
          <w:sz w:val="22"/>
          <w:szCs w:val="22"/>
          <w:lang w:val="it-IT"/>
        </w:rPr>
        <w:t>Kia</w:t>
      </w:r>
      <w:proofErr w:type="spellEnd"/>
      <w:r w:rsidR="00B02899" w:rsidRPr="00B02899">
        <w:rPr>
          <w:sz w:val="22"/>
          <w:szCs w:val="22"/>
          <w:lang w:val="it-IT"/>
        </w:rPr>
        <w:t xml:space="preserve"> continuerà </w:t>
      </w:r>
      <w:r>
        <w:rPr>
          <w:sz w:val="22"/>
          <w:szCs w:val="22"/>
          <w:lang w:val="it-IT"/>
        </w:rPr>
        <w:t>ad investire</w:t>
      </w:r>
      <w:r w:rsidR="00B02899" w:rsidRPr="00B02899">
        <w:rPr>
          <w:sz w:val="22"/>
          <w:szCs w:val="22"/>
          <w:lang w:val="it-IT"/>
        </w:rPr>
        <w:t xml:space="preserve"> in programmi di test e sviluppo per accelerare l'implementazione della </w:t>
      </w:r>
      <w:proofErr w:type="spellStart"/>
      <w:r w:rsidR="00B02899" w:rsidRPr="00B02899">
        <w:rPr>
          <w:sz w:val="22"/>
          <w:szCs w:val="22"/>
          <w:lang w:val="it-IT"/>
        </w:rPr>
        <w:t>bio</w:t>
      </w:r>
      <w:r w:rsidR="00B02899">
        <w:rPr>
          <w:sz w:val="22"/>
          <w:szCs w:val="22"/>
          <w:lang w:val="it-IT"/>
        </w:rPr>
        <w:t>-</w:t>
      </w:r>
      <w:r w:rsidR="00B02899" w:rsidRPr="00B02899">
        <w:rPr>
          <w:sz w:val="22"/>
          <w:szCs w:val="22"/>
          <w:lang w:val="it-IT"/>
        </w:rPr>
        <w:t>fabrica</w:t>
      </w:r>
      <w:r w:rsidR="00B02899">
        <w:rPr>
          <w:sz w:val="22"/>
          <w:szCs w:val="22"/>
          <w:lang w:val="it-IT"/>
        </w:rPr>
        <w:t>t</w:t>
      </w:r>
      <w:r w:rsidR="00B02899" w:rsidRPr="00B02899">
        <w:rPr>
          <w:sz w:val="22"/>
          <w:szCs w:val="22"/>
          <w:lang w:val="it-IT"/>
        </w:rPr>
        <w:t>ion</w:t>
      </w:r>
      <w:proofErr w:type="spellEnd"/>
      <w:r w:rsidR="00B02899" w:rsidRPr="00B02899">
        <w:rPr>
          <w:sz w:val="22"/>
          <w:szCs w:val="22"/>
          <w:lang w:val="it-IT"/>
        </w:rPr>
        <w:t xml:space="preserve">, </w:t>
      </w:r>
      <w:r w:rsidR="00E87E39">
        <w:rPr>
          <w:sz w:val="22"/>
          <w:szCs w:val="22"/>
          <w:lang w:val="it-IT"/>
        </w:rPr>
        <w:t>evidenzi</w:t>
      </w:r>
      <w:r w:rsidR="00B02899" w:rsidRPr="00B02899">
        <w:rPr>
          <w:sz w:val="22"/>
          <w:szCs w:val="22"/>
          <w:lang w:val="it-IT"/>
        </w:rPr>
        <w:t xml:space="preserve">ando la sua </w:t>
      </w:r>
      <w:r w:rsidR="0081069E">
        <w:rPr>
          <w:sz w:val="22"/>
          <w:szCs w:val="22"/>
          <w:lang w:val="it-IT"/>
        </w:rPr>
        <w:t xml:space="preserve">assoluta </w:t>
      </w:r>
      <w:r w:rsidR="00B02899" w:rsidRPr="00B02899">
        <w:rPr>
          <w:sz w:val="22"/>
          <w:szCs w:val="22"/>
          <w:lang w:val="it-IT"/>
        </w:rPr>
        <w:t>dedizione al progresso delle tecnologie sostenibili.</w:t>
      </w:r>
    </w:p>
    <w:p w14:paraId="2CE601FF" w14:textId="77777777" w:rsidR="000E68FA" w:rsidRPr="00B02899" w:rsidRDefault="000E68FA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132AC6E" w14:textId="61D91A60" w:rsidR="00B8111F" w:rsidRDefault="004234AD" w:rsidP="00ED1E8E">
      <w:pPr>
        <w:pStyle w:val="Default"/>
        <w:spacing w:line="288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 </w:t>
      </w:r>
      <w:r w:rsidR="00B8111F">
        <w:rPr>
          <w:b/>
          <w:bCs/>
          <w:sz w:val="22"/>
          <w:szCs w:val="22"/>
        </w:rPr>
        <w:t>10 must-have sustainability items</w:t>
      </w:r>
      <w:r w:rsidR="00ED1E8E">
        <w:rPr>
          <w:b/>
          <w:bCs/>
          <w:sz w:val="22"/>
          <w:szCs w:val="22"/>
        </w:rPr>
        <w:t xml:space="preserve"> in EV9</w:t>
      </w:r>
    </w:p>
    <w:p w14:paraId="5C1586C3" w14:textId="77777777" w:rsidR="00ED1E8E" w:rsidRPr="000E68FA" w:rsidRDefault="00ED1E8E" w:rsidP="00ED1E8E">
      <w:pPr>
        <w:pStyle w:val="Default"/>
        <w:spacing w:line="288" w:lineRule="auto"/>
        <w:rPr>
          <w:sz w:val="22"/>
          <w:szCs w:val="22"/>
        </w:rPr>
      </w:pPr>
    </w:p>
    <w:p w14:paraId="348322C2" w14:textId="40DFD150" w:rsidR="001C3D7A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1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Bioplastic</w:t>
      </w:r>
      <w:proofErr w:type="spellEnd"/>
    </w:p>
    <w:p w14:paraId="75261B18" w14:textId="6ACCB409" w:rsidR="00C54839" w:rsidRPr="00B02899" w:rsidRDefault="00C54839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B02899">
        <w:rPr>
          <w:sz w:val="22"/>
          <w:szCs w:val="22"/>
          <w:lang w:val="it-IT"/>
        </w:rPr>
        <w:t>Bioplastics</w:t>
      </w:r>
      <w:proofErr w:type="spellEnd"/>
      <w:r w:rsidRPr="00B02899">
        <w:rPr>
          <w:sz w:val="22"/>
          <w:szCs w:val="22"/>
          <w:lang w:val="it-IT"/>
        </w:rPr>
        <w:t xml:space="preserve"> </w:t>
      </w:r>
      <w:r w:rsidR="004234AD">
        <w:rPr>
          <w:sz w:val="22"/>
          <w:szCs w:val="22"/>
          <w:lang w:val="it-IT"/>
        </w:rPr>
        <w:t>è una</w:t>
      </w:r>
      <w:r w:rsidR="00B02899" w:rsidRPr="00B02899">
        <w:rPr>
          <w:sz w:val="22"/>
          <w:szCs w:val="22"/>
          <w:lang w:val="it-IT"/>
        </w:rPr>
        <w:t xml:space="preserve"> tipo</w:t>
      </w:r>
      <w:r w:rsidR="00F625AD">
        <w:rPr>
          <w:sz w:val="22"/>
          <w:szCs w:val="22"/>
          <w:lang w:val="it-IT"/>
        </w:rPr>
        <w:t>logia</w:t>
      </w:r>
      <w:r w:rsidR="00B02899" w:rsidRPr="00B02899">
        <w:rPr>
          <w:sz w:val="22"/>
          <w:szCs w:val="22"/>
          <w:lang w:val="it-IT"/>
        </w:rPr>
        <w:t xml:space="preserve"> di plastica </w:t>
      </w:r>
      <w:r w:rsidR="00B02899">
        <w:rPr>
          <w:sz w:val="22"/>
          <w:szCs w:val="22"/>
          <w:lang w:val="it-IT"/>
        </w:rPr>
        <w:t>vers</w:t>
      </w:r>
      <w:r w:rsidR="00F625AD">
        <w:rPr>
          <w:sz w:val="22"/>
          <w:szCs w:val="22"/>
          <w:lang w:val="it-IT"/>
        </w:rPr>
        <w:t>a</w:t>
      </w:r>
      <w:r w:rsidR="00B02899">
        <w:rPr>
          <w:sz w:val="22"/>
          <w:szCs w:val="22"/>
          <w:lang w:val="it-IT"/>
        </w:rPr>
        <w:t>tile</w:t>
      </w:r>
      <w:r w:rsidR="00B02899" w:rsidRPr="00B02899">
        <w:rPr>
          <w:sz w:val="22"/>
          <w:szCs w:val="22"/>
          <w:lang w:val="it-IT"/>
        </w:rPr>
        <w:t xml:space="preserve"> e</w:t>
      </w:r>
      <w:r w:rsidR="00B02899">
        <w:rPr>
          <w:sz w:val="22"/>
          <w:szCs w:val="22"/>
          <w:lang w:val="it-IT"/>
        </w:rPr>
        <w:t>d</w:t>
      </w:r>
      <w:r w:rsidR="00B02899" w:rsidRPr="00B02899">
        <w:rPr>
          <w:sz w:val="22"/>
          <w:szCs w:val="22"/>
          <w:lang w:val="it-IT"/>
        </w:rPr>
        <w:t xml:space="preserve"> innovativ</w:t>
      </w:r>
      <w:r w:rsidR="00F625AD">
        <w:rPr>
          <w:sz w:val="22"/>
          <w:szCs w:val="22"/>
          <w:lang w:val="it-IT"/>
        </w:rPr>
        <w:t>a</w:t>
      </w:r>
      <w:r w:rsidR="00B02899" w:rsidRPr="00B02899">
        <w:rPr>
          <w:sz w:val="22"/>
          <w:szCs w:val="22"/>
          <w:lang w:val="it-IT"/>
        </w:rPr>
        <w:t xml:space="preserve"> che può essere prodott</w:t>
      </w:r>
      <w:r w:rsidR="00F625AD">
        <w:rPr>
          <w:sz w:val="22"/>
          <w:szCs w:val="22"/>
          <w:lang w:val="it-IT"/>
        </w:rPr>
        <w:t>a</w:t>
      </w:r>
      <w:r w:rsidR="00B02899" w:rsidRPr="00B02899">
        <w:rPr>
          <w:sz w:val="22"/>
          <w:szCs w:val="22"/>
          <w:lang w:val="it-IT"/>
        </w:rPr>
        <w:t xml:space="preserve"> </w:t>
      </w:r>
      <w:r w:rsidR="00F625AD">
        <w:rPr>
          <w:sz w:val="22"/>
          <w:szCs w:val="22"/>
          <w:lang w:val="it-IT"/>
        </w:rPr>
        <w:t>da</w:t>
      </w:r>
      <w:r w:rsidR="00B02899" w:rsidRPr="00B02899">
        <w:rPr>
          <w:sz w:val="22"/>
          <w:szCs w:val="22"/>
          <w:lang w:val="it-IT"/>
        </w:rPr>
        <w:t xml:space="preserve"> una varietà di fonti rinnovabili di biomassa come oli vegetali, estratto di mais, segatura e canna da zucchero. L'uso della bioplastica non solo aiuta a ridurre la dipendenza dai combustibili fossili</w:t>
      </w:r>
      <w:r w:rsidR="00F063E1">
        <w:rPr>
          <w:sz w:val="22"/>
          <w:szCs w:val="22"/>
          <w:lang w:val="it-IT"/>
        </w:rPr>
        <w:t>,</w:t>
      </w:r>
      <w:r w:rsidR="00B02899" w:rsidRPr="00B02899">
        <w:rPr>
          <w:sz w:val="22"/>
          <w:szCs w:val="22"/>
          <w:lang w:val="it-IT"/>
        </w:rPr>
        <w:t xml:space="preserve"> ma offre anche </w:t>
      </w:r>
      <w:r w:rsidR="00B02899">
        <w:rPr>
          <w:sz w:val="22"/>
          <w:szCs w:val="22"/>
          <w:lang w:val="it-IT"/>
        </w:rPr>
        <w:t>l’ulteriore</w:t>
      </w:r>
      <w:r w:rsidR="00B02899" w:rsidRPr="00B02899">
        <w:rPr>
          <w:sz w:val="22"/>
          <w:szCs w:val="22"/>
          <w:lang w:val="it-IT"/>
        </w:rPr>
        <w:t xml:space="preserve"> vantaggi</w:t>
      </w:r>
      <w:r w:rsidR="00B02899">
        <w:rPr>
          <w:sz w:val="22"/>
          <w:szCs w:val="22"/>
          <w:lang w:val="it-IT"/>
        </w:rPr>
        <w:t>o</w:t>
      </w:r>
      <w:r w:rsidR="00B02899" w:rsidRPr="00B02899">
        <w:rPr>
          <w:sz w:val="22"/>
          <w:szCs w:val="22"/>
          <w:lang w:val="it-IT"/>
        </w:rPr>
        <w:t xml:space="preserve"> d</w:t>
      </w:r>
      <w:r w:rsidR="00B02899">
        <w:rPr>
          <w:sz w:val="22"/>
          <w:szCs w:val="22"/>
          <w:lang w:val="it-IT"/>
        </w:rPr>
        <w:t>ell’</w:t>
      </w:r>
      <w:r w:rsidR="00B02899" w:rsidRPr="00B02899">
        <w:rPr>
          <w:sz w:val="22"/>
          <w:szCs w:val="22"/>
          <w:lang w:val="it-IT"/>
        </w:rPr>
        <w:t xml:space="preserve">approvvigionamento diversificato </w:t>
      </w:r>
      <w:r w:rsidR="0081069E">
        <w:rPr>
          <w:sz w:val="22"/>
          <w:szCs w:val="22"/>
          <w:lang w:val="it-IT"/>
        </w:rPr>
        <w:t>oltre a</w:t>
      </w:r>
      <w:r w:rsidR="00B02899" w:rsidRPr="00B02899">
        <w:rPr>
          <w:sz w:val="22"/>
          <w:szCs w:val="22"/>
          <w:lang w:val="it-IT"/>
        </w:rPr>
        <w:t xml:space="preserve"> una ridotta </w:t>
      </w:r>
      <w:r w:rsidR="004234AD">
        <w:rPr>
          <w:sz w:val="22"/>
          <w:szCs w:val="22"/>
          <w:lang w:val="it-IT"/>
        </w:rPr>
        <w:t>dipendenza</w:t>
      </w:r>
      <w:r w:rsidR="00B02899" w:rsidRPr="00B02899">
        <w:rPr>
          <w:sz w:val="22"/>
          <w:szCs w:val="22"/>
          <w:lang w:val="it-IT"/>
        </w:rPr>
        <w:t xml:space="preserve"> </w:t>
      </w:r>
      <w:r w:rsidR="004234AD">
        <w:rPr>
          <w:sz w:val="22"/>
          <w:szCs w:val="22"/>
          <w:lang w:val="it-IT"/>
        </w:rPr>
        <w:t>d</w:t>
      </w:r>
      <w:r w:rsidR="00B02899" w:rsidRPr="00B02899">
        <w:rPr>
          <w:sz w:val="22"/>
          <w:szCs w:val="22"/>
          <w:lang w:val="it-IT"/>
        </w:rPr>
        <w:t xml:space="preserve">a sostanze chimiche </w:t>
      </w:r>
      <w:r w:rsidR="004234AD">
        <w:rPr>
          <w:sz w:val="22"/>
          <w:szCs w:val="22"/>
          <w:lang w:val="it-IT"/>
        </w:rPr>
        <w:t>aggressive per l’ambiente</w:t>
      </w:r>
      <w:r w:rsidR="00B02899" w:rsidRPr="00B02899">
        <w:rPr>
          <w:sz w:val="22"/>
          <w:szCs w:val="22"/>
          <w:lang w:val="it-IT"/>
        </w:rPr>
        <w:t>.</w:t>
      </w:r>
    </w:p>
    <w:p w14:paraId="5F11B968" w14:textId="77777777" w:rsidR="00600103" w:rsidRPr="00B02899" w:rsidRDefault="00600103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2940B1B" w14:textId="13B24F58" w:rsidR="00DE3DB6" w:rsidRPr="00B02899" w:rsidRDefault="0081069E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La</w:t>
      </w:r>
      <w:r w:rsidR="00B02899" w:rsidRPr="00B02899">
        <w:rPr>
          <w:sz w:val="22"/>
          <w:szCs w:val="22"/>
          <w:lang w:val="it-IT"/>
        </w:rPr>
        <w:t xml:space="preserve"> bioplastica</w:t>
      </w:r>
      <w:r>
        <w:rPr>
          <w:sz w:val="22"/>
          <w:szCs w:val="22"/>
          <w:lang w:val="it-IT"/>
        </w:rPr>
        <w:t xml:space="preserve"> oltre ad essere sostenibile</w:t>
      </w:r>
      <w:r w:rsidR="00B02899"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è abbastanza</w:t>
      </w:r>
      <w:r w:rsidR="00B02899" w:rsidRPr="00B02899">
        <w:rPr>
          <w:sz w:val="22"/>
          <w:szCs w:val="22"/>
          <w:lang w:val="it-IT"/>
        </w:rPr>
        <w:t xml:space="preserve"> versatile e resistente</w:t>
      </w:r>
      <w:r w:rsidR="0035709D">
        <w:rPr>
          <w:sz w:val="22"/>
          <w:szCs w:val="22"/>
          <w:lang w:val="it-IT"/>
        </w:rPr>
        <w:t xml:space="preserve">, caratteristiche che la rendono adatta </w:t>
      </w:r>
      <w:r w:rsidR="00B02899" w:rsidRPr="00B02899">
        <w:rPr>
          <w:sz w:val="22"/>
          <w:szCs w:val="22"/>
          <w:lang w:val="it-IT"/>
        </w:rPr>
        <w:t xml:space="preserve">a </w:t>
      </w:r>
      <w:r w:rsidR="0035709D">
        <w:rPr>
          <w:sz w:val="22"/>
          <w:szCs w:val="22"/>
          <w:lang w:val="it-IT"/>
        </w:rPr>
        <w:t xml:space="preserve">vari utilizzi </w:t>
      </w:r>
      <w:r w:rsidR="00F625AD">
        <w:rPr>
          <w:sz w:val="22"/>
          <w:szCs w:val="22"/>
          <w:lang w:val="it-IT"/>
        </w:rPr>
        <w:t>per</w:t>
      </w:r>
      <w:r w:rsidR="00B02899" w:rsidRPr="00B02899">
        <w:rPr>
          <w:sz w:val="22"/>
          <w:szCs w:val="22"/>
          <w:lang w:val="it-IT"/>
        </w:rPr>
        <w:t xml:space="preserve"> </w:t>
      </w:r>
      <w:r w:rsidR="0035709D">
        <w:rPr>
          <w:sz w:val="22"/>
          <w:szCs w:val="22"/>
          <w:lang w:val="it-IT"/>
        </w:rPr>
        <w:t xml:space="preserve">le più diverse </w:t>
      </w:r>
      <w:r w:rsidR="00B02899" w:rsidRPr="00B02899">
        <w:rPr>
          <w:sz w:val="22"/>
          <w:szCs w:val="22"/>
          <w:lang w:val="it-IT"/>
        </w:rPr>
        <w:t>componenti degli interni</w:t>
      </w:r>
      <w:r w:rsidR="004234AD">
        <w:rPr>
          <w:sz w:val="22"/>
          <w:szCs w:val="22"/>
          <w:lang w:val="it-IT"/>
        </w:rPr>
        <w:t>: d</w:t>
      </w:r>
      <w:r w:rsidR="00B02899" w:rsidRPr="00B02899">
        <w:rPr>
          <w:sz w:val="22"/>
          <w:szCs w:val="22"/>
          <w:lang w:val="it-IT"/>
        </w:rPr>
        <w:t xml:space="preserve">al cruscotto </w:t>
      </w:r>
      <w:r w:rsidR="004234AD">
        <w:rPr>
          <w:sz w:val="22"/>
          <w:szCs w:val="22"/>
          <w:lang w:val="it-IT"/>
        </w:rPr>
        <w:t>a</w:t>
      </w:r>
      <w:r w:rsidR="00B02899" w:rsidRPr="00B02899">
        <w:rPr>
          <w:sz w:val="22"/>
          <w:szCs w:val="22"/>
          <w:lang w:val="it-IT"/>
        </w:rPr>
        <w:t>lla conso</w:t>
      </w:r>
      <w:r w:rsidR="0035709D">
        <w:rPr>
          <w:sz w:val="22"/>
          <w:szCs w:val="22"/>
          <w:lang w:val="it-IT"/>
        </w:rPr>
        <w:t>l</w:t>
      </w:r>
      <w:r w:rsidR="00B02899" w:rsidRPr="00B02899">
        <w:rPr>
          <w:sz w:val="22"/>
          <w:szCs w:val="22"/>
          <w:lang w:val="it-IT"/>
        </w:rPr>
        <w:t xml:space="preserve">le </w:t>
      </w:r>
      <w:r w:rsidR="004234AD">
        <w:rPr>
          <w:sz w:val="22"/>
          <w:szCs w:val="22"/>
          <w:lang w:val="it-IT"/>
        </w:rPr>
        <w:t>fino ai</w:t>
      </w:r>
      <w:r w:rsidR="00B02899" w:rsidRPr="00B02899">
        <w:rPr>
          <w:sz w:val="22"/>
          <w:szCs w:val="22"/>
          <w:lang w:val="it-IT"/>
        </w:rPr>
        <w:t xml:space="preserve"> montanti</w:t>
      </w:r>
      <w:r w:rsidR="004234AD">
        <w:rPr>
          <w:sz w:val="22"/>
          <w:szCs w:val="22"/>
          <w:lang w:val="it-IT"/>
        </w:rPr>
        <w:t xml:space="preserve"> </w:t>
      </w:r>
      <w:r w:rsidR="0035709D">
        <w:rPr>
          <w:sz w:val="22"/>
          <w:szCs w:val="22"/>
          <w:lang w:val="it-IT"/>
        </w:rPr>
        <w:t xml:space="preserve">come anche </w:t>
      </w:r>
      <w:r w:rsidR="004234AD">
        <w:rPr>
          <w:sz w:val="22"/>
          <w:szCs w:val="22"/>
          <w:lang w:val="it-IT"/>
        </w:rPr>
        <w:t>per</w:t>
      </w:r>
      <w:r w:rsidR="00B02899" w:rsidRPr="00B02899">
        <w:rPr>
          <w:sz w:val="22"/>
          <w:szCs w:val="22"/>
          <w:lang w:val="it-IT"/>
        </w:rPr>
        <w:t xml:space="preserve"> </w:t>
      </w:r>
      <w:r w:rsidR="0035709D">
        <w:rPr>
          <w:sz w:val="22"/>
          <w:szCs w:val="22"/>
          <w:lang w:val="it-IT"/>
        </w:rPr>
        <w:t xml:space="preserve">semplici </w:t>
      </w:r>
      <w:r w:rsidR="004234AD">
        <w:rPr>
          <w:sz w:val="22"/>
          <w:szCs w:val="22"/>
          <w:lang w:val="it-IT"/>
        </w:rPr>
        <w:t>d</w:t>
      </w:r>
      <w:r w:rsidR="00B02899" w:rsidRPr="00B02899">
        <w:rPr>
          <w:sz w:val="22"/>
          <w:szCs w:val="22"/>
          <w:lang w:val="it-IT"/>
        </w:rPr>
        <w:t>e</w:t>
      </w:r>
      <w:r w:rsidR="00F625AD">
        <w:rPr>
          <w:sz w:val="22"/>
          <w:szCs w:val="22"/>
          <w:lang w:val="it-IT"/>
        </w:rPr>
        <w:t xml:space="preserve">ttagli </w:t>
      </w:r>
      <w:r w:rsidR="0035709D">
        <w:rPr>
          <w:sz w:val="22"/>
          <w:szCs w:val="22"/>
          <w:lang w:val="it-IT"/>
        </w:rPr>
        <w:t>stilis</w:t>
      </w:r>
      <w:r w:rsidR="00F625AD">
        <w:rPr>
          <w:sz w:val="22"/>
          <w:szCs w:val="22"/>
          <w:lang w:val="it-IT"/>
        </w:rPr>
        <w:t>tici</w:t>
      </w:r>
      <w:r w:rsidR="004234AD">
        <w:rPr>
          <w:sz w:val="22"/>
          <w:szCs w:val="22"/>
          <w:lang w:val="it-IT"/>
        </w:rPr>
        <w:t xml:space="preserve">. </w:t>
      </w:r>
      <w:r w:rsidR="0035709D">
        <w:rPr>
          <w:sz w:val="22"/>
          <w:szCs w:val="22"/>
          <w:lang w:val="it-IT"/>
        </w:rPr>
        <w:t>S</w:t>
      </w:r>
      <w:r w:rsidR="004234AD">
        <w:rPr>
          <w:sz w:val="22"/>
          <w:szCs w:val="22"/>
          <w:lang w:val="it-IT"/>
        </w:rPr>
        <w:t>u</w:t>
      </w:r>
      <w:r w:rsidR="0035709D">
        <w:rPr>
          <w:sz w:val="22"/>
          <w:szCs w:val="22"/>
          <w:lang w:val="it-IT"/>
        </w:rPr>
        <w:t>ll’ammiraglia</w:t>
      </w:r>
      <w:r w:rsidR="004234AD">
        <w:rPr>
          <w:sz w:val="22"/>
          <w:szCs w:val="22"/>
          <w:lang w:val="it-IT"/>
        </w:rPr>
        <w:t xml:space="preserve"> EV9 sono </w:t>
      </w:r>
      <w:r w:rsidR="0035709D">
        <w:rPr>
          <w:sz w:val="22"/>
          <w:szCs w:val="22"/>
          <w:lang w:val="it-IT"/>
        </w:rPr>
        <w:t>già stati introdotti molt</w:t>
      </w:r>
      <w:r w:rsidR="004234AD">
        <w:rPr>
          <w:sz w:val="22"/>
          <w:szCs w:val="22"/>
          <w:lang w:val="it-IT"/>
        </w:rPr>
        <w:t>i particolari in</w:t>
      </w:r>
      <w:r w:rsidR="00B02899" w:rsidRPr="00B02899">
        <w:rPr>
          <w:sz w:val="22"/>
          <w:szCs w:val="22"/>
          <w:lang w:val="it-IT"/>
        </w:rPr>
        <w:t xml:space="preserve"> bioplas</w:t>
      </w:r>
      <w:r w:rsidR="004234AD">
        <w:rPr>
          <w:sz w:val="22"/>
          <w:szCs w:val="22"/>
          <w:lang w:val="it-IT"/>
        </w:rPr>
        <w:t>tica</w:t>
      </w:r>
      <w:r w:rsidR="00B02899" w:rsidRPr="00B02899">
        <w:rPr>
          <w:sz w:val="22"/>
          <w:szCs w:val="22"/>
          <w:lang w:val="it-IT"/>
        </w:rPr>
        <w:t>.</w:t>
      </w:r>
    </w:p>
    <w:p w14:paraId="71213A86" w14:textId="77777777" w:rsidR="00C42FD4" w:rsidRPr="00B02899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8A2832C" w14:textId="656DC82C" w:rsidR="001C3D7A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2. </w:t>
      </w:r>
      <w:r w:rsidR="00C42FD4" w:rsidRPr="001A24A9">
        <w:rPr>
          <w:b/>
          <w:bCs/>
          <w:sz w:val="22"/>
          <w:szCs w:val="22"/>
          <w:lang w:val="it-IT"/>
        </w:rPr>
        <w:t>P</w:t>
      </w:r>
      <w:r w:rsidR="00B80ADA" w:rsidRPr="001A24A9">
        <w:rPr>
          <w:b/>
          <w:bCs/>
          <w:sz w:val="22"/>
          <w:szCs w:val="22"/>
          <w:lang w:val="it-IT"/>
        </w:rPr>
        <w:t xml:space="preserve">ost-consumer </w:t>
      </w:r>
      <w:proofErr w:type="spellStart"/>
      <w:r w:rsidR="00B80ADA" w:rsidRPr="001A24A9">
        <w:rPr>
          <w:b/>
          <w:bCs/>
          <w:sz w:val="22"/>
          <w:szCs w:val="22"/>
          <w:lang w:val="it-IT"/>
        </w:rPr>
        <w:t>material</w:t>
      </w:r>
      <w:proofErr w:type="spellEnd"/>
      <w:r w:rsidR="00B80ADA" w:rsidRPr="001A24A9">
        <w:rPr>
          <w:b/>
          <w:bCs/>
          <w:sz w:val="22"/>
          <w:szCs w:val="22"/>
          <w:lang w:val="it-IT"/>
        </w:rPr>
        <w:t xml:space="preserve"> (PCM)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plastic</w:t>
      </w:r>
      <w:proofErr w:type="spellEnd"/>
    </w:p>
    <w:p w14:paraId="7C228B2A" w14:textId="4582F711" w:rsidR="00C42FD4" w:rsidRPr="00B02899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B02899">
        <w:rPr>
          <w:sz w:val="22"/>
          <w:szCs w:val="22"/>
          <w:lang w:val="it-IT"/>
        </w:rPr>
        <w:t xml:space="preserve">Post-consumer </w:t>
      </w:r>
      <w:proofErr w:type="spellStart"/>
      <w:r w:rsidR="00B80ADA" w:rsidRPr="00B02899">
        <w:rPr>
          <w:sz w:val="22"/>
          <w:szCs w:val="22"/>
          <w:lang w:val="it-IT"/>
        </w:rPr>
        <w:t>material</w:t>
      </w:r>
      <w:proofErr w:type="spellEnd"/>
      <w:r w:rsidR="001C5F33" w:rsidRPr="00B02899">
        <w:rPr>
          <w:sz w:val="22"/>
          <w:szCs w:val="22"/>
          <w:lang w:val="it-IT"/>
        </w:rPr>
        <w:t xml:space="preserve"> </w:t>
      </w:r>
      <w:r w:rsidRPr="00B02899">
        <w:rPr>
          <w:sz w:val="22"/>
          <w:szCs w:val="22"/>
          <w:lang w:val="it-IT"/>
        </w:rPr>
        <w:t>(PC</w:t>
      </w:r>
      <w:r w:rsidR="00B80ADA" w:rsidRPr="00B02899">
        <w:rPr>
          <w:sz w:val="22"/>
          <w:szCs w:val="22"/>
          <w:lang w:val="it-IT"/>
        </w:rPr>
        <w:t>M</w:t>
      </w:r>
      <w:r w:rsidRPr="00B02899">
        <w:rPr>
          <w:sz w:val="22"/>
          <w:szCs w:val="22"/>
          <w:lang w:val="it-IT"/>
        </w:rPr>
        <w:t xml:space="preserve">) </w:t>
      </w:r>
      <w:proofErr w:type="spellStart"/>
      <w:r w:rsidRPr="00B02899">
        <w:rPr>
          <w:sz w:val="22"/>
          <w:szCs w:val="22"/>
          <w:lang w:val="it-IT"/>
        </w:rPr>
        <w:t>plastic</w:t>
      </w:r>
      <w:proofErr w:type="spellEnd"/>
      <w:r w:rsidRPr="00B02899">
        <w:rPr>
          <w:sz w:val="22"/>
          <w:szCs w:val="22"/>
          <w:lang w:val="it-IT"/>
        </w:rPr>
        <w:t xml:space="preserve"> </w:t>
      </w:r>
      <w:r w:rsidR="00A035BD">
        <w:rPr>
          <w:sz w:val="22"/>
          <w:szCs w:val="22"/>
          <w:lang w:val="it-IT"/>
        </w:rPr>
        <w:t xml:space="preserve">come dice il nome è </w:t>
      </w:r>
      <w:r w:rsidR="00B02899" w:rsidRPr="00B02899">
        <w:rPr>
          <w:sz w:val="22"/>
          <w:szCs w:val="22"/>
          <w:lang w:val="it-IT"/>
        </w:rPr>
        <w:t>plastica realizzata utilizzando material</w:t>
      </w:r>
      <w:r w:rsidR="00A035BD">
        <w:rPr>
          <w:sz w:val="22"/>
          <w:szCs w:val="22"/>
          <w:lang w:val="it-IT"/>
        </w:rPr>
        <w:t>i di</w:t>
      </w:r>
      <w:r w:rsidR="00B02899" w:rsidRPr="00B02899">
        <w:rPr>
          <w:sz w:val="22"/>
          <w:szCs w:val="22"/>
          <w:lang w:val="it-IT"/>
        </w:rPr>
        <w:t xml:space="preserve"> riciclo </w:t>
      </w:r>
      <w:r w:rsidR="00A035BD">
        <w:rPr>
          <w:sz w:val="22"/>
          <w:szCs w:val="22"/>
          <w:lang w:val="it-IT"/>
        </w:rPr>
        <w:t xml:space="preserve">provenienti </w:t>
      </w:r>
      <w:r w:rsidR="00B02899" w:rsidRPr="00B02899">
        <w:rPr>
          <w:sz w:val="22"/>
          <w:szCs w:val="22"/>
          <w:lang w:val="it-IT"/>
        </w:rPr>
        <w:t>da prodotti esistenti</w:t>
      </w:r>
      <w:r w:rsidR="00A035BD">
        <w:rPr>
          <w:sz w:val="22"/>
          <w:szCs w:val="22"/>
          <w:lang w:val="it-IT"/>
        </w:rPr>
        <w:t>, c</w:t>
      </w:r>
      <w:r w:rsidR="00653FE5">
        <w:rPr>
          <w:sz w:val="22"/>
          <w:szCs w:val="22"/>
          <w:lang w:val="it-IT"/>
        </w:rPr>
        <w:t xml:space="preserve">osì da </w:t>
      </w:r>
      <w:r w:rsidR="00A035BD">
        <w:rPr>
          <w:sz w:val="22"/>
          <w:szCs w:val="22"/>
          <w:lang w:val="it-IT"/>
        </w:rPr>
        <w:t>evita</w:t>
      </w:r>
      <w:r w:rsidR="00653FE5">
        <w:rPr>
          <w:sz w:val="22"/>
          <w:szCs w:val="22"/>
          <w:lang w:val="it-IT"/>
        </w:rPr>
        <w:t>re</w:t>
      </w:r>
      <w:r w:rsidR="00A035BD">
        <w:rPr>
          <w:sz w:val="22"/>
          <w:szCs w:val="22"/>
          <w:lang w:val="it-IT"/>
        </w:rPr>
        <w:t xml:space="preserve"> l’impiego</w:t>
      </w:r>
      <w:r w:rsidR="00B02899" w:rsidRPr="00B02899">
        <w:rPr>
          <w:sz w:val="22"/>
          <w:szCs w:val="22"/>
          <w:lang w:val="it-IT"/>
        </w:rPr>
        <w:t xml:space="preserve"> </w:t>
      </w:r>
      <w:r w:rsidR="00A035BD">
        <w:rPr>
          <w:sz w:val="22"/>
          <w:szCs w:val="22"/>
          <w:lang w:val="it-IT"/>
        </w:rPr>
        <w:t>di</w:t>
      </w:r>
      <w:r w:rsidR="00B02899" w:rsidRPr="00B02899">
        <w:rPr>
          <w:sz w:val="22"/>
          <w:szCs w:val="22"/>
          <w:lang w:val="it-IT"/>
        </w:rPr>
        <w:t xml:space="preserve"> pellet "vergini".</w:t>
      </w:r>
    </w:p>
    <w:p w14:paraId="0380208D" w14:textId="77777777" w:rsidR="00D26DC3" w:rsidRPr="00B02899" w:rsidRDefault="00D26DC3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2B0806F" w14:textId="4A239D1A" w:rsidR="00FD6407" w:rsidRPr="00B02899" w:rsidRDefault="00B02899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B02899">
        <w:rPr>
          <w:sz w:val="22"/>
          <w:szCs w:val="22"/>
          <w:lang w:val="it-IT"/>
        </w:rPr>
        <w:t>Questo processo rivoluzionario ha diversi vantaggi che</w:t>
      </w:r>
      <w:r w:rsidR="00F625AD">
        <w:rPr>
          <w:sz w:val="22"/>
          <w:szCs w:val="22"/>
          <w:lang w:val="it-IT"/>
        </w:rPr>
        <w:t xml:space="preserve"> riguarda</w:t>
      </w:r>
      <w:r w:rsidRPr="00B02899">
        <w:rPr>
          <w:sz w:val="22"/>
          <w:szCs w:val="22"/>
          <w:lang w:val="it-IT"/>
        </w:rPr>
        <w:t xml:space="preserve">no l'intero ciclo della produzione. In primo luogo riduce significativamente la quantità di rifiuti di plastica che finiscono nelle discariche </w:t>
      </w:r>
      <w:r w:rsidR="00F625AD">
        <w:rPr>
          <w:sz w:val="22"/>
          <w:szCs w:val="22"/>
          <w:lang w:val="it-IT"/>
        </w:rPr>
        <w:t>e</w:t>
      </w:r>
      <w:r w:rsidRPr="00B02899">
        <w:rPr>
          <w:sz w:val="22"/>
          <w:szCs w:val="22"/>
          <w:lang w:val="it-IT"/>
        </w:rPr>
        <w:t xml:space="preserve"> inquinano l'ambiente. In secondo luogo</w:t>
      </w:r>
      <w:r w:rsidR="00F063E1">
        <w:rPr>
          <w:sz w:val="22"/>
          <w:szCs w:val="22"/>
          <w:lang w:val="it-IT"/>
        </w:rPr>
        <w:t>,</w:t>
      </w:r>
      <w:r w:rsidRPr="00B02899">
        <w:rPr>
          <w:sz w:val="22"/>
          <w:szCs w:val="22"/>
          <w:lang w:val="it-IT"/>
        </w:rPr>
        <w:t xml:space="preserve"> la plastica riciclata aiuta anche a conservare le risorse non rinnovabili</w:t>
      </w:r>
      <w:r w:rsidR="0035709D">
        <w:rPr>
          <w:sz w:val="22"/>
          <w:szCs w:val="22"/>
          <w:lang w:val="it-IT"/>
        </w:rPr>
        <w:t>,</w:t>
      </w:r>
      <w:r w:rsidRPr="00B02899">
        <w:rPr>
          <w:sz w:val="22"/>
          <w:szCs w:val="22"/>
          <w:lang w:val="it-IT"/>
        </w:rPr>
        <w:t xml:space="preserve"> riducendo la necessità di </w:t>
      </w:r>
      <w:r w:rsidR="00A035BD">
        <w:rPr>
          <w:sz w:val="22"/>
          <w:szCs w:val="22"/>
          <w:lang w:val="it-IT"/>
        </w:rPr>
        <w:t>materie prime</w:t>
      </w:r>
      <w:r w:rsidRPr="00B02899">
        <w:rPr>
          <w:sz w:val="22"/>
          <w:szCs w:val="22"/>
          <w:lang w:val="it-IT"/>
        </w:rPr>
        <w:t xml:space="preserve"> da utilizzare nella creazione di nuovi </w:t>
      </w:r>
      <w:r w:rsidR="001410F2">
        <w:rPr>
          <w:sz w:val="22"/>
          <w:szCs w:val="22"/>
          <w:lang w:val="it-IT"/>
        </w:rPr>
        <w:t>componenti</w:t>
      </w:r>
      <w:r w:rsidRPr="00B02899">
        <w:rPr>
          <w:sz w:val="22"/>
          <w:szCs w:val="22"/>
          <w:lang w:val="it-IT"/>
        </w:rPr>
        <w:t>.</w:t>
      </w:r>
    </w:p>
    <w:p w14:paraId="218EED03" w14:textId="77777777" w:rsidR="00D26DC3" w:rsidRPr="00B02899" w:rsidRDefault="00D26DC3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A178D1B" w14:textId="074EC876" w:rsidR="00D26DC3" w:rsidRPr="00B02899" w:rsidRDefault="0035709D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Le guarnizioni delle portiere dell’avveniristico SUV EV9 sono </w:t>
      </w:r>
      <w:r w:rsidR="007E1EAB">
        <w:rPr>
          <w:sz w:val="22"/>
          <w:szCs w:val="22"/>
          <w:lang w:val="it-IT"/>
        </w:rPr>
        <w:t xml:space="preserve">state </w:t>
      </w:r>
      <w:r>
        <w:rPr>
          <w:sz w:val="22"/>
          <w:szCs w:val="22"/>
          <w:lang w:val="it-IT"/>
        </w:rPr>
        <w:t>realizzate con</w:t>
      </w:r>
      <w:r w:rsidR="00B02899" w:rsidRPr="00B02899">
        <w:rPr>
          <w:sz w:val="22"/>
          <w:szCs w:val="22"/>
          <w:lang w:val="it-IT"/>
        </w:rPr>
        <w:t xml:space="preserve"> la </w:t>
      </w:r>
      <w:r w:rsidR="00A035BD">
        <w:rPr>
          <w:sz w:val="22"/>
          <w:szCs w:val="22"/>
          <w:lang w:val="it-IT"/>
        </w:rPr>
        <w:t>tecn</w:t>
      </w:r>
      <w:r w:rsidR="001410F2">
        <w:rPr>
          <w:sz w:val="22"/>
          <w:szCs w:val="22"/>
          <w:lang w:val="it-IT"/>
        </w:rPr>
        <w:t>ologia</w:t>
      </w:r>
      <w:r w:rsidR="00A035BD">
        <w:rPr>
          <w:sz w:val="22"/>
          <w:szCs w:val="22"/>
          <w:lang w:val="it-IT"/>
        </w:rPr>
        <w:t xml:space="preserve"> </w:t>
      </w:r>
      <w:r w:rsidR="00B02899" w:rsidRPr="00B02899">
        <w:rPr>
          <w:sz w:val="22"/>
          <w:szCs w:val="22"/>
          <w:lang w:val="it-IT"/>
        </w:rPr>
        <w:t>PCM</w:t>
      </w:r>
      <w:r w:rsidR="007E1EAB">
        <w:rPr>
          <w:sz w:val="22"/>
          <w:szCs w:val="22"/>
          <w:lang w:val="it-IT"/>
        </w:rPr>
        <w:t>, rendendolo di fatto un esempio concreto di applicazione delle tecnologie innovative al servizio della collettività</w:t>
      </w:r>
      <w:r w:rsidR="00B02899" w:rsidRPr="00B02899">
        <w:rPr>
          <w:sz w:val="22"/>
          <w:szCs w:val="22"/>
          <w:lang w:val="it-IT"/>
        </w:rPr>
        <w:t>. L'int</w:t>
      </w:r>
      <w:r w:rsidR="00F625AD">
        <w:rPr>
          <w:sz w:val="22"/>
          <w:szCs w:val="22"/>
          <w:lang w:val="it-IT"/>
        </w:rPr>
        <w:t>roduzione</w:t>
      </w:r>
      <w:r w:rsidR="00B02899"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di materiali provenienti </w:t>
      </w:r>
      <w:r w:rsidR="00B02899" w:rsidRPr="00B02899">
        <w:rPr>
          <w:sz w:val="22"/>
          <w:szCs w:val="22"/>
          <w:lang w:val="it-IT"/>
        </w:rPr>
        <w:t>d</w:t>
      </w:r>
      <w:r>
        <w:rPr>
          <w:sz w:val="22"/>
          <w:szCs w:val="22"/>
          <w:lang w:val="it-IT"/>
        </w:rPr>
        <w:t>a</w:t>
      </w:r>
      <w:r w:rsidR="00B02899" w:rsidRPr="00B02899">
        <w:rPr>
          <w:sz w:val="22"/>
          <w:szCs w:val="22"/>
          <w:lang w:val="it-IT"/>
        </w:rPr>
        <w:t>l ricicl</w:t>
      </w:r>
      <w:r w:rsidR="00A035BD">
        <w:rPr>
          <w:sz w:val="22"/>
          <w:szCs w:val="22"/>
          <w:lang w:val="it-IT"/>
        </w:rPr>
        <w:t>o</w:t>
      </w:r>
      <w:r>
        <w:rPr>
          <w:sz w:val="22"/>
          <w:szCs w:val="22"/>
          <w:lang w:val="it-IT"/>
        </w:rPr>
        <w:t xml:space="preserve"> </w:t>
      </w:r>
      <w:r w:rsidR="00B02899" w:rsidRPr="00B02899">
        <w:rPr>
          <w:sz w:val="22"/>
          <w:szCs w:val="22"/>
          <w:lang w:val="it-IT"/>
        </w:rPr>
        <w:t>post-consumo nella costruzione d</w:t>
      </w:r>
      <w:r w:rsidR="00F625AD">
        <w:rPr>
          <w:sz w:val="22"/>
          <w:szCs w:val="22"/>
          <w:lang w:val="it-IT"/>
        </w:rPr>
        <w:t xml:space="preserve">i </w:t>
      </w:r>
      <w:r w:rsidR="00B02899" w:rsidRPr="00B02899">
        <w:rPr>
          <w:sz w:val="22"/>
          <w:szCs w:val="22"/>
          <w:lang w:val="it-IT"/>
        </w:rPr>
        <w:t>EV9 è un passo proattivo</w:t>
      </w:r>
      <w:r w:rsidR="00F625AD">
        <w:rPr>
          <w:sz w:val="22"/>
          <w:szCs w:val="22"/>
          <w:lang w:val="it-IT"/>
        </w:rPr>
        <w:t xml:space="preserve"> di </w:t>
      </w:r>
      <w:proofErr w:type="spellStart"/>
      <w:r w:rsidR="00F625AD">
        <w:rPr>
          <w:sz w:val="22"/>
          <w:szCs w:val="22"/>
          <w:lang w:val="it-IT"/>
        </w:rPr>
        <w:t>Kia</w:t>
      </w:r>
      <w:proofErr w:type="spellEnd"/>
      <w:r w:rsidR="00B02899" w:rsidRPr="00B02899">
        <w:rPr>
          <w:sz w:val="22"/>
          <w:szCs w:val="22"/>
          <w:lang w:val="it-IT"/>
        </w:rPr>
        <w:t xml:space="preserve"> che contribuisce alla riduzione dei rifiuti e alla rigenerazione delle discariche.</w:t>
      </w:r>
    </w:p>
    <w:p w14:paraId="723A5E3F" w14:textId="77777777" w:rsidR="00C42FD4" w:rsidRPr="00B02899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13030E5" w14:textId="3FA51F38" w:rsidR="001C3D7A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3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Bio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U</w:t>
      </w:r>
    </w:p>
    <w:p w14:paraId="14ACC7AC" w14:textId="08D8E19A" w:rsidR="00C921C2" w:rsidRPr="00B02899" w:rsidRDefault="00B02899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B02899">
        <w:rPr>
          <w:sz w:val="22"/>
          <w:szCs w:val="22"/>
          <w:lang w:val="it-IT"/>
        </w:rPr>
        <w:t>Ne</w:t>
      </w:r>
      <w:r>
        <w:rPr>
          <w:sz w:val="22"/>
          <w:szCs w:val="22"/>
          <w:lang w:val="it-IT"/>
        </w:rPr>
        <w:t>lla</w:t>
      </w:r>
      <w:r w:rsidRPr="00B02899">
        <w:rPr>
          <w:sz w:val="22"/>
          <w:szCs w:val="22"/>
          <w:lang w:val="it-IT"/>
        </w:rPr>
        <w:t xml:space="preserve"> su</w:t>
      </w:r>
      <w:r>
        <w:rPr>
          <w:sz w:val="22"/>
          <w:szCs w:val="22"/>
          <w:lang w:val="it-IT"/>
        </w:rPr>
        <w:t>a volontà</w:t>
      </w:r>
      <w:r w:rsidRPr="00B0289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di</w:t>
      </w:r>
      <w:r w:rsidRPr="00B02899">
        <w:rPr>
          <w:sz w:val="22"/>
          <w:szCs w:val="22"/>
          <w:lang w:val="it-IT"/>
        </w:rPr>
        <w:t xml:space="preserve"> eliminare gradualmente la pelle, </w:t>
      </w:r>
      <w:proofErr w:type="spellStart"/>
      <w:r w:rsidRPr="00B02899">
        <w:rPr>
          <w:sz w:val="22"/>
          <w:szCs w:val="22"/>
          <w:lang w:val="it-IT"/>
        </w:rPr>
        <w:t>Kia</w:t>
      </w:r>
      <w:proofErr w:type="spellEnd"/>
      <w:r w:rsidRPr="00B02899">
        <w:rPr>
          <w:sz w:val="22"/>
          <w:szCs w:val="22"/>
          <w:lang w:val="it-IT"/>
        </w:rPr>
        <w:t xml:space="preserve"> ha identificato il </w:t>
      </w:r>
      <w:proofErr w:type="spellStart"/>
      <w:r w:rsidRPr="00B02899">
        <w:rPr>
          <w:sz w:val="22"/>
          <w:szCs w:val="22"/>
          <w:lang w:val="it-IT"/>
        </w:rPr>
        <w:t>Bio</w:t>
      </w:r>
      <w:proofErr w:type="spellEnd"/>
      <w:r w:rsidRPr="00B02899">
        <w:rPr>
          <w:sz w:val="22"/>
          <w:szCs w:val="22"/>
          <w:lang w:val="it-IT"/>
        </w:rPr>
        <w:t xml:space="preserve"> </w:t>
      </w:r>
      <w:proofErr w:type="spellStart"/>
      <w:r w:rsidRPr="00B02899">
        <w:rPr>
          <w:sz w:val="22"/>
          <w:szCs w:val="22"/>
          <w:lang w:val="it-IT"/>
        </w:rPr>
        <w:t>Polyurethane</w:t>
      </w:r>
      <w:proofErr w:type="spellEnd"/>
      <w:r w:rsidRPr="00B02899">
        <w:rPr>
          <w:sz w:val="22"/>
          <w:szCs w:val="22"/>
          <w:lang w:val="it-IT"/>
        </w:rPr>
        <w:t xml:space="preserve"> (PU) come soluzione ottimale, dato il suo potenziale per ridurre le emissioni complessive di carbonio e incorporare componenti di origine vegetale, contribuendo in ultima analisi a</w:t>
      </w:r>
      <w:r>
        <w:rPr>
          <w:sz w:val="22"/>
          <w:szCs w:val="22"/>
          <w:lang w:val="it-IT"/>
        </w:rPr>
        <w:t>d</w:t>
      </w:r>
      <w:r w:rsidRPr="00B02899">
        <w:rPr>
          <w:sz w:val="22"/>
          <w:szCs w:val="22"/>
          <w:lang w:val="it-IT"/>
        </w:rPr>
        <w:t xml:space="preserve"> un equilibrio più sostenibile.</w:t>
      </w:r>
    </w:p>
    <w:p w14:paraId="09304408" w14:textId="77777777" w:rsidR="00C921C2" w:rsidRPr="00B02899" w:rsidRDefault="00C921C2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BDDA71A" w14:textId="3F0B6B78" w:rsidR="006D7742" w:rsidRPr="00B02899" w:rsidRDefault="00C921C2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B02899">
        <w:rPr>
          <w:sz w:val="22"/>
          <w:szCs w:val="22"/>
          <w:lang w:val="it-IT"/>
        </w:rPr>
        <w:t>Bio</w:t>
      </w:r>
      <w:proofErr w:type="spellEnd"/>
      <w:r w:rsidRPr="00B02899">
        <w:rPr>
          <w:sz w:val="22"/>
          <w:szCs w:val="22"/>
          <w:lang w:val="it-IT"/>
        </w:rPr>
        <w:t xml:space="preserve"> PU </w:t>
      </w:r>
      <w:r w:rsidR="00B02899" w:rsidRPr="00B02899">
        <w:rPr>
          <w:sz w:val="22"/>
          <w:szCs w:val="22"/>
          <w:lang w:val="it-IT"/>
        </w:rPr>
        <w:t xml:space="preserve">non solo </w:t>
      </w:r>
      <w:r w:rsidR="00F625AD">
        <w:rPr>
          <w:sz w:val="22"/>
          <w:szCs w:val="22"/>
          <w:lang w:val="it-IT"/>
        </w:rPr>
        <w:t>rappr</w:t>
      </w:r>
      <w:r w:rsidR="00B02899" w:rsidRPr="00B02899">
        <w:rPr>
          <w:sz w:val="22"/>
          <w:szCs w:val="22"/>
          <w:lang w:val="it-IT"/>
        </w:rPr>
        <w:t>e</w:t>
      </w:r>
      <w:r w:rsidR="00F625AD">
        <w:rPr>
          <w:sz w:val="22"/>
          <w:szCs w:val="22"/>
          <w:lang w:val="it-IT"/>
        </w:rPr>
        <w:t>senta</w:t>
      </w:r>
      <w:r w:rsidR="00B02899" w:rsidRPr="00B02899">
        <w:rPr>
          <w:sz w:val="22"/>
          <w:szCs w:val="22"/>
          <w:lang w:val="it-IT"/>
        </w:rPr>
        <w:t xml:space="preserve"> un'alternativa sostenibile, ma anche un'esperienza di seduta </w:t>
      </w:r>
      <w:r w:rsidR="00F625AD">
        <w:rPr>
          <w:sz w:val="22"/>
          <w:szCs w:val="22"/>
          <w:lang w:val="it-IT"/>
        </w:rPr>
        <w:t xml:space="preserve">molto </w:t>
      </w:r>
      <w:r w:rsidR="00B02899" w:rsidRPr="00B02899">
        <w:rPr>
          <w:sz w:val="22"/>
          <w:szCs w:val="22"/>
          <w:lang w:val="it-IT"/>
        </w:rPr>
        <w:t xml:space="preserve">confortevole. Progettato con cura per fornire supporto, </w:t>
      </w:r>
      <w:r w:rsidR="003B6771">
        <w:rPr>
          <w:sz w:val="22"/>
          <w:szCs w:val="22"/>
          <w:lang w:val="it-IT"/>
        </w:rPr>
        <w:t>elasticità</w:t>
      </w:r>
      <w:r w:rsidR="00B02899" w:rsidRPr="00B02899">
        <w:rPr>
          <w:sz w:val="22"/>
          <w:szCs w:val="22"/>
          <w:lang w:val="it-IT"/>
        </w:rPr>
        <w:t xml:space="preserve"> e durata eccellenti, </w:t>
      </w:r>
      <w:r w:rsidR="003B6771">
        <w:rPr>
          <w:sz w:val="22"/>
          <w:szCs w:val="22"/>
          <w:lang w:val="it-IT"/>
        </w:rPr>
        <w:lastRenderedPageBreak/>
        <w:t>garantisce pure traspirazione con una piacevole</w:t>
      </w:r>
      <w:r w:rsidR="00B02899" w:rsidRPr="00B02899">
        <w:rPr>
          <w:sz w:val="22"/>
          <w:szCs w:val="22"/>
          <w:lang w:val="it-IT"/>
        </w:rPr>
        <w:t xml:space="preserve"> sensazion</w:t>
      </w:r>
      <w:r w:rsidR="003B6771">
        <w:rPr>
          <w:sz w:val="22"/>
          <w:szCs w:val="22"/>
          <w:lang w:val="it-IT"/>
        </w:rPr>
        <w:t>e di</w:t>
      </w:r>
      <w:r w:rsidR="00B02899" w:rsidRPr="00B02899">
        <w:rPr>
          <w:sz w:val="22"/>
          <w:szCs w:val="22"/>
          <w:lang w:val="it-IT"/>
        </w:rPr>
        <w:t xml:space="preserve"> morbid</w:t>
      </w:r>
      <w:r w:rsidR="003B6771">
        <w:rPr>
          <w:sz w:val="22"/>
          <w:szCs w:val="22"/>
          <w:lang w:val="it-IT"/>
        </w:rPr>
        <w:t>ezza</w:t>
      </w:r>
      <w:r w:rsidR="0084627E">
        <w:rPr>
          <w:sz w:val="22"/>
          <w:szCs w:val="22"/>
          <w:lang w:val="it-IT"/>
        </w:rPr>
        <w:t>.</w:t>
      </w:r>
      <w:r w:rsidR="00B02899" w:rsidRPr="00B02899">
        <w:rPr>
          <w:sz w:val="22"/>
          <w:szCs w:val="22"/>
          <w:lang w:val="it-IT"/>
        </w:rPr>
        <w:t xml:space="preserve"> </w:t>
      </w:r>
      <w:r w:rsidR="0084627E">
        <w:rPr>
          <w:sz w:val="22"/>
          <w:szCs w:val="22"/>
          <w:lang w:val="it-IT"/>
        </w:rPr>
        <w:t>La tec</w:t>
      </w:r>
      <w:r w:rsidR="003B6771">
        <w:rPr>
          <w:sz w:val="22"/>
          <w:szCs w:val="22"/>
          <w:lang w:val="it-IT"/>
        </w:rPr>
        <w:t>n</w:t>
      </w:r>
      <w:r w:rsidR="0084627E">
        <w:rPr>
          <w:sz w:val="22"/>
          <w:szCs w:val="22"/>
          <w:lang w:val="it-IT"/>
        </w:rPr>
        <w:t>ologia</w:t>
      </w:r>
      <w:r w:rsidR="00B02899" w:rsidRPr="00B02899">
        <w:rPr>
          <w:sz w:val="22"/>
          <w:szCs w:val="22"/>
          <w:lang w:val="it-IT"/>
        </w:rPr>
        <w:t xml:space="preserve"> </w:t>
      </w:r>
      <w:proofErr w:type="spellStart"/>
      <w:r w:rsidR="00B02899" w:rsidRPr="00B02899">
        <w:rPr>
          <w:sz w:val="22"/>
          <w:szCs w:val="22"/>
          <w:lang w:val="it-IT"/>
        </w:rPr>
        <w:t>Bio</w:t>
      </w:r>
      <w:proofErr w:type="spellEnd"/>
      <w:r w:rsidR="00B02899" w:rsidRPr="00B02899">
        <w:rPr>
          <w:sz w:val="22"/>
          <w:szCs w:val="22"/>
          <w:lang w:val="it-IT"/>
        </w:rPr>
        <w:t xml:space="preserve"> PU </w:t>
      </w:r>
      <w:r w:rsidR="0084627E">
        <w:rPr>
          <w:sz w:val="22"/>
          <w:szCs w:val="22"/>
          <w:lang w:val="it-IT"/>
        </w:rPr>
        <w:t>trova collocazione concreta</w:t>
      </w:r>
      <w:r w:rsidR="00B02899" w:rsidRPr="00B02899">
        <w:rPr>
          <w:sz w:val="22"/>
          <w:szCs w:val="22"/>
          <w:lang w:val="it-IT"/>
        </w:rPr>
        <w:t xml:space="preserve"> nei sedili e nei rivestimenti della nuova </w:t>
      </w:r>
      <w:proofErr w:type="spellStart"/>
      <w:r w:rsidR="00B02899" w:rsidRPr="00B02899">
        <w:rPr>
          <w:sz w:val="22"/>
          <w:szCs w:val="22"/>
          <w:lang w:val="it-IT"/>
        </w:rPr>
        <w:t>Kia</w:t>
      </w:r>
      <w:proofErr w:type="spellEnd"/>
      <w:r w:rsidR="00B02899" w:rsidRPr="00B02899">
        <w:rPr>
          <w:sz w:val="22"/>
          <w:szCs w:val="22"/>
          <w:lang w:val="it-IT"/>
        </w:rPr>
        <w:t xml:space="preserve"> </w:t>
      </w:r>
      <w:r w:rsidRPr="00B02899">
        <w:rPr>
          <w:sz w:val="22"/>
          <w:szCs w:val="22"/>
          <w:lang w:val="it-IT"/>
        </w:rPr>
        <w:t>EV9.</w:t>
      </w:r>
    </w:p>
    <w:p w14:paraId="100D1A1D" w14:textId="77777777" w:rsidR="003E4EA8" w:rsidRPr="00B02899" w:rsidRDefault="003E4EA8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022B932" w14:textId="3CAB7C03" w:rsidR="001C3D7A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4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Recycled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ET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fabric</w:t>
      </w:r>
      <w:proofErr w:type="spellEnd"/>
    </w:p>
    <w:p w14:paraId="236297B2" w14:textId="2FF1CC1D" w:rsidR="008B6FAC" w:rsidRPr="00B02899" w:rsidRDefault="008B6FAC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B02899">
        <w:rPr>
          <w:sz w:val="22"/>
          <w:szCs w:val="22"/>
          <w:lang w:val="it-IT"/>
        </w:rPr>
        <w:t>Polyethylene</w:t>
      </w:r>
      <w:proofErr w:type="spellEnd"/>
      <w:r w:rsidRPr="00B02899">
        <w:rPr>
          <w:sz w:val="22"/>
          <w:szCs w:val="22"/>
          <w:lang w:val="it-IT"/>
        </w:rPr>
        <w:t xml:space="preserve"> </w:t>
      </w:r>
      <w:proofErr w:type="spellStart"/>
      <w:r w:rsidRPr="00B02899">
        <w:rPr>
          <w:sz w:val="22"/>
          <w:szCs w:val="22"/>
          <w:lang w:val="it-IT"/>
        </w:rPr>
        <w:t>terephthalate</w:t>
      </w:r>
      <w:proofErr w:type="spellEnd"/>
      <w:r w:rsidRPr="00B02899">
        <w:rPr>
          <w:sz w:val="22"/>
          <w:szCs w:val="22"/>
          <w:lang w:val="it-IT"/>
        </w:rPr>
        <w:t xml:space="preserve"> (PET) </w:t>
      </w:r>
      <w:r w:rsidR="00B02899" w:rsidRPr="00B02899">
        <w:rPr>
          <w:sz w:val="22"/>
          <w:szCs w:val="22"/>
          <w:lang w:val="it-IT"/>
        </w:rPr>
        <w:t>è tra le materie plastiche più facilmente riciclabili al mondo, il che la rende ideale per varie applicazioni sostenibili, dalle bottiglie d'acqua all'abbigliamento</w:t>
      </w:r>
      <w:r w:rsidRPr="00B02899">
        <w:rPr>
          <w:sz w:val="22"/>
          <w:szCs w:val="22"/>
          <w:lang w:val="it-IT"/>
        </w:rPr>
        <w:t>.</w:t>
      </w:r>
    </w:p>
    <w:p w14:paraId="2E5C9DE6" w14:textId="77777777" w:rsidR="00E54E40" w:rsidRPr="00B02899" w:rsidRDefault="00E54E40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41BE17F" w14:textId="720BBA7F" w:rsidR="00EA068A" w:rsidRPr="00EA068A" w:rsidRDefault="007E1EAB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Grazie all’alta</w:t>
      </w:r>
      <w:r w:rsidR="00EA068A" w:rsidRPr="00EA068A">
        <w:rPr>
          <w:sz w:val="22"/>
          <w:szCs w:val="22"/>
          <w:lang w:val="it-IT"/>
        </w:rPr>
        <w:t xml:space="preserve"> resistenza a</w:t>
      </w:r>
      <w:r w:rsidR="0053315B">
        <w:rPr>
          <w:sz w:val="22"/>
          <w:szCs w:val="22"/>
          <w:lang w:val="it-IT"/>
        </w:rPr>
        <w:t>i graffi</w:t>
      </w:r>
      <w:r w:rsidR="00EA068A" w:rsidRPr="00EA068A">
        <w:rPr>
          <w:sz w:val="22"/>
          <w:szCs w:val="22"/>
          <w:lang w:val="it-IT"/>
        </w:rPr>
        <w:t xml:space="preserve">, all'umidità e ai solventi, </w:t>
      </w:r>
      <w:r>
        <w:rPr>
          <w:sz w:val="22"/>
          <w:szCs w:val="22"/>
          <w:lang w:val="it-IT"/>
        </w:rPr>
        <w:t>si è rivelato come il materiale</w:t>
      </w:r>
      <w:r w:rsidR="00EA068A" w:rsidRPr="00EA068A">
        <w:rPr>
          <w:sz w:val="22"/>
          <w:szCs w:val="22"/>
          <w:lang w:val="it-IT"/>
        </w:rPr>
        <w:t xml:space="preserve"> ideale </w:t>
      </w:r>
      <w:r w:rsidR="001F29BD">
        <w:rPr>
          <w:sz w:val="22"/>
          <w:szCs w:val="22"/>
          <w:lang w:val="it-IT"/>
        </w:rPr>
        <w:t xml:space="preserve">per </w:t>
      </w:r>
      <w:r w:rsidR="00EA068A" w:rsidRPr="00EA068A">
        <w:rPr>
          <w:sz w:val="22"/>
          <w:szCs w:val="22"/>
          <w:lang w:val="it-IT"/>
        </w:rPr>
        <w:t>rivestire le superfici intern</w:t>
      </w:r>
      <w:r w:rsidR="001F29BD">
        <w:rPr>
          <w:sz w:val="22"/>
          <w:szCs w:val="22"/>
          <w:lang w:val="it-IT"/>
        </w:rPr>
        <w:t>e</w:t>
      </w:r>
      <w:r w:rsidR="00EA068A" w:rsidRPr="00EA068A">
        <w:rPr>
          <w:sz w:val="22"/>
          <w:szCs w:val="22"/>
          <w:lang w:val="it-IT"/>
        </w:rPr>
        <w:t xml:space="preserve"> dell'auto</w:t>
      </w:r>
      <w:r w:rsidR="001F29BD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che subiscono i</w:t>
      </w:r>
      <w:r w:rsidR="001F29BD">
        <w:rPr>
          <w:sz w:val="22"/>
          <w:szCs w:val="22"/>
          <w:lang w:val="it-IT"/>
        </w:rPr>
        <w:t xml:space="preserve"> maggior</w:t>
      </w:r>
      <w:r>
        <w:rPr>
          <w:sz w:val="22"/>
          <w:szCs w:val="22"/>
          <w:lang w:val="it-IT"/>
        </w:rPr>
        <w:t>i</w:t>
      </w:r>
      <w:r w:rsidR="001F29BD">
        <w:rPr>
          <w:sz w:val="22"/>
          <w:szCs w:val="22"/>
          <w:lang w:val="it-IT"/>
        </w:rPr>
        <w:t xml:space="preserve"> contatt</w:t>
      </w:r>
      <w:r>
        <w:rPr>
          <w:sz w:val="22"/>
          <w:szCs w:val="22"/>
          <w:lang w:val="it-IT"/>
        </w:rPr>
        <w:t>i</w:t>
      </w:r>
      <w:r w:rsidR="00EA068A" w:rsidRPr="00EA068A">
        <w:rPr>
          <w:sz w:val="22"/>
          <w:szCs w:val="22"/>
          <w:lang w:val="it-IT"/>
        </w:rPr>
        <w:t xml:space="preserve">. </w:t>
      </w:r>
      <w:proofErr w:type="spellStart"/>
      <w:r w:rsidR="00EA068A" w:rsidRPr="00EA068A">
        <w:rPr>
          <w:sz w:val="22"/>
          <w:szCs w:val="22"/>
          <w:lang w:val="it-IT"/>
        </w:rPr>
        <w:t>Kia</w:t>
      </w:r>
      <w:proofErr w:type="spellEnd"/>
      <w:r w:rsidR="00EA068A" w:rsidRPr="00EA068A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non si è fermata nello sviluppo di questo materiale e </w:t>
      </w:r>
      <w:r w:rsidR="00EA068A" w:rsidRPr="00EA068A">
        <w:rPr>
          <w:sz w:val="22"/>
          <w:szCs w:val="22"/>
          <w:lang w:val="it-IT"/>
        </w:rPr>
        <w:t xml:space="preserve">ha fatto un ulteriore passo </w:t>
      </w:r>
      <w:r w:rsidR="00F625AD">
        <w:rPr>
          <w:sz w:val="22"/>
          <w:szCs w:val="22"/>
          <w:lang w:val="it-IT"/>
        </w:rPr>
        <w:t xml:space="preserve">in </w:t>
      </w:r>
      <w:r w:rsidR="00EA068A" w:rsidRPr="00EA068A">
        <w:rPr>
          <w:sz w:val="22"/>
          <w:szCs w:val="22"/>
          <w:lang w:val="it-IT"/>
        </w:rPr>
        <w:t xml:space="preserve">avanti utilizzando filati riciclati per comporre parzialmente il suo tessuto in PET, garantendo sia sostenibilità che durata </w:t>
      </w:r>
      <w:r w:rsidR="00F625AD">
        <w:rPr>
          <w:sz w:val="22"/>
          <w:szCs w:val="22"/>
          <w:lang w:val="it-IT"/>
        </w:rPr>
        <w:t xml:space="preserve">per </w:t>
      </w:r>
      <w:r w:rsidR="00EA068A" w:rsidRPr="00EA068A">
        <w:rPr>
          <w:sz w:val="22"/>
          <w:szCs w:val="22"/>
          <w:lang w:val="it-IT"/>
        </w:rPr>
        <w:t xml:space="preserve">gli interni della </w:t>
      </w:r>
      <w:r w:rsidR="001F29BD">
        <w:rPr>
          <w:sz w:val="22"/>
          <w:szCs w:val="22"/>
          <w:lang w:val="it-IT"/>
        </w:rPr>
        <w:t>grande SUV</w:t>
      </w:r>
      <w:r w:rsidR="00EA068A" w:rsidRPr="00EA068A">
        <w:rPr>
          <w:sz w:val="22"/>
          <w:szCs w:val="22"/>
          <w:lang w:val="it-IT"/>
        </w:rPr>
        <w:t xml:space="preserve"> </w:t>
      </w:r>
      <w:proofErr w:type="spellStart"/>
      <w:r w:rsidR="00EA068A" w:rsidRPr="00EA068A">
        <w:rPr>
          <w:sz w:val="22"/>
          <w:szCs w:val="22"/>
          <w:lang w:val="it-IT"/>
        </w:rPr>
        <w:t>Kia</w:t>
      </w:r>
      <w:proofErr w:type="spellEnd"/>
      <w:r w:rsidR="00EA068A" w:rsidRPr="00EA068A">
        <w:rPr>
          <w:sz w:val="22"/>
          <w:szCs w:val="22"/>
          <w:lang w:val="it-IT"/>
        </w:rPr>
        <w:t xml:space="preserve"> EV9.</w:t>
      </w:r>
    </w:p>
    <w:p w14:paraId="47C74A49" w14:textId="77777777" w:rsidR="00807FE9" w:rsidRPr="00EA068A" w:rsidRDefault="00807FE9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457C51C" w14:textId="60D8F1A1" w:rsidR="00EA068A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 xml:space="preserve">Questo materiale </w:t>
      </w:r>
      <w:r w:rsidR="00F625AD">
        <w:rPr>
          <w:sz w:val="22"/>
          <w:szCs w:val="22"/>
          <w:lang w:val="it-IT"/>
        </w:rPr>
        <w:t>è stato inserito</w:t>
      </w:r>
      <w:r w:rsidRPr="00EA068A">
        <w:rPr>
          <w:sz w:val="22"/>
          <w:szCs w:val="22"/>
          <w:lang w:val="it-IT"/>
        </w:rPr>
        <w:t xml:space="preserve"> in numerose </w:t>
      </w:r>
      <w:r w:rsidR="00F625AD">
        <w:rPr>
          <w:sz w:val="22"/>
          <w:szCs w:val="22"/>
          <w:lang w:val="it-IT"/>
        </w:rPr>
        <w:t>parti</w:t>
      </w:r>
      <w:r w:rsidRPr="00EA068A">
        <w:rPr>
          <w:sz w:val="22"/>
          <w:szCs w:val="22"/>
          <w:lang w:val="it-IT"/>
        </w:rPr>
        <w:t xml:space="preserve"> degli interni d</w:t>
      </w:r>
      <w:r>
        <w:rPr>
          <w:sz w:val="22"/>
          <w:szCs w:val="22"/>
          <w:lang w:val="it-IT"/>
        </w:rPr>
        <w:t xml:space="preserve">i </w:t>
      </w:r>
      <w:r w:rsidRPr="00EA068A">
        <w:rPr>
          <w:sz w:val="22"/>
          <w:szCs w:val="22"/>
          <w:lang w:val="it-IT"/>
        </w:rPr>
        <w:t xml:space="preserve">EV9, inclusi i sedili, il cielo, l'aletta parasole, </w:t>
      </w:r>
      <w:r w:rsidR="00F625AD">
        <w:rPr>
          <w:sz w:val="22"/>
          <w:szCs w:val="22"/>
          <w:lang w:val="it-IT"/>
        </w:rPr>
        <w:t>alcuni dettagli di design</w:t>
      </w:r>
      <w:r w:rsidRPr="00EA068A">
        <w:rPr>
          <w:sz w:val="22"/>
          <w:szCs w:val="22"/>
          <w:lang w:val="it-IT"/>
        </w:rPr>
        <w:t xml:space="preserve"> e i poggiatesta. In particolare, ogni EV9 </w:t>
      </w:r>
      <w:r w:rsidR="00F625AD">
        <w:rPr>
          <w:sz w:val="22"/>
          <w:szCs w:val="22"/>
          <w:lang w:val="it-IT"/>
        </w:rPr>
        <w:t>utilizza l’equivalente di</w:t>
      </w:r>
      <w:r w:rsidRPr="00EA068A">
        <w:rPr>
          <w:sz w:val="22"/>
          <w:szCs w:val="22"/>
          <w:lang w:val="it-IT"/>
        </w:rPr>
        <w:t xml:space="preserve"> almeno 70 bottiglie riciclate, </w:t>
      </w:r>
      <w:r w:rsidR="00F625AD">
        <w:rPr>
          <w:sz w:val="22"/>
          <w:szCs w:val="22"/>
          <w:lang w:val="it-IT"/>
        </w:rPr>
        <w:t xml:space="preserve">a sottolineare il forte </w:t>
      </w:r>
      <w:r w:rsidRPr="00EA068A">
        <w:rPr>
          <w:sz w:val="22"/>
          <w:szCs w:val="22"/>
          <w:lang w:val="it-IT"/>
        </w:rPr>
        <w:t xml:space="preserve">impegno del </w:t>
      </w:r>
      <w:r w:rsidR="00F625AD">
        <w:rPr>
          <w:sz w:val="22"/>
          <w:szCs w:val="22"/>
          <w:lang w:val="it-IT"/>
        </w:rPr>
        <w:t>brand</w:t>
      </w:r>
      <w:r w:rsidRPr="00EA068A">
        <w:rPr>
          <w:sz w:val="22"/>
          <w:szCs w:val="22"/>
          <w:lang w:val="it-IT"/>
        </w:rPr>
        <w:t xml:space="preserve"> nella riduzione dei rifiuti.</w:t>
      </w:r>
    </w:p>
    <w:p w14:paraId="2F9EA416" w14:textId="77777777" w:rsidR="006858BC" w:rsidRPr="00EA068A" w:rsidRDefault="006858BC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E921434" w14:textId="346308F9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5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Recycled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ET carpet</w:t>
      </w:r>
    </w:p>
    <w:p w14:paraId="1B803127" w14:textId="54E8DB67" w:rsidR="00EA068A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utilizza PET riciclato al 100% per la creazione dei</w:t>
      </w:r>
      <w:r w:rsidR="006B3D94">
        <w:rPr>
          <w:sz w:val="22"/>
          <w:szCs w:val="22"/>
          <w:lang w:val="it-IT"/>
        </w:rPr>
        <w:t xml:space="preserve"> copri</w:t>
      </w:r>
      <w:r w:rsidRPr="00EA068A">
        <w:rPr>
          <w:sz w:val="22"/>
          <w:szCs w:val="22"/>
          <w:lang w:val="it-IT"/>
        </w:rPr>
        <w:t xml:space="preserve"> tappet</w:t>
      </w:r>
      <w:r w:rsidR="006B3D94">
        <w:rPr>
          <w:sz w:val="22"/>
          <w:szCs w:val="22"/>
          <w:lang w:val="it-IT"/>
        </w:rPr>
        <w:t>i</w:t>
      </w:r>
      <w:r w:rsidR="0051725F">
        <w:rPr>
          <w:sz w:val="22"/>
          <w:szCs w:val="22"/>
          <w:lang w:val="it-IT"/>
        </w:rPr>
        <w:t>, in aggiunta ad altre componenti</w:t>
      </w:r>
      <w:r w:rsidR="0051725F" w:rsidRPr="00EA068A">
        <w:rPr>
          <w:sz w:val="22"/>
          <w:szCs w:val="22"/>
          <w:lang w:val="it-IT"/>
        </w:rPr>
        <w:t xml:space="preserve"> </w:t>
      </w:r>
      <w:r w:rsidR="0051725F">
        <w:rPr>
          <w:sz w:val="22"/>
          <w:szCs w:val="22"/>
          <w:lang w:val="it-IT"/>
        </w:rPr>
        <w:t xml:space="preserve">in PET riciclato </w:t>
      </w:r>
      <w:r w:rsidR="0051725F" w:rsidRPr="00EA068A">
        <w:rPr>
          <w:sz w:val="22"/>
          <w:szCs w:val="22"/>
          <w:lang w:val="it-IT"/>
        </w:rPr>
        <w:t>dell'abitacolo</w:t>
      </w:r>
      <w:r w:rsidRPr="00EA068A">
        <w:rPr>
          <w:sz w:val="22"/>
          <w:szCs w:val="22"/>
          <w:lang w:val="it-IT"/>
        </w:rPr>
        <w:t xml:space="preserve">. </w:t>
      </w:r>
      <w:r w:rsidR="0051725F">
        <w:rPr>
          <w:sz w:val="22"/>
          <w:szCs w:val="22"/>
          <w:lang w:val="it-IT"/>
        </w:rPr>
        <w:t xml:space="preserve">Il brand si è spinto </w:t>
      </w:r>
      <w:r w:rsidRPr="00EA068A">
        <w:rPr>
          <w:sz w:val="22"/>
          <w:szCs w:val="22"/>
          <w:lang w:val="it-IT"/>
        </w:rPr>
        <w:t>ancora oltre, offre</w:t>
      </w:r>
      <w:r w:rsidR="0051725F">
        <w:rPr>
          <w:sz w:val="22"/>
          <w:szCs w:val="22"/>
          <w:lang w:val="it-IT"/>
        </w:rPr>
        <w:t>ndo</w:t>
      </w:r>
      <w:r w:rsidRPr="00EA068A">
        <w:rPr>
          <w:sz w:val="22"/>
          <w:szCs w:val="22"/>
          <w:lang w:val="it-IT"/>
        </w:rPr>
        <w:t xml:space="preserve"> l'opzione di una parte di questo materiale</w:t>
      </w:r>
      <w:r w:rsidR="0051725F">
        <w:rPr>
          <w:sz w:val="22"/>
          <w:szCs w:val="22"/>
          <w:lang w:val="it-IT"/>
        </w:rPr>
        <w:t xml:space="preserve"> r</w:t>
      </w:r>
      <w:r w:rsidR="00B12A16">
        <w:rPr>
          <w:sz w:val="22"/>
          <w:szCs w:val="22"/>
          <w:lang w:val="it-IT"/>
        </w:rPr>
        <w:t>ealizza</w:t>
      </w:r>
      <w:r w:rsidR="0051725F">
        <w:rPr>
          <w:sz w:val="22"/>
          <w:szCs w:val="22"/>
          <w:lang w:val="it-IT"/>
        </w:rPr>
        <w:t xml:space="preserve">to </w:t>
      </w:r>
      <w:r w:rsidR="00B12A16">
        <w:rPr>
          <w:sz w:val="22"/>
          <w:szCs w:val="22"/>
          <w:lang w:val="it-IT"/>
        </w:rPr>
        <w:t>con i</w:t>
      </w:r>
      <w:r w:rsidR="0051725F">
        <w:rPr>
          <w:sz w:val="22"/>
          <w:szCs w:val="22"/>
          <w:lang w:val="it-IT"/>
        </w:rPr>
        <w:t>l riciclo</w:t>
      </w:r>
      <w:r w:rsidRPr="00EA068A">
        <w:rPr>
          <w:sz w:val="22"/>
          <w:szCs w:val="22"/>
          <w:lang w:val="it-IT"/>
        </w:rPr>
        <w:t xml:space="preserve"> d</w:t>
      </w:r>
      <w:r w:rsidR="0051725F">
        <w:rPr>
          <w:sz w:val="22"/>
          <w:szCs w:val="22"/>
          <w:lang w:val="it-IT"/>
        </w:rPr>
        <w:t>elle</w:t>
      </w:r>
      <w:r w:rsidRPr="00EA068A">
        <w:rPr>
          <w:sz w:val="22"/>
          <w:szCs w:val="22"/>
          <w:lang w:val="it-IT"/>
        </w:rPr>
        <w:t xml:space="preserve"> reti da pesca</w:t>
      </w:r>
      <w:r>
        <w:rPr>
          <w:sz w:val="22"/>
          <w:szCs w:val="22"/>
          <w:lang w:val="it-IT"/>
        </w:rPr>
        <w:t>.</w:t>
      </w:r>
    </w:p>
    <w:p w14:paraId="3635BD31" w14:textId="1AD59B1C" w:rsidR="00202005" w:rsidRPr="00EA068A" w:rsidRDefault="00202005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CD034BA" w14:textId="6351EE4D" w:rsidR="00EA068A" w:rsidRPr="00EA068A" w:rsidRDefault="0051725F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Non si tratta semplicemente di</w:t>
      </w:r>
      <w:r w:rsidR="00EA068A" w:rsidRPr="00EA068A">
        <w:rPr>
          <w:sz w:val="22"/>
          <w:szCs w:val="22"/>
          <w:lang w:val="it-IT"/>
        </w:rPr>
        <w:t xml:space="preserve"> un uso innovativo dei rifiuti</w:t>
      </w:r>
      <w:r w:rsidR="00AD109A">
        <w:rPr>
          <w:sz w:val="22"/>
          <w:szCs w:val="22"/>
          <w:lang w:val="it-IT"/>
        </w:rPr>
        <w:t xml:space="preserve"> </w:t>
      </w:r>
      <w:r w:rsidR="00EA068A" w:rsidRPr="00EA068A">
        <w:rPr>
          <w:sz w:val="22"/>
          <w:szCs w:val="22"/>
          <w:lang w:val="it-IT"/>
        </w:rPr>
        <w:t xml:space="preserve">ma </w:t>
      </w:r>
      <w:r>
        <w:rPr>
          <w:sz w:val="22"/>
          <w:szCs w:val="22"/>
          <w:lang w:val="it-IT"/>
        </w:rPr>
        <w:t xml:space="preserve">è un modo per </w:t>
      </w:r>
      <w:r w:rsidR="00EA068A" w:rsidRPr="00EA068A">
        <w:rPr>
          <w:sz w:val="22"/>
          <w:szCs w:val="22"/>
          <w:lang w:val="it-IT"/>
        </w:rPr>
        <w:t>affronta</w:t>
      </w:r>
      <w:r>
        <w:rPr>
          <w:sz w:val="22"/>
          <w:szCs w:val="22"/>
          <w:lang w:val="it-IT"/>
        </w:rPr>
        <w:t>re</w:t>
      </w:r>
      <w:r w:rsidR="00EA068A" w:rsidRPr="00EA068A">
        <w:rPr>
          <w:sz w:val="22"/>
          <w:szCs w:val="22"/>
          <w:lang w:val="it-IT"/>
        </w:rPr>
        <w:t xml:space="preserve"> il grave problema delle reti da pesca abbandonate e </w:t>
      </w:r>
      <w:r>
        <w:rPr>
          <w:sz w:val="22"/>
          <w:szCs w:val="22"/>
          <w:lang w:val="it-IT"/>
        </w:rPr>
        <w:t>dis</w:t>
      </w:r>
      <w:r w:rsidR="00EA068A" w:rsidRPr="00EA068A">
        <w:rPr>
          <w:sz w:val="22"/>
          <w:szCs w:val="22"/>
          <w:lang w:val="it-IT"/>
        </w:rPr>
        <w:t xml:space="preserve">perse </w:t>
      </w:r>
      <w:r>
        <w:rPr>
          <w:sz w:val="22"/>
          <w:szCs w:val="22"/>
          <w:lang w:val="it-IT"/>
        </w:rPr>
        <w:t xml:space="preserve">negli oceani </w:t>
      </w:r>
      <w:r w:rsidR="00EA068A" w:rsidRPr="00EA068A">
        <w:rPr>
          <w:sz w:val="22"/>
          <w:szCs w:val="22"/>
          <w:lang w:val="it-IT"/>
        </w:rPr>
        <w:t xml:space="preserve">che devastano la vita marina </w:t>
      </w:r>
      <w:r>
        <w:rPr>
          <w:sz w:val="22"/>
          <w:szCs w:val="22"/>
          <w:lang w:val="it-IT"/>
        </w:rPr>
        <w:t>su</w:t>
      </w:r>
      <w:r w:rsidR="00EA068A" w:rsidRPr="00EA068A">
        <w:rPr>
          <w:sz w:val="22"/>
          <w:szCs w:val="22"/>
          <w:lang w:val="it-IT"/>
        </w:rPr>
        <w:t xml:space="preserve"> tutto </w:t>
      </w:r>
      <w:r>
        <w:rPr>
          <w:sz w:val="22"/>
          <w:szCs w:val="22"/>
          <w:lang w:val="it-IT"/>
        </w:rPr>
        <w:t>il pianeta</w:t>
      </w:r>
      <w:r w:rsidR="00EA068A" w:rsidRPr="00EA068A">
        <w:rPr>
          <w:sz w:val="22"/>
          <w:szCs w:val="22"/>
          <w:lang w:val="it-IT"/>
        </w:rPr>
        <w:t>. Ogni anno circa 640.000 tonnellate di attrezzi da pesca finiscono negli oceani, provocando la morte di numer</w:t>
      </w:r>
      <w:r>
        <w:rPr>
          <w:sz w:val="22"/>
          <w:szCs w:val="22"/>
          <w:lang w:val="it-IT"/>
        </w:rPr>
        <w:t>ose</w:t>
      </w:r>
      <w:r w:rsidR="00EA068A" w:rsidRPr="00EA068A">
        <w:rPr>
          <w:sz w:val="22"/>
          <w:szCs w:val="22"/>
          <w:lang w:val="it-IT"/>
        </w:rPr>
        <w:t xml:space="preserve"> creature marine, tra cui uccelli marini, balene e foche.</w:t>
      </w:r>
    </w:p>
    <w:p w14:paraId="2F9E4136" w14:textId="77777777" w:rsidR="00202005" w:rsidRPr="00EA068A" w:rsidRDefault="00202005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C82121F" w14:textId="1AB692A7" w:rsidR="00EA068A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 xml:space="preserve">Catturando e riciclando </w:t>
      </w:r>
      <w:r w:rsidR="0051725F">
        <w:rPr>
          <w:sz w:val="22"/>
          <w:szCs w:val="22"/>
          <w:lang w:val="it-IT"/>
        </w:rPr>
        <w:t xml:space="preserve">le </w:t>
      </w:r>
      <w:r w:rsidRPr="00EA068A">
        <w:rPr>
          <w:sz w:val="22"/>
          <w:szCs w:val="22"/>
          <w:lang w:val="it-IT"/>
        </w:rPr>
        <w:t xml:space="preserve">reti fantasma, </w:t>
      </w: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non sta s</w:t>
      </w:r>
      <w:r w:rsidR="0051725F">
        <w:rPr>
          <w:sz w:val="22"/>
          <w:szCs w:val="22"/>
          <w:lang w:val="it-IT"/>
        </w:rPr>
        <w:t>emplicemente</w:t>
      </w:r>
      <w:r w:rsidRPr="00EA068A">
        <w:rPr>
          <w:sz w:val="22"/>
          <w:szCs w:val="22"/>
          <w:lang w:val="it-IT"/>
        </w:rPr>
        <w:t xml:space="preserve"> </w:t>
      </w:r>
      <w:r w:rsidR="0051725F">
        <w:rPr>
          <w:sz w:val="22"/>
          <w:szCs w:val="22"/>
          <w:lang w:val="it-IT"/>
        </w:rPr>
        <w:t>contenendo</w:t>
      </w:r>
      <w:r w:rsidRPr="00EA068A">
        <w:rPr>
          <w:sz w:val="22"/>
          <w:szCs w:val="22"/>
          <w:lang w:val="it-IT"/>
        </w:rPr>
        <w:t xml:space="preserve"> </w:t>
      </w:r>
      <w:r w:rsidR="0051725F">
        <w:rPr>
          <w:sz w:val="22"/>
          <w:szCs w:val="22"/>
          <w:lang w:val="it-IT"/>
        </w:rPr>
        <w:t xml:space="preserve">la quantità di </w:t>
      </w:r>
      <w:r w:rsidRPr="00EA068A">
        <w:rPr>
          <w:sz w:val="22"/>
          <w:szCs w:val="22"/>
          <w:lang w:val="it-IT"/>
        </w:rPr>
        <w:t>particelle di plastica</w:t>
      </w:r>
      <w:r w:rsidR="00B12A16">
        <w:rPr>
          <w:sz w:val="22"/>
          <w:szCs w:val="22"/>
          <w:lang w:val="it-IT"/>
        </w:rPr>
        <w:t xml:space="preserve"> </w:t>
      </w:r>
      <w:r w:rsidRPr="00EA068A">
        <w:rPr>
          <w:sz w:val="22"/>
          <w:szCs w:val="22"/>
          <w:lang w:val="it-IT"/>
        </w:rPr>
        <w:t>ne</w:t>
      </w:r>
      <w:r w:rsidR="00B12A16">
        <w:rPr>
          <w:sz w:val="22"/>
          <w:szCs w:val="22"/>
          <w:lang w:val="it-IT"/>
        </w:rPr>
        <w:t xml:space="preserve">gli ambienti </w:t>
      </w:r>
      <w:r w:rsidR="0051725F">
        <w:rPr>
          <w:sz w:val="22"/>
          <w:szCs w:val="22"/>
          <w:lang w:val="it-IT"/>
        </w:rPr>
        <w:t>ma</w:t>
      </w:r>
      <w:r w:rsidR="00B12A16">
        <w:rPr>
          <w:sz w:val="22"/>
          <w:szCs w:val="22"/>
          <w:lang w:val="it-IT"/>
        </w:rPr>
        <w:t>rini ma</w:t>
      </w:r>
      <w:r w:rsidR="0051725F">
        <w:rPr>
          <w:sz w:val="22"/>
          <w:szCs w:val="22"/>
          <w:lang w:val="it-IT"/>
        </w:rPr>
        <w:t xml:space="preserve"> sta intervenendo concretamente </w:t>
      </w:r>
      <w:r w:rsidR="00B12A16">
        <w:rPr>
          <w:sz w:val="22"/>
          <w:szCs w:val="22"/>
          <w:lang w:val="it-IT"/>
        </w:rPr>
        <w:t>a</w:t>
      </w:r>
      <w:r w:rsidR="0051725F">
        <w:rPr>
          <w:sz w:val="22"/>
          <w:szCs w:val="22"/>
          <w:lang w:val="it-IT"/>
        </w:rPr>
        <w:t xml:space="preserve"> limitare</w:t>
      </w:r>
      <w:r w:rsidRPr="00EA068A">
        <w:rPr>
          <w:sz w:val="22"/>
          <w:szCs w:val="22"/>
          <w:lang w:val="it-IT"/>
        </w:rPr>
        <w:t xml:space="preserve"> l'impatto sugli ecosistemi cruciali dei nostri oceani.</w:t>
      </w:r>
    </w:p>
    <w:p w14:paraId="6A152CDC" w14:textId="77777777" w:rsidR="0000092D" w:rsidRPr="00EA068A" w:rsidRDefault="0000092D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407AF0A" w14:textId="527265D9" w:rsidR="00C42FD4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>I</w:t>
      </w:r>
      <w:r w:rsidR="006B3D94">
        <w:rPr>
          <w:sz w:val="22"/>
          <w:szCs w:val="22"/>
          <w:lang w:val="it-IT"/>
        </w:rPr>
        <w:t>l pavimento</w:t>
      </w:r>
      <w:r w:rsidRPr="00EA068A">
        <w:rPr>
          <w:sz w:val="22"/>
          <w:szCs w:val="22"/>
          <w:lang w:val="it-IT"/>
        </w:rPr>
        <w:t xml:space="preserve"> dell'abitacolo della nuova </w:t>
      </w: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EV9 presenta tappeti</w:t>
      </w:r>
      <w:r w:rsidR="0051725F">
        <w:rPr>
          <w:sz w:val="22"/>
          <w:szCs w:val="22"/>
          <w:lang w:val="it-IT"/>
        </w:rPr>
        <w:t>ni</w:t>
      </w:r>
      <w:r w:rsidRPr="00EA068A">
        <w:rPr>
          <w:sz w:val="22"/>
          <w:szCs w:val="22"/>
          <w:lang w:val="it-IT"/>
        </w:rPr>
        <w:t xml:space="preserve"> realizzati con PET </w:t>
      </w:r>
      <w:r w:rsidR="00B12A16">
        <w:rPr>
          <w:sz w:val="22"/>
          <w:szCs w:val="22"/>
          <w:lang w:val="it-IT"/>
        </w:rPr>
        <w:t xml:space="preserve">ottenuto dal </w:t>
      </w:r>
      <w:r w:rsidRPr="00EA068A">
        <w:rPr>
          <w:sz w:val="22"/>
          <w:szCs w:val="22"/>
          <w:lang w:val="it-IT"/>
        </w:rPr>
        <w:t xml:space="preserve">riciclo </w:t>
      </w:r>
      <w:r w:rsidR="0051725F">
        <w:rPr>
          <w:sz w:val="22"/>
          <w:szCs w:val="22"/>
          <w:lang w:val="it-IT"/>
        </w:rPr>
        <w:t>d</w:t>
      </w:r>
      <w:r w:rsidR="00B12A16">
        <w:rPr>
          <w:sz w:val="22"/>
          <w:szCs w:val="22"/>
          <w:lang w:val="it-IT"/>
        </w:rPr>
        <w:t>elle</w:t>
      </w:r>
      <w:r w:rsidR="0051725F">
        <w:rPr>
          <w:sz w:val="22"/>
          <w:szCs w:val="22"/>
          <w:lang w:val="it-IT"/>
        </w:rPr>
        <w:t xml:space="preserve"> </w:t>
      </w:r>
      <w:r w:rsidRPr="00EA068A">
        <w:rPr>
          <w:sz w:val="22"/>
          <w:szCs w:val="22"/>
          <w:lang w:val="it-IT"/>
        </w:rPr>
        <w:t>reti da pesca.</w:t>
      </w:r>
    </w:p>
    <w:p w14:paraId="75C50267" w14:textId="77777777" w:rsidR="009A3924" w:rsidRPr="00EA068A" w:rsidRDefault="009A392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078A3EB4" w14:textId="565C0B2D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6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Bio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U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foam</w:t>
      </w:r>
      <w:proofErr w:type="spellEnd"/>
    </w:p>
    <w:p w14:paraId="7476B5C7" w14:textId="44734E93" w:rsidR="008825ED" w:rsidRPr="00EA068A" w:rsidRDefault="001745A9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Polyurethane</w:t>
      </w:r>
      <w:proofErr w:type="spellEnd"/>
      <w:r w:rsidRPr="00EA068A">
        <w:rPr>
          <w:sz w:val="22"/>
          <w:szCs w:val="22"/>
          <w:lang w:val="it-IT"/>
        </w:rPr>
        <w:t xml:space="preserve"> (PU) </w:t>
      </w:r>
      <w:proofErr w:type="spellStart"/>
      <w:r w:rsidRPr="00EA068A">
        <w:rPr>
          <w:sz w:val="22"/>
          <w:szCs w:val="22"/>
          <w:lang w:val="it-IT"/>
        </w:rPr>
        <w:t>f</w:t>
      </w:r>
      <w:r w:rsidR="00C42FD4" w:rsidRPr="00EA068A">
        <w:rPr>
          <w:sz w:val="22"/>
          <w:szCs w:val="22"/>
          <w:lang w:val="it-IT"/>
        </w:rPr>
        <w:t>oam</w:t>
      </w:r>
      <w:proofErr w:type="spellEnd"/>
      <w:r w:rsidR="00C42FD4" w:rsidRPr="00EA068A">
        <w:rPr>
          <w:sz w:val="22"/>
          <w:szCs w:val="22"/>
          <w:lang w:val="it-IT"/>
        </w:rPr>
        <w:t xml:space="preserve"> </w:t>
      </w:r>
      <w:r w:rsidR="00EA068A" w:rsidRPr="00EA068A">
        <w:rPr>
          <w:sz w:val="22"/>
          <w:szCs w:val="22"/>
          <w:lang w:val="it-IT"/>
        </w:rPr>
        <w:t xml:space="preserve">è un materiale versatile con applicazioni </w:t>
      </w:r>
      <w:r w:rsidR="00511B00">
        <w:rPr>
          <w:sz w:val="22"/>
          <w:szCs w:val="22"/>
          <w:lang w:val="it-IT"/>
        </w:rPr>
        <w:t>per attrezzi</w:t>
      </w:r>
      <w:r w:rsidR="00EA068A" w:rsidRPr="00EA068A">
        <w:rPr>
          <w:sz w:val="22"/>
          <w:szCs w:val="22"/>
          <w:lang w:val="it-IT"/>
        </w:rPr>
        <w:t xml:space="preserve"> sportiv</w:t>
      </w:r>
      <w:r w:rsidR="00511B00">
        <w:rPr>
          <w:sz w:val="22"/>
          <w:szCs w:val="22"/>
          <w:lang w:val="it-IT"/>
        </w:rPr>
        <w:t xml:space="preserve">i ma anche nell’industria aerospaziale per la sua capacità di isolamento. </w:t>
      </w:r>
      <w:r w:rsidR="00EA068A" w:rsidRPr="00EA068A">
        <w:rPr>
          <w:sz w:val="22"/>
          <w:szCs w:val="22"/>
          <w:lang w:val="it-IT"/>
        </w:rPr>
        <w:t>Le sue eccellenti caratteristiche di durata e compressione lo rendon</w:t>
      </w:r>
      <w:r w:rsidR="0051725F">
        <w:rPr>
          <w:sz w:val="22"/>
          <w:szCs w:val="22"/>
          <w:lang w:val="it-IT"/>
        </w:rPr>
        <w:t>o</w:t>
      </w:r>
      <w:r w:rsidR="00EA068A" w:rsidRPr="00EA068A">
        <w:rPr>
          <w:sz w:val="22"/>
          <w:szCs w:val="22"/>
          <w:lang w:val="it-IT"/>
        </w:rPr>
        <w:t xml:space="preserve"> la scelta ideale per l'imbottitura in un'ampia gamma di applicazioni, come mobili, </w:t>
      </w:r>
      <w:r w:rsidR="00511B00">
        <w:rPr>
          <w:sz w:val="22"/>
          <w:szCs w:val="22"/>
          <w:lang w:val="it-IT"/>
        </w:rPr>
        <w:t>materassi</w:t>
      </w:r>
      <w:r w:rsidR="00EA068A" w:rsidRPr="00EA068A">
        <w:rPr>
          <w:sz w:val="22"/>
          <w:szCs w:val="22"/>
          <w:lang w:val="it-IT"/>
        </w:rPr>
        <w:t xml:space="preserve"> e calzature.</w:t>
      </w:r>
    </w:p>
    <w:p w14:paraId="09288723" w14:textId="77777777" w:rsidR="008825ED" w:rsidRPr="00EA068A" w:rsidRDefault="008825ED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6C2F647B" w14:textId="0491D5F8" w:rsidR="00EA068A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 xml:space="preserve">Realizzata con oli naturali, la </w:t>
      </w:r>
      <w:proofErr w:type="spellStart"/>
      <w:r w:rsidRPr="00EA068A">
        <w:rPr>
          <w:sz w:val="22"/>
          <w:szCs w:val="22"/>
          <w:lang w:val="it-IT"/>
        </w:rPr>
        <w:t>Bio</w:t>
      </w:r>
      <w:proofErr w:type="spellEnd"/>
      <w:r w:rsidRPr="00EA068A">
        <w:rPr>
          <w:sz w:val="22"/>
          <w:szCs w:val="22"/>
          <w:lang w:val="it-IT"/>
        </w:rPr>
        <w:t xml:space="preserve"> PU </w:t>
      </w:r>
      <w:proofErr w:type="spellStart"/>
      <w:r>
        <w:rPr>
          <w:sz w:val="22"/>
          <w:szCs w:val="22"/>
          <w:lang w:val="it-IT"/>
        </w:rPr>
        <w:t>foam</w:t>
      </w:r>
      <w:proofErr w:type="spellEnd"/>
      <w:r>
        <w:rPr>
          <w:sz w:val="22"/>
          <w:szCs w:val="22"/>
          <w:lang w:val="it-IT"/>
        </w:rPr>
        <w:t xml:space="preserve"> </w:t>
      </w:r>
      <w:r w:rsidRPr="00EA068A">
        <w:rPr>
          <w:sz w:val="22"/>
          <w:szCs w:val="22"/>
          <w:lang w:val="it-IT"/>
        </w:rPr>
        <w:t xml:space="preserve">di </w:t>
      </w: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offre la resi</w:t>
      </w:r>
      <w:r>
        <w:rPr>
          <w:sz w:val="22"/>
          <w:szCs w:val="22"/>
          <w:lang w:val="it-IT"/>
        </w:rPr>
        <w:t>st</w:t>
      </w:r>
      <w:r w:rsidRPr="00EA068A">
        <w:rPr>
          <w:sz w:val="22"/>
          <w:szCs w:val="22"/>
          <w:lang w:val="it-IT"/>
        </w:rPr>
        <w:t>enza e l'elasticità del poliuretano standard con un impatto ridotto sul pianeta</w:t>
      </w:r>
      <w:r>
        <w:rPr>
          <w:sz w:val="22"/>
          <w:szCs w:val="22"/>
          <w:lang w:val="it-IT"/>
        </w:rPr>
        <w:t>.</w:t>
      </w:r>
    </w:p>
    <w:p w14:paraId="6EF99E5E" w14:textId="77777777" w:rsidR="00915747" w:rsidRPr="00EA068A" w:rsidRDefault="00915747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8D38F8A" w14:textId="03E9E5D0" w:rsidR="00EA068A" w:rsidRPr="00EA068A" w:rsidRDefault="00915747" w:rsidP="00EA068A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Bio</w:t>
      </w:r>
      <w:proofErr w:type="spellEnd"/>
      <w:r w:rsidRPr="00EA068A">
        <w:rPr>
          <w:sz w:val="22"/>
          <w:szCs w:val="22"/>
          <w:lang w:val="it-IT"/>
        </w:rPr>
        <w:t xml:space="preserve"> PU </w:t>
      </w:r>
      <w:proofErr w:type="spellStart"/>
      <w:r w:rsidRPr="00EA068A">
        <w:rPr>
          <w:sz w:val="22"/>
          <w:szCs w:val="22"/>
          <w:lang w:val="it-IT"/>
        </w:rPr>
        <w:t>foam</w:t>
      </w:r>
      <w:proofErr w:type="spellEnd"/>
      <w:r w:rsidR="00EA068A" w:rsidRPr="00EA068A">
        <w:rPr>
          <w:sz w:val="22"/>
          <w:szCs w:val="22"/>
          <w:lang w:val="it-IT"/>
        </w:rPr>
        <w:t xml:space="preserve"> </w:t>
      </w:r>
      <w:r w:rsidR="00EA068A">
        <w:rPr>
          <w:sz w:val="22"/>
          <w:szCs w:val="22"/>
          <w:lang w:val="it-IT"/>
        </w:rPr>
        <w:t>s</w:t>
      </w:r>
      <w:r w:rsidR="00EA068A" w:rsidRPr="00EA068A">
        <w:rPr>
          <w:sz w:val="22"/>
          <w:szCs w:val="22"/>
          <w:lang w:val="it-IT"/>
        </w:rPr>
        <w:t xml:space="preserve">i trova nei poggiatesta della nuova </w:t>
      </w:r>
      <w:proofErr w:type="spellStart"/>
      <w:r w:rsidR="00EA068A" w:rsidRPr="00EA068A">
        <w:rPr>
          <w:sz w:val="22"/>
          <w:szCs w:val="22"/>
          <w:lang w:val="it-IT"/>
        </w:rPr>
        <w:t>Kia</w:t>
      </w:r>
      <w:proofErr w:type="spellEnd"/>
      <w:r w:rsidR="00EA068A" w:rsidRPr="00EA068A">
        <w:rPr>
          <w:sz w:val="22"/>
          <w:szCs w:val="22"/>
          <w:lang w:val="it-IT"/>
        </w:rPr>
        <w:t xml:space="preserve"> EV9.</w:t>
      </w:r>
    </w:p>
    <w:p w14:paraId="793D778D" w14:textId="4A5E7616" w:rsidR="00915747" w:rsidRPr="00EA068A" w:rsidRDefault="00915747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>.</w:t>
      </w:r>
    </w:p>
    <w:p w14:paraId="462062B8" w14:textId="77777777" w:rsidR="00C42FD4" w:rsidRPr="00EA068A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ACC10AD" w14:textId="52D6E880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7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Bio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paint</w:t>
      </w:r>
      <w:proofErr w:type="spellEnd"/>
    </w:p>
    <w:p w14:paraId="0EEA3625" w14:textId="2E558CC6" w:rsidR="00804B32" w:rsidRPr="00EA068A" w:rsidRDefault="00804B32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Bio</w:t>
      </w:r>
      <w:proofErr w:type="spellEnd"/>
      <w:r w:rsidRPr="00EA068A">
        <w:rPr>
          <w:sz w:val="22"/>
          <w:szCs w:val="22"/>
          <w:lang w:val="it-IT"/>
        </w:rPr>
        <w:t xml:space="preserve"> </w:t>
      </w:r>
      <w:proofErr w:type="spellStart"/>
      <w:r w:rsidRPr="00EA068A">
        <w:rPr>
          <w:sz w:val="22"/>
          <w:szCs w:val="22"/>
          <w:lang w:val="it-IT"/>
        </w:rPr>
        <w:t>paint</w:t>
      </w:r>
      <w:proofErr w:type="spellEnd"/>
      <w:r w:rsidR="005F420F" w:rsidRPr="00EA068A">
        <w:rPr>
          <w:sz w:val="22"/>
          <w:szCs w:val="22"/>
          <w:lang w:val="it-IT"/>
        </w:rPr>
        <w:t xml:space="preserve"> </w:t>
      </w:r>
      <w:r w:rsidR="00EA068A" w:rsidRPr="00EA068A">
        <w:rPr>
          <w:sz w:val="22"/>
          <w:szCs w:val="22"/>
          <w:lang w:val="it-IT"/>
        </w:rPr>
        <w:t xml:space="preserve">è </w:t>
      </w:r>
      <w:r w:rsidR="00511B00">
        <w:rPr>
          <w:sz w:val="22"/>
          <w:szCs w:val="22"/>
          <w:lang w:val="it-IT"/>
        </w:rPr>
        <w:t xml:space="preserve">un’altra soluzione molto </w:t>
      </w:r>
      <w:r w:rsidR="00EA068A" w:rsidRPr="00EA068A">
        <w:rPr>
          <w:sz w:val="22"/>
          <w:szCs w:val="22"/>
          <w:lang w:val="it-IT"/>
        </w:rPr>
        <w:t>più sostenibile delle alternative realizzate utilizzando petrolio gre</w:t>
      </w:r>
      <w:r w:rsidR="0051725F">
        <w:rPr>
          <w:sz w:val="22"/>
          <w:szCs w:val="22"/>
          <w:lang w:val="it-IT"/>
        </w:rPr>
        <w:t>zz</w:t>
      </w:r>
      <w:r w:rsidR="00EA068A" w:rsidRPr="00EA068A">
        <w:rPr>
          <w:sz w:val="22"/>
          <w:szCs w:val="22"/>
          <w:lang w:val="it-IT"/>
        </w:rPr>
        <w:t>o e riduce i rifiuti chimici normalmente deriva</w:t>
      </w:r>
      <w:r w:rsidR="0051725F">
        <w:rPr>
          <w:sz w:val="22"/>
          <w:szCs w:val="22"/>
          <w:lang w:val="it-IT"/>
        </w:rPr>
        <w:t>n</w:t>
      </w:r>
      <w:r w:rsidR="00EA068A" w:rsidRPr="00EA068A">
        <w:rPr>
          <w:sz w:val="22"/>
          <w:szCs w:val="22"/>
          <w:lang w:val="it-IT"/>
        </w:rPr>
        <w:t>ti dal processo di produzione.</w:t>
      </w:r>
    </w:p>
    <w:p w14:paraId="4A2BECA7" w14:textId="77777777" w:rsidR="00804B32" w:rsidRPr="00EA068A" w:rsidRDefault="00804B32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122299E3" w14:textId="6809D92E" w:rsidR="00804B32" w:rsidRPr="00EA068A" w:rsidRDefault="0051725F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Il </w:t>
      </w:r>
      <w:proofErr w:type="spellStart"/>
      <w:r w:rsidR="00804B32" w:rsidRPr="00EA068A">
        <w:rPr>
          <w:sz w:val="22"/>
          <w:szCs w:val="22"/>
          <w:lang w:val="it-IT"/>
        </w:rPr>
        <w:t>bio</w:t>
      </w:r>
      <w:proofErr w:type="spellEnd"/>
      <w:r w:rsidR="00804B32" w:rsidRPr="00EA068A">
        <w:rPr>
          <w:sz w:val="22"/>
          <w:szCs w:val="22"/>
          <w:lang w:val="it-IT"/>
        </w:rPr>
        <w:t xml:space="preserve"> </w:t>
      </w:r>
      <w:proofErr w:type="spellStart"/>
      <w:r w:rsidR="00804B32" w:rsidRPr="00EA068A">
        <w:rPr>
          <w:sz w:val="22"/>
          <w:szCs w:val="22"/>
          <w:lang w:val="it-IT"/>
        </w:rPr>
        <w:t>p</w:t>
      </w:r>
      <w:r w:rsidR="00C42FD4" w:rsidRPr="00EA068A">
        <w:rPr>
          <w:sz w:val="22"/>
          <w:szCs w:val="22"/>
          <w:lang w:val="it-IT"/>
        </w:rPr>
        <w:t>aint</w:t>
      </w:r>
      <w:proofErr w:type="spellEnd"/>
      <w:r>
        <w:rPr>
          <w:sz w:val="22"/>
          <w:szCs w:val="22"/>
          <w:lang w:val="it-IT"/>
        </w:rPr>
        <w:t xml:space="preserve"> di </w:t>
      </w:r>
      <w:proofErr w:type="spellStart"/>
      <w:r>
        <w:rPr>
          <w:sz w:val="22"/>
          <w:szCs w:val="22"/>
          <w:lang w:val="it-IT"/>
        </w:rPr>
        <w:t>Kia</w:t>
      </w:r>
      <w:proofErr w:type="spellEnd"/>
      <w:r w:rsidR="00C42FD4" w:rsidRPr="00EA068A">
        <w:rPr>
          <w:sz w:val="22"/>
          <w:szCs w:val="22"/>
          <w:lang w:val="it-IT"/>
        </w:rPr>
        <w:t xml:space="preserve"> </w:t>
      </w:r>
      <w:r w:rsidR="00EA068A" w:rsidRPr="00EA068A">
        <w:rPr>
          <w:sz w:val="22"/>
          <w:szCs w:val="22"/>
          <w:lang w:val="it-IT"/>
        </w:rPr>
        <w:t xml:space="preserve">è realizzato utilizzando olio di colza, un olio vegetale ottenuto dai semi e comunemente utilizzato nell'industria alimentare, </w:t>
      </w:r>
      <w:r w:rsidR="007C041B">
        <w:rPr>
          <w:sz w:val="22"/>
          <w:szCs w:val="22"/>
          <w:lang w:val="it-IT"/>
        </w:rPr>
        <w:t xml:space="preserve">in quella </w:t>
      </w:r>
      <w:r w:rsidR="00EA068A" w:rsidRPr="00EA068A">
        <w:rPr>
          <w:sz w:val="22"/>
          <w:szCs w:val="22"/>
          <w:lang w:val="it-IT"/>
        </w:rPr>
        <w:t xml:space="preserve">dei biocarburanti, delle vernici, </w:t>
      </w:r>
      <w:r>
        <w:rPr>
          <w:sz w:val="22"/>
          <w:szCs w:val="22"/>
          <w:lang w:val="it-IT"/>
        </w:rPr>
        <w:t xml:space="preserve">della </w:t>
      </w:r>
      <w:r w:rsidR="00EA068A" w:rsidRPr="00EA068A">
        <w:rPr>
          <w:sz w:val="22"/>
          <w:szCs w:val="22"/>
          <w:lang w:val="it-IT"/>
        </w:rPr>
        <w:t xml:space="preserve">cosmetica e </w:t>
      </w:r>
      <w:r>
        <w:rPr>
          <w:sz w:val="22"/>
          <w:szCs w:val="22"/>
          <w:lang w:val="it-IT"/>
        </w:rPr>
        <w:t xml:space="preserve">nell’industria </w:t>
      </w:r>
      <w:r w:rsidR="00EA068A" w:rsidRPr="00EA068A">
        <w:rPr>
          <w:sz w:val="22"/>
          <w:szCs w:val="22"/>
          <w:lang w:val="it-IT"/>
        </w:rPr>
        <w:t>farmaceutica.</w:t>
      </w:r>
    </w:p>
    <w:p w14:paraId="5ED6E30A" w14:textId="77777777" w:rsidR="005F1710" w:rsidRPr="00EA068A" w:rsidRDefault="005F1710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4D0F0EA" w14:textId="5EE27956" w:rsidR="00C42FD4" w:rsidRPr="00EA068A" w:rsidRDefault="00804B32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Bio</w:t>
      </w:r>
      <w:proofErr w:type="spellEnd"/>
      <w:r w:rsidRPr="00EA068A">
        <w:rPr>
          <w:sz w:val="22"/>
          <w:szCs w:val="22"/>
          <w:lang w:val="it-IT"/>
        </w:rPr>
        <w:t xml:space="preserve"> </w:t>
      </w:r>
      <w:proofErr w:type="spellStart"/>
      <w:r w:rsidRPr="00EA068A">
        <w:rPr>
          <w:sz w:val="22"/>
          <w:szCs w:val="22"/>
          <w:lang w:val="it-IT"/>
        </w:rPr>
        <w:t>paint</w:t>
      </w:r>
      <w:proofErr w:type="spellEnd"/>
      <w:r w:rsidRPr="00EA068A">
        <w:rPr>
          <w:sz w:val="22"/>
          <w:szCs w:val="22"/>
          <w:lang w:val="it-IT"/>
        </w:rPr>
        <w:t xml:space="preserve"> </w:t>
      </w:r>
      <w:r w:rsidR="00EA068A" w:rsidRPr="00EA068A">
        <w:rPr>
          <w:sz w:val="22"/>
          <w:szCs w:val="22"/>
          <w:lang w:val="it-IT"/>
        </w:rPr>
        <w:t>si trova sui pannelli degli interruttori delle port</w:t>
      </w:r>
      <w:r w:rsidR="006B5B02">
        <w:rPr>
          <w:sz w:val="22"/>
          <w:szCs w:val="22"/>
          <w:lang w:val="it-IT"/>
        </w:rPr>
        <w:t>i</w:t>
      </w:r>
      <w:r w:rsidR="00EA068A" w:rsidRPr="00EA068A">
        <w:rPr>
          <w:sz w:val="22"/>
          <w:szCs w:val="22"/>
          <w:lang w:val="it-IT"/>
        </w:rPr>
        <w:t>e</w:t>
      </w:r>
      <w:r w:rsidR="006B5B02">
        <w:rPr>
          <w:sz w:val="22"/>
          <w:szCs w:val="22"/>
          <w:lang w:val="it-IT"/>
        </w:rPr>
        <w:t>re</w:t>
      </w:r>
      <w:r w:rsidR="00EA068A" w:rsidRPr="00EA068A">
        <w:rPr>
          <w:sz w:val="22"/>
          <w:szCs w:val="22"/>
          <w:lang w:val="it-IT"/>
        </w:rPr>
        <w:t xml:space="preserve"> della nuova </w:t>
      </w:r>
      <w:proofErr w:type="spellStart"/>
      <w:r w:rsidR="00EA068A" w:rsidRPr="00EA068A">
        <w:rPr>
          <w:sz w:val="22"/>
          <w:szCs w:val="22"/>
          <w:lang w:val="it-IT"/>
        </w:rPr>
        <w:t>Kia</w:t>
      </w:r>
      <w:proofErr w:type="spellEnd"/>
      <w:r w:rsidR="00EA068A" w:rsidRPr="00EA068A">
        <w:rPr>
          <w:sz w:val="22"/>
          <w:szCs w:val="22"/>
          <w:lang w:val="it-IT"/>
        </w:rPr>
        <w:t xml:space="preserve"> EV9, riducendo al minimo l'impatto ambientale senza compromettere la qualità</w:t>
      </w:r>
      <w:r w:rsidR="00EA068A">
        <w:rPr>
          <w:sz w:val="22"/>
          <w:szCs w:val="22"/>
          <w:lang w:val="it-IT"/>
        </w:rPr>
        <w:t>.</w:t>
      </w:r>
    </w:p>
    <w:p w14:paraId="0EB72BA2" w14:textId="77777777" w:rsidR="00C42FD4" w:rsidRPr="00EA068A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5DB9278" w14:textId="19A24F11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8. </w:t>
      </w:r>
      <w:r w:rsidR="00C42FD4" w:rsidRPr="001A24A9">
        <w:rPr>
          <w:b/>
          <w:bCs/>
          <w:sz w:val="22"/>
          <w:szCs w:val="22"/>
          <w:lang w:val="it-IT"/>
        </w:rPr>
        <w:t xml:space="preserve">BTX-free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paint</w:t>
      </w:r>
      <w:proofErr w:type="spellEnd"/>
    </w:p>
    <w:p w14:paraId="2BDBB41F" w14:textId="0D487685" w:rsidR="008E6587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ha affrontato in modo proattivo gli effetti ambientali dannosi associati all'uso della combinazione di benzene, toluene e xilene (BTX) adottando una soluzione sostenibile: vernici senza BTX</w:t>
      </w:r>
      <w:r w:rsidR="006802BE" w:rsidRPr="00EA068A">
        <w:rPr>
          <w:sz w:val="22"/>
          <w:szCs w:val="22"/>
          <w:lang w:val="it-IT"/>
        </w:rPr>
        <w:t>.</w:t>
      </w:r>
    </w:p>
    <w:p w14:paraId="417D2009" w14:textId="77777777" w:rsidR="006802BE" w:rsidRPr="00EA068A" w:rsidRDefault="006802BE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9825C27" w14:textId="1EAFC9E2" w:rsidR="002A106B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>Applicando vernici prive di BTX nei suoi modelli, il brand offre la stessa protezione e finitura di alta qualità che i clienti si aspettano, riducendo al contempo al minimo l'uso di sostanze chimiche inquinanti.</w:t>
      </w:r>
    </w:p>
    <w:p w14:paraId="2D308E50" w14:textId="77777777" w:rsidR="00915747" w:rsidRPr="00EA068A" w:rsidRDefault="00915747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AD05CF1" w14:textId="7A957E89" w:rsidR="00915747" w:rsidRPr="00EA068A" w:rsidRDefault="00EA068A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EA068A">
        <w:rPr>
          <w:sz w:val="22"/>
          <w:szCs w:val="22"/>
          <w:lang w:val="it-IT"/>
        </w:rPr>
        <w:t xml:space="preserve">In linea con il suo impegno per la sostenibilità, la nuova </w:t>
      </w:r>
      <w:proofErr w:type="spellStart"/>
      <w:r w:rsidRPr="00EA068A">
        <w:rPr>
          <w:sz w:val="22"/>
          <w:szCs w:val="22"/>
          <w:lang w:val="it-IT"/>
        </w:rPr>
        <w:t>Kia</w:t>
      </w:r>
      <w:proofErr w:type="spellEnd"/>
      <w:r w:rsidRPr="00EA068A">
        <w:rPr>
          <w:sz w:val="22"/>
          <w:szCs w:val="22"/>
          <w:lang w:val="it-IT"/>
        </w:rPr>
        <w:t xml:space="preserve"> EV9 presenta interni </w:t>
      </w:r>
      <w:r w:rsidR="009261D7">
        <w:rPr>
          <w:sz w:val="22"/>
          <w:szCs w:val="22"/>
          <w:lang w:val="it-IT"/>
        </w:rPr>
        <w:t>realizzati</w:t>
      </w:r>
      <w:r w:rsidR="00B12A16">
        <w:rPr>
          <w:sz w:val="22"/>
          <w:szCs w:val="22"/>
          <w:lang w:val="it-IT"/>
        </w:rPr>
        <w:t xml:space="preserve"> prevalentemente</w:t>
      </w:r>
      <w:r w:rsidRPr="00EA068A">
        <w:rPr>
          <w:sz w:val="22"/>
          <w:szCs w:val="22"/>
          <w:lang w:val="it-IT"/>
        </w:rPr>
        <w:t xml:space="preserve"> con vernici prive di BTX </w:t>
      </w:r>
      <w:r w:rsidR="00B12A16">
        <w:rPr>
          <w:sz w:val="22"/>
          <w:szCs w:val="22"/>
          <w:lang w:val="it-IT"/>
        </w:rPr>
        <w:t xml:space="preserve">e con </w:t>
      </w:r>
      <w:proofErr w:type="spellStart"/>
      <w:r w:rsidR="00B12A16">
        <w:rPr>
          <w:sz w:val="22"/>
          <w:szCs w:val="22"/>
          <w:lang w:val="it-IT"/>
        </w:rPr>
        <w:t>bio</w:t>
      </w:r>
      <w:proofErr w:type="spellEnd"/>
      <w:r w:rsidR="00B12A16">
        <w:rPr>
          <w:sz w:val="22"/>
          <w:szCs w:val="22"/>
          <w:lang w:val="it-IT"/>
        </w:rPr>
        <w:t xml:space="preserve"> </w:t>
      </w:r>
      <w:proofErr w:type="spellStart"/>
      <w:r w:rsidR="00B12A16">
        <w:rPr>
          <w:sz w:val="22"/>
          <w:szCs w:val="22"/>
          <w:lang w:val="it-IT"/>
        </w:rPr>
        <w:t>paint</w:t>
      </w:r>
      <w:proofErr w:type="spellEnd"/>
      <w:r w:rsidR="00B12A16">
        <w:rPr>
          <w:sz w:val="22"/>
          <w:szCs w:val="22"/>
          <w:lang w:val="it-IT"/>
        </w:rPr>
        <w:t xml:space="preserve"> sul</w:t>
      </w:r>
      <w:r w:rsidRPr="00EA068A">
        <w:rPr>
          <w:sz w:val="22"/>
          <w:szCs w:val="22"/>
          <w:lang w:val="it-IT"/>
        </w:rPr>
        <w:t xml:space="preserve"> pannello </w:t>
      </w:r>
      <w:r w:rsidR="006B5B02">
        <w:rPr>
          <w:sz w:val="22"/>
          <w:szCs w:val="22"/>
          <w:lang w:val="it-IT"/>
        </w:rPr>
        <w:t xml:space="preserve">che inquadra </w:t>
      </w:r>
      <w:r w:rsidRPr="00EA068A">
        <w:rPr>
          <w:sz w:val="22"/>
          <w:szCs w:val="22"/>
          <w:lang w:val="it-IT"/>
        </w:rPr>
        <w:t>gli interruttori dei finestrini</w:t>
      </w:r>
      <w:r>
        <w:rPr>
          <w:sz w:val="22"/>
          <w:szCs w:val="22"/>
          <w:lang w:val="it-IT"/>
        </w:rPr>
        <w:t>.</w:t>
      </w:r>
    </w:p>
    <w:p w14:paraId="668A6722" w14:textId="77777777" w:rsidR="00C42FD4" w:rsidRPr="00EA068A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E23B434" w14:textId="02C00D7B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9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Recycled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ET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yarn</w:t>
      </w:r>
      <w:proofErr w:type="spellEnd"/>
    </w:p>
    <w:p w14:paraId="293A18ED" w14:textId="2D8E6DF1" w:rsidR="001D7FF9" w:rsidRPr="00EA068A" w:rsidRDefault="001D7FF9" w:rsidP="00ED1E8E">
      <w:pPr>
        <w:pStyle w:val="Default"/>
        <w:spacing w:line="288" w:lineRule="auto"/>
        <w:rPr>
          <w:sz w:val="22"/>
          <w:szCs w:val="22"/>
          <w:lang w:val="it-IT"/>
        </w:rPr>
      </w:pPr>
      <w:proofErr w:type="spellStart"/>
      <w:r w:rsidRPr="00EA068A">
        <w:rPr>
          <w:sz w:val="22"/>
          <w:szCs w:val="22"/>
          <w:lang w:val="it-IT"/>
        </w:rPr>
        <w:t>Polyethylene</w:t>
      </w:r>
      <w:proofErr w:type="spellEnd"/>
      <w:r w:rsidRPr="00EA068A">
        <w:rPr>
          <w:sz w:val="22"/>
          <w:szCs w:val="22"/>
          <w:lang w:val="it-IT"/>
        </w:rPr>
        <w:t xml:space="preserve"> </w:t>
      </w:r>
      <w:proofErr w:type="spellStart"/>
      <w:r w:rsidRPr="00EA068A">
        <w:rPr>
          <w:sz w:val="22"/>
          <w:szCs w:val="22"/>
          <w:lang w:val="it-IT"/>
        </w:rPr>
        <w:t>terephthalate</w:t>
      </w:r>
      <w:proofErr w:type="spellEnd"/>
      <w:r w:rsidRPr="00EA068A">
        <w:rPr>
          <w:sz w:val="22"/>
          <w:szCs w:val="22"/>
          <w:lang w:val="it-IT"/>
        </w:rPr>
        <w:t xml:space="preserve"> (PET) </w:t>
      </w:r>
      <w:r w:rsidR="00EA068A" w:rsidRPr="00EA068A">
        <w:rPr>
          <w:sz w:val="22"/>
          <w:szCs w:val="22"/>
          <w:lang w:val="it-IT"/>
        </w:rPr>
        <w:t>dimostra ancora una volta la sua versatilità con il filato</w:t>
      </w:r>
      <w:r w:rsidR="009261D7">
        <w:rPr>
          <w:sz w:val="22"/>
          <w:szCs w:val="22"/>
          <w:lang w:val="it-IT"/>
        </w:rPr>
        <w:t>,</w:t>
      </w:r>
      <w:r w:rsidR="00EA068A" w:rsidRPr="00EA068A">
        <w:rPr>
          <w:sz w:val="22"/>
          <w:szCs w:val="22"/>
          <w:lang w:val="it-IT"/>
        </w:rPr>
        <w:t xml:space="preserve"> </w:t>
      </w:r>
      <w:r w:rsidR="009261D7" w:rsidRPr="00EA068A">
        <w:rPr>
          <w:sz w:val="22"/>
          <w:szCs w:val="22"/>
          <w:lang w:val="it-IT"/>
        </w:rPr>
        <w:t>realizzato con bottiglie in PET riciclate al 100%</w:t>
      </w:r>
      <w:r w:rsidR="009261D7">
        <w:rPr>
          <w:sz w:val="22"/>
          <w:szCs w:val="22"/>
          <w:lang w:val="it-IT"/>
        </w:rPr>
        <w:t xml:space="preserve">, </w:t>
      </w:r>
      <w:r w:rsidR="00EA068A" w:rsidRPr="00EA068A">
        <w:rPr>
          <w:sz w:val="22"/>
          <w:szCs w:val="22"/>
          <w:lang w:val="it-IT"/>
        </w:rPr>
        <w:t>utilizzato per alcun</w:t>
      </w:r>
      <w:r w:rsidR="009261D7">
        <w:rPr>
          <w:sz w:val="22"/>
          <w:szCs w:val="22"/>
          <w:lang w:val="it-IT"/>
        </w:rPr>
        <w:t>e componenti</w:t>
      </w:r>
      <w:r w:rsidR="00EA068A" w:rsidRPr="00EA068A">
        <w:rPr>
          <w:sz w:val="22"/>
          <w:szCs w:val="22"/>
          <w:lang w:val="it-IT"/>
        </w:rPr>
        <w:t xml:space="preserve"> dell'abitacolo </w:t>
      </w:r>
      <w:r w:rsidR="009261D7">
        <w:rPr>
          <w:sz w:val="22"/>
          <w:szCs w:val="22"/>
          <w:lang w:val="it-IT"/>
        </w:rPr>
        <w:t>d</w:t>
      </w:r>
      <w:r w:rsidR="00EA068A" w:rsidRPr="00EA068A">
        <w:rPr>
          <w:sz w:val="22"/>
          <w:szCs w:val="22"/>
          <w:lang w:val="it-IT"/>
        </w:rPr>
        <w:t xml:space="preserve">i </w:t>
      </w:r>
      <w:r w:rsidR="009261D7">
        <w:rPr>
          <w:sz w:val="22"/>
          <w:szCs w:val="22"/>
          <w:lang w:val="it-IT"/>
        </w:rPr>
        <w:t xml:space="preserve">vari </w:t>
      </w:r>
      <w:r w:rsidR="00EA068A" w:rsidRPr="00EA068A">
        <w:rPr>
          <w:sz w:val="22"/>
          <w:szCs w:val="22"/>
          <w:lang w:val="it-IT"/>
        </w:rPr>
        <w:t xml:space="preserve">modelli </w:t>
      </w:r>
      <w:proofErr w:type="spellStart"/>
      <w:r w:rsidR="00EA068A" w:rsidRPr="00EA068A">
        <w:rPr>
          <w:sz w:val="22"/>
          <w:szCs w:val="22"/>
          <w:lang w:val="it-IT"/>
        </w:rPr>
        <w:t>Kia</w:t>
      </w:r>
      <w:proofErr w:type="spellEnd"/>
      <w:r w:rsidR="009261D7">
        <w:rPr>
          <w:sz w:val="22"/>
          <w:szCs w:val="22"/>
          <w:lang w:val="it-IT"/>
        </w:rPr>
        <w:t>.</w:t>
      </w:r>
      <w:r w:rsidR="00EA068A" w:rsidRPr="00EA068A">
        <w:rPr>
          <w:sz w:val="22"/>
          <w:szCs w:val="22"/>
          <w:lang w:val="it-IT"/>
        </w:rPr>
        <w:t xml:space="preserve"> </w:t>
      </w:r>
    </w:p>
    <w:p w14:paraId="34DAF6B1" w14:textId="77777777" w:rsidR="001D7FF9" w:rsidRPr="00EA068A" w:rsidRDefault="001D7FF9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4F36BFCA" w14:textId="2A1E8857" w:rsidR="00C42FD4" w:rsidRPr="00596E1E" w:rsidRDefault="009261D7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Complessivamente su EV9, vi sono elementi dell’abitacolo realizzati in PET riciclato per l’equivalente di p</w:t>
      </w:r>
      <w:r w:rsidR="00596E1E" w:rsidRPr="00596E1E">
        <w:rPr>
          <w:sz w:val="22"/>
          <w:szCs w:val="22"/>
          <w:lang w:val="it-IT"/>
        </w:rPr>
        <w:t>iù di 70 bottiglie</w:t>
      </w:r>
      <w:r>
        <w:rPr>
          <w:sz w:val="22"/>
          <w:szCs w:val="22"/>
          <w:lang w:val="it-IT"/>
        </w:rPr>
        <w:t xml:space="preserve"> in PET.</w:t>
      </w:r>
    </w:p>
    <w:p w14:paraId="026879E9" w14:textId="77777777" w:rsidR="00915747" w:rsidRPr="00596E1E" w:rsidRDefault="00915747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2E7EEF0D" w14:textId="4D6FA436" w:rsidR="00596E1E" w:rsidRPr="00596E1E" w:rsidRDefault="00596E1E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596E1E">
        <w:rPr>
          <w:sz w:val="22"/>
          <w:szCs w:val="22"/>
          <w:lang w:val="it-IT"/>
        </w:rPr>
        <w:t>Tra le sue numerose applicazioni, il filato di PET riciclato occupa un posto centrale nelle cuciture dei sedili, aggiungendo un ulteriore livello di sostenibilità al design degli interni d</w:t>
      </w:r>
      <w:r>
        <w:rPr>
          <w:sz w:val="22"/>
          <w:szCs w:val="22"/>
          <w:lang w:val="it-IT"/>
        </w:rPr>
        <w:t xml:space="preserve">i </w:t>
      </w:r>
      <w:r w:rsidRPr="00596E1E">
        <w:rPr>
          <w:sz w:val="22"/>
          <w:szCs w:val="22"/>
          <w:lang w:val="it-IT"/>
        </w:rPr>
        <w:t>EV9.</w:t>
      </w:r>
    </w:p>
    <w:p w14:paraId="5705F6C4" w14:textId="77777777" w:rsidR="00C42FD4" w:rsidRPr="00596E1E" w:rsidRDefault="00C42FD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3A339776" w14:textId="1CD1D40B" w:rsidR="001453DD" w:rsidRPr="001A24A9" w:rsidRDefault="00D87D14" w:rsidP="00ED1E8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  <w:r w:rsidRPr="001A24A9">
        <w:rPr>
          <w:b/>
          <w:bCs/>
          <w:sz w:val="22"/>
          <w:szCs w:val="22"/>
          <w:lang w:val="it-IT"/>
        </w:rPr>
        <w:t xml:space="preserve">10.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Recycled</w:t>
      </w:r>
      <w:proofErr w:type="spellEnd"/>
      <w:r w:rsidR="00C42FD4" w:rsidRPr="001A24A9">
        <w:rPr>
          <w:b/>
          <w:bCs/>
          <w:sz w:val="22"/>
          <w:szCs w:val="22"/>
          <w:lang w:val="it-IT"/>
        </w:rPr>
        <w:t xml:space="preserve"> PET </w:t>
      </w:r>
      <w:proofErr w:type="spellStart"/>
      <w:r w:rsidR="00C42FD4" w:rsidRPr="001A24A9">
        <w:rPr>
          <w:b/>
          <w:bCs/>
          <w:sz w:val="22"/>
          <w:szCs w:val="22"/>
          <w:lang w:val="it-IT"/>
        </w:rPr>
        <w:t>felt</w:t>
      </w:r>
      <w:proofErr w:type="spellEnd"/>
    </w:p>
    <w:p w14:paraId="65E2BEEC" w14:textId="54245145" w:rsidR="00596E1E" w:rsidRPr="00596E1E" w:rsidRDefault="00596E1E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596E1E">
        <w:rPr>
          <w:sz w:val="22"/>
          <w:szCs w:val="22"/>
          <w:lang w:val="it-IT"/>
        </w:rPr>
        <w:t xml:space="preserve">Il feltro realizzato con bottiglie in PET riciclato è allo stesso tempo morbido e resistente, qualità fondamentali se utilizzato in un ambiente </w:t>
      </w:r>
      <w:r w:rsidR="009261D7">
        <w:rPr>
          <w:sz w:val="22"/>
          <w:szCs w:val="22"/>
          <w:lang w:val="it-IT"/>
        </w:rPr>
        <w:t>destinato al</w:t>
      </w:r>
      <w:r w:rsidRPr="00596E1E">
        <w:rPr>
          <w:sz w:val="22"/>
          <w:szCs w:val="22"/>
          <w:lang w:val="it-IT"/>
        </w:rPr>
        <w:t xml:space="preserve"> trasport</w:t>
      </w:r>
      <w:r w:rsidR="009261D7">
        <w:rPr>
          <w:sz w:val="22"/>
          <w:szCs w:val="22"/>
          <w:lang w:val="it-IT"/>
        </w:rPr>
        <w:t>o</w:t>
      </w:r>
      <w:r w:rsidR="006B5B02">
        <w:rPr>
          <w:sz w:val="22"/>
          <w:szCs w:val="22"/>
          <w:lang w:val="it-IT"/>
        </w:rPr>
        <w:t>,</w:t>
      </w:r>
      <w:r w:rsidR="009261D7">
        <w:rPr>
          <w:sz w:val="22"/>
          <w:szCs w:val="22"/>
          <w:lang w:val="it-IT"/>
        </w:rPr>
        <w:t xml:space="preserve"> che sia di persone,</w:t>
      </w:r>
      <w:r w:rsidRPr="00596E1E">
        <w:rPr>
          <w:sz w:val="22"/>
          <w:szCs w:val="22"/>
          <w:lang w:val="it-IT"/>
        </w:rPr>
        <w:t xml:space="preserve"> bagagli </w:t>
      </w:r>
      <w:r w:rsidR="009261D7">
        <w:rPr>
          <w:sz w:val="22"/>
          <w:szCs w:val="22"/>
          <w:lang w:val="it-IT"/>
        </w:rPr>
        <w:t>e/o</w:t>
      </w:r>
      <w:r w:rsidRPr="00596E1E">
        <w:rPr>
          <w:sz w:val="22"/>
          <w:szCs w:val="22"/>
          <w:lang w:val="it-IT"/>
        </w:rPr>
        <w:t xml:space="preserve"> animali domestici.</w:t>
      </w:r>
    </w:p>
    <w:p w14:paraId="1BDCC37C" w14:textId="77777777" w:rsidR="007528A4" w:rsidRPr="00596E1E" w:rsidRDefault="007528A4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7F443D1E" w14:textId="0111B9B7" w:rsidR="007528A4" w:rsidRPr="00596E1E" w:rsidRDefault="007528A4" w:rsidP="00ED1E8E">
      <w:pPr>
        <w:pStyle w:val="Default"/>
        <w:spacing w:line="288" w:lineRule="auto"/>
        <w:rPr>
          <w:sz w:val="22"/>
          <w:szCs w:val="22"/>
          <w:lang w:val="it-IT"/>
        </w:rPr>
      </w:pPr>
      <w:r w:rsidRPr="00596E1E">
        <w:rPr>
          <w:sz w:val="22"/>
          <w:szCs w:val="22"/>
          <w:lang w:val="it-IT"/>
        </w:rPr>
        <w:t xml:space="preserve">PET </w:t>
      </w:r>
      <w:r w:rsidR="006B5B02">
        <w:rPr>
          <w:sz w:val="22"/>
          <w:szCs w:val="22"/>
          <w:lang w:val="it-IT"/>
        </w:rPr>
        <w:t>presenta</w:t>
      </w:r>
      <w:r w:rsidR="00596E1E" w:rsidRPr="00596E1E">
        <w:rPr>
          <w:sz w:val="22"/>
          <w:szCs w:val="22"/>
          <w:lang w:val="it-IT"/>
        </w:rPr>
        <w:t xml:space="preserve"> l'ulteriore vantaggio di offrire un buon assorbimento acustico, riducendo la trasmissione del suono dalla parte posteriore dell'auto al resto dell'abitacolo e contribu</w:t>
      </w:r>
      <w:r w:rsidR="009261D7">
        <w:rPr>
          <w:sz w:val="22"/>
          <w:szCs w:val="22"/>
          <w:lang w:val="it-IT"/>
        </w:rPr>
        <w:t>isce</w:t>
      </w:r>
      <w:r w:rsidR="00596E1E" w:rsidRPr="00596E1E">
        <w:rPr>
          <w:sz w:val="22"/>
          <w:szCs w:val="22"/>
          <w:lang w:val="it-IT"/>
        </w:rPr>
        <w:t xml:space="preserve"> </w:t>
      </w:r>
      <w:r w:rsidR="00542F58">
        <w:rPr>
          <w:sz w:val="22"/>
          <w:szCs w:val="22"/>
          <w:lang w:val="it-IT"/>
        </w:rPr>
        <w:t>a un comfort di viaggio superiore</w:t>
      </w:r>
      <w:r w:rsidR="00596E1E" w:rsidRPr="00596E1E">
        <w:rPr>
          <w:sz w:val="22"/>
          <w:szCs w:val="22"/>
          <w:lang w:val="it-IT"/>
        </w:rPr>
        <w:t>.</w:t>
      </w:r>
    </w:p>
    <w:p w14:paraId="77E99644" w14:textId="77777777" w:rsidR="00915747" w:rsidRPr="00596E1E" w:rsidRDefault="00915747" w:rsidP="00ED1E8E">
      <w:pPr>
        <w:pStyle w:val="Default"/>
        <w:spacing w:line="288" w:lineRule="auto"/>
        <w:rPr>
          <w:sz w:val="22"/>
          <w:szCs w:val="22"/>
          <w:lang w:val="it-IT"/>
        </w:rPr>
      </w:pPr>
    </w:p>
    <w:p w14:paraId="57369DF8" w14:textId="2955F73C" w:rsidR="00915747" w:rsidRPr="00596E1E" w:rsidRDefault="00542F58" w:rsidP="00ED1E8E">
      <w:pPr>
        <w:pStyle w:val="Default"/>
        <w:spacing w:line="288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Parti di </w:t>
      </w:r>
      <w:proofErr w:type="spellStart"/>
      <w:r w:rsidR="00915747" w:rsidRPr="00596E1E">
        <w:rPr>
          <w:sz w:val="22"/>
          <w:szCs w:val="22"/>
          <w:lang w:val="it-IT"/>
        </w:rPr>
        <w:t>Recycled</w:t>
      </w:r>
      <w:proofErr w:type="spellEnd"/>
      <w:r w:rsidR="00915747" w:rsidRPr="00596E1E">
        <w:rPr>
          <w:sz w:val="22"/>
          <w:szCs w:val="22"/>
          <w:lang w:val="it-IT"/>
        </w:rPr>
        <w:t xml:space="preserve"> PET</w:t>
      </w:r>
      <w:r w:rsidR="00596E1E" w:rsidRPr="00596E1E">
        <w:rPr>
          <w:sz w:val="22"/>
          <w:szCs w:val="22"/>
          <w:lang w:val="it-IT"/>
        </w:rPr>
        <w:t xml:space="preserve"> si trova</w:t>
      </w:r>
      <w:r>
        <w:rPr>
          <w:sz w:val="22"/>
          <w:szCs w:val="22"/>
          <w:lang w:val="it-IT"/>
        </w:rPr>
        <w:t>no</w:t>
      </w:r>
      <w:r w:rsidR="00596E1E" w:rsidRPr="00596E1E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>nel fondo del</w:t>
      </w:r>
      <w:r w:rsidR="00596E1E" w:rsidRPr="00596E1E">
        <w:rPr>
          <w:sz w:val="22"/>
          <w:szCs w:val="22"/>
          <w:lang w:val="it-IT"/>
        </w:rPr>
        <w:t xml:space="preserve"> portabagagli della nuova </w:t>
      </w:r>
      <w:proofErr w:type="spellStart"/>
      <w:r w:rsidR="00596E1E" w:rsidRPr="00596E1E">
        <w:rPr>
          <w:sz w:val="22"/>
          <w:szCs w:val="22"/>
          <w:lang w:val="it-IT"/>
        </w:rPr>
        <w:t>Kia</w:t>
      </w:r>
      <w:proofErr w:type="spellEnd"/>
      <w:r w:rsidR="00596E1E" w:rsidRPr="00596E1E">
        <w:rPr>
          <w:sz w:val="22"/>
          <w:szCs w:val="22"/>
          <w:lang w:val="it-IT"/>
        </w:rPr>
        <w:t xml:space="preserve"> E</w:t>
      </w:r>
      <w:r w:rsidR="00596E1E">
        <w:rPr>
          <w:sz w:val="22"/>
          <w:szCs w:val="22"/>
          <w:lang w:val="it-IT"/>
        </w:rPr>
        <w:t>V9.</w:t>
      </w:r>
    </w:p>
    <w:p w14:paraId="65572941" w14:textId="77777777" w:rsidR="00E85B17" w:rsidRPr="00596E1E" w:rsidRDefault="00E85B17" w:rsidP="00D87D14">
      <w:pPr>
        <w:pStyle w:val="Default"/>
        <w:spacing w:line="288" w:lineRule="auto"/>
        <w:jc w:val="both"/>
        <w:rPr>
          <w:sz w:val="22"/>
          <w:szCs w:val="22"/>
          <w:lang w:val="it-IT"/>
        </w:rPr>
      </w:pPr>
    </w:p>
    <w:p w14:paraId="5BD68D9C" w14:textId="77777777" w:rsidR="00644A86" w:rsidRPr="00596E1E" w:rsidRDefault="00644A86" w:rsidP="00D87D14">
      <w:pPr>
        <w:pStyle w:val="Default"/>
        <w:spacing w:line="288" w:lineRule="auto"/>
        <w:jc w:val="both"/>
        <w:rPr>
          <w:sz w:val="22"/>
          <w:szCs w:val="22"/>
          <w:lang w:val="it-IT"/>
        </w:rPr>
      </w:pPr>
    </w:p>
    <w:p w14:paraId="2978084D" w14:textId="1703B227" w:rsidR="00F12D56" w:rsidRPr="001A24A9" w:rsidRDefault="00F12D56" w:rsidP="00596E1E">
      <w:pPr>
        <w:pStyle w:val="Default"/>
        <w:spacing w:line="288" w:lineRule="auto"/>
        <w:rPr>
          <w:b/>
          <w:bCs/>
          <w:sz w:val="22"/>
          <w:szCs w:val="22"/>
          <w:lang w:val="it-IT"/>
        </w:rPr>
      </w:pPr>
    </w:p>
    <w:p w14:paraId="7CE33CE6" w14:textId="77777777" w:rsidR="00644A86" w:rsidRPr="001A24A9" w:rsidRDefault="00644A86" w:rsidP="00F17434">
      <w:pPr>
        <w:pStyle w:val="Default"/>
        <w:spacing w:line="288" w:lineRule="auto"/>
        <w:jc w:val="center"/>
        <w:rPr>
          <w:sz w:val="22"/>
          <w:szCs w:val="22"/>
          <w:lang w:val="it-IT"/>
        </w:rPr>
      </w:pPr>
    </w:p>
    <w:p w14:paraId="34A435F9" w14:textId="77777777" w:rsidR="00644A86" w:rsidRPr="001A24A9" w:rsidRDefault="00644A86" w:rsidP="00F17434">
      <w:pPr>
        <w:pStyle w:val="Default"/>
        <w:spacing w:line="288" w:lineRule="auto"/>
        <w:jc w:val="center"/>
        <w:rPr>
          <w:sz w:val="22"/>
          <w:szCs w:val="22"/>
          <w:lang w:val="it-IT"/>
        </w:rPr>
      </w:pPr>
    </w:p>
    <w:p w14:paraId="1AB75306" w14:textId="77777777" w:rsidR="00F12D56" w:rsidRPr="001A24A9" w:rsidRDefault="00F12D56" w:rsidP="00F12D56">
      <w:pPr>
        <w:pStyle w:val="Normale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bookmarkEnd w:id="2"/>
    <w:p w14:paraId="05F8BE30" w14:textId="15D8876E" w:rsidR="00F12D56" w:rsidRPr="001A24A9" w:rsidRDefault="00F12D56" w:rsidP="00F12D56">
      <w:pPr>
        <w:rPr>
          <w:rFonts w:cs="Arial"/>
          <w:b/>
          <w:lang w:val="it-IT"/>
        </w:rPr>
      </w:pPr>
      <w:proofErr w:type="spellStart"/>
      <w:r w:rsidRPr="001A24A9">
        <w:rPr>
          <w:rFonts w:cs="Arial"/>
          <w:b/>
          <w:lang w:val="it-IT"/>
        </w:rPr>
        <w:t>Kia</w:t>
      </w:r>
      <w:proofErr w:type="spellEnd"/>
      <w:r w:rsidRPr="001A24A9">
        <w:rPr>
          <w:rFonts w:cs="Arial"/>
          <w:b/>
          <w:lang w:val="it-IT"/>
        </w:rPr>
        <w:t xml:space="preserve"> </w:t>
      </w:r>
      <w:r w:rsidRPr="001A24A9">
        <w:rPr>
          <w:rFonts w:cs="Arial"/>
          <w:b/>
          <w:lang w:val="it-IT" w:eastAsia="ko-KR"/>
        </w:rPr>
        <w:t>Corporation</w:t>
      </w:r>
      <w:r w:rsidRPr="001A24A9">
        <w:rPr>
          <w:rFonts w:cs="Arial"/>
          <w:b/>
          <w:lang w:val="it-IT"/>
        </w:rPr>
        <w:t xml:space="preserve"> </w:t>
      </w:r>
    </w:p>
    <w:p w14:paraId="2ED031D2" w14:textId="77777777" w:rsidR="00596E1E" w:rsidRPr="00512E69" w:rsidRDefault="00596E1E" w:rsidP="00596E1E">
      <w:pPr>
        <w:rPr>
          <w:rFonts w:cs="Arial"/>
          <w:bCs/>
          <w:i/>
          <w:iCs/>
          <w:lang w:val="it-IT"/>
        </w:rPr>
      </w:pPr>
      <w:proofErr w:type="spellStart"/>
      <w:r w:rsidRPr="00737AD4"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(www.kia.com) è un provider di soluzioni di mobilità a</w:t>
      </w:r>
      <w:r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è attiva nel settore della mobilità</w:t>
      </w:r>
      <w:r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sta guidando la diffusione</w:t>
      </w:r>
      <w:r w:rsidRPr="005E41E9">
        <w:rPr>
          <w:rFonts w:cs="Arial"/>
          <w:bCs/>
          <w:i/>
          <w:iCs/>
          <w:lang w:val="it-IT"/>
        </w:rPr>
        <w:t xml:space="preserve"> dei veicoli elettrici a batteria e</w:t>
      </w:r>
      <w:r>
        <w:rPr>
          <w:rFonts w:cs="Arial"/>
          <w:bCs/>
          <w:i/>
          <w:iCs/>
          <w:lang w:val="it-IT"/>
        </w:rPr>
        <w:t>d</w:t>
      </w:r>
      <w:r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>
        <w:rPr>
          <w:rFonts w:cs="Arial"/>
          <w:bCs/>
          <w:i/>
          <w:iCs/>
          <w:lang w:val="it-IT"/>
        </w:rPr>
        <w:t>ondo a esplorare e sperimentare le migliori soluzioni</w:t>
      </w:r>
      <w:r w:rsidRPr="005E41E9">
        <w:rPr>
          <w:rFonts w:cs="Arial"/>
          <w:bCs/>
          <w:i/>
          <w:iCs/>
          <w:lang w:val="it-IT"/>
        </w:rPr>
        <w:t xml:space="preserve"> per spostarsi.</w:t>
      </w:r>
      <w:r>
        <w:rPr>
          <w:rFonts w:cs="Arial"/>
          <w:bCs/>
          <w:i/>
          <w:iCs/>
          <w:lang w:val="it-IT"/>
        </w:rPr>
        <w:t xml:space="preserve"> Lo slogan del brand </w:t>
      </w:r>
      <w:r w:rsidRPr="00512E69">
        <w:rPr>
          <w:rFonts w:cs="Arial"/>
          <w:bCs/>
          <w:i/>
          <w:iCs/>
          <w:lang w:val="it-IT"/>
        </w:rPr>
        <w:t>– ‘</w:t>
      </w:r>
      <w:proofErr w:type="spellStart"/>
      <w:r w:rsidRPr="00512E69">
        <w:rPr>
          <w:rFonts w:cs="Arial"/>
          <w:bCs/>
          <w:i/>
          <w:iCs/>
          <w:lang w:val="it-IT"/>
        </w:rPr>
        <w:t>Movement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</w:t>
      </w:r>
      <w:proofErr w:type="spellStart"/>
      <w:r w:rsidRPr="00512E69">
        <w:rPr>
          <w:rFonts w:cs="Arial"/>
          <w:bCs/>
          <w:i/>
          <w:iCs/>
          <w:lang w:val="it-IT"/>
        </w:rPr>
        <w:t>that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</w:t>
      </w:r>
      <w:proofErr w:type="spellStart"/>
      <w:r w:rsidRPr="00512E69">
        <w:rPr>
          <w:rFonts w:cs="Arial"/>
          <w:bCs/>
          <w:i/>
          <w:iCs/>
          <w:lang w:val="it-IT"/>
        </w:rPr>
        <w:t>inspires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’ –riflette l’impegno di </w:t>
      </w:r>
      <w:proofErr w:type="spellStart"/>
      <w:r w:rsidRPr="00512E69">
        <w:rPr>
          <w:rFonts w:cs="Arial"/>
          <w:bCs/>
          <w:i/>
          <w:iCs/>
          <w:lang w:val="it-IT"/>
        </w:rPr>
        <w:t>Kia</w:t>
      </w:r>
      <w:proofErr w:type="spellEnd"/>
      <w:r w:rsidRPr="00512E69">
        <w:rPr>
          <w:rFonts w:cs="Arial"/>
          <w:bCs/>
          <w:i/>
          <w:iCs/>
          <w:lang w:val="it-IT"/>
        </w:rPr>
        <w:t xml:space="preserve"> n</w:t>
      </w:r>
      <w:r>
        <w:rPr>
          <w:rFonts w:cs="Arial"/>
          <w:bCs/>
          <w:i/>
          <w:iCs/>
          <w:lang w:val="it-IT"/>
        </w:rPr>
        <w:t>ell’ispirare i consumatori con i suoi prodotti e servizi.</w:t>
      </w:r>
    </w:p>
    <w:p w14:paraId="04141B3C" w14:textId="77777777" w:rsidR="00596E1E" w:rsidRDefault="00596E1E" w:rsidP="00596E1E">
      <w:pPr>
        <w:rPr>
          <w:rFonts w:cs="Arial"/>
          <w:bCs/>
          <w:i/>
          <w:iCs/>
          <w:lang w:val="it-IT"/>
        </w:rPr>
      </w:pPr>
    </w:p>
    <w:p w14:paraId="12658D63" w14:textId="77777777" w:rsidR="00596E1E" w:rsidRDefault="00596E1E" w:rsidP="00596E1E">
      <w:pPr>
        <w:rPr>
          <w:rStyle w:val="Collegamentoipertestuale"/>
          <w:rFonts w:cs="Arial"/>
          <w:bCs/>
          <w:i/>
          <w:iCs/>
          <w:lang w:val="it-IT"/>
        </w:rPr>
      </w:pPr>
      <w:r w:rsidRPr="00BE495A">
        <w:rPr>
          <w:rFonts w:cs="Arial"/>
          <w:bCs/>
          <w:i/>
          <w:iCs/>
          <w:lang w:val="it-IT"/>
        </w:rPr>
        <w:t xml:space="preserve">Per ulteriori informazioni, visitare il </w:t>
      </w:r>
      <w:proofErr w:type="spellStart"/>
      <w:r w:rsidRPr="00BE495A">
        <w:rPr>
          <w:rFonts w:cs="Arial"/>
          <w:bCs/>
          <w:i/>
          <w:iCs/>
          <w:lang w:val="it-IT"/>
        </w:rPr>
        <w:t>Kia</w:t>
      </w:r>
      <w:proofErr w:type="spellEnd"/>
      <w:r w:rsidRPr="00BE495A">
        <w:rPr>
          <w:rFonts w:cs="Arial"/>
          <w:bCs/>
          <w:i/>
          <w:iCs/>
          <w:lang w:val="it-IT"/>
        </w:rPr>
        <w:t xml:space="preserve"> Global Media Center su </w:t>
      </w:r>
      <w:hyperlink r:id="rId13" w:history="1">
        <w:r w:rsidRPr="00BE495A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5725F07E" w14:textId="77777777" w:rsidR="002A0900" w:rsidRPr="001A24A9" w:rsidRDefault="002A0900" w:rsidP="003F6E2C">
      <w:pPr>
        <w:rPr>
          <w:rStyle w:val="Collegamentoipertestuale"/>
          <w:rFonts w:cs="Arial"/>
          <w:bCs/>
          <w:i/>
          <w:iCs/>
          <w:lang w:val="it-IT"/>
        </w:rPr>
      </w:pPr>
    </w:p>
    <w:p w14:paraId="6587FD72" w14:textId="77777777" w:rsidR="002A0900" w:rsidRPr="001A24A9" w:rsidRDefault="002A0900" w:rsidP="003F6E2C">
      <w:pPr>
        <w:rPr>
          <w:rStyle w:val="Collegamentoipertestuale"/>
          <w:rFonts w:cs="Arial"/>
          <w:bCs/>
          <w:i/>
          <w:iCs/>
          <w:lang w:val="it-IT"/>
        </w:rPr>
      </w:pPr>
    </w:p>
    <w:p w14:paraId="2D12D8EE" w14:textId="77777777" w:rsidR="002A0900" w:rsidRPr="001A24A9" w:rsidRDefault="002A0900" w:rsidP="003F6E2C">
      <w:pPr>
        <w:rPr>
          <w:rFonts w:cs="Arial"/>
          <w:bCs/>
          <w:i/>
          <w:iCs/>
          <w:lang w:val="it-IT"/>
        </w:rPr>
      </w:pPr>
    </w:p>
    <w:sectPr w:rsidR="002A0900" w:rsidRPr="001A24A9" w:rsidSect="009917EC">
      <w:headerReference w:type="default" r:id="rId14"/>
      <w:footerReference w:type="default" r:id="rId15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D6B29" w14:textId="77777777" w:rsidR="00E3617B" w:rsidRDefault="00E3617B" w:rsidP="00777D9D">
      <w:pPr>
        <w:spacing w:line="240" w:lineRule="auto"/>
      </w:pPr>
      <w:r>
        <w:separator/>
      </w:r>
    </w:p>
  </w:endnote>
  <w:endnote w:type="continuationSeparator" w:id="0">
    <w:p w14:paraId="5DAD5DEB" w14:textId="77777777" w:rsidR="00E3617B" w:rsidRDefault="00E3617B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Kia Signature Bold">
    <w:altName w:val="맑은 고딕"/>
    <w:panose1 w:val="00000700000000000000"/>
    <w:charset w:val="80"/>
    <w:family w:val="auto"/>
    <w:pitch w:val="variable"/>
    <w:sig w:usb0="2000028F" w:usb1="0BD72C10" w:usb2="00000012" w:usb3="00000000" w:csb0="002A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F052B" w14:textId="3924EB64" w:rsidR="009917EC" w:rsidRDefault="003E4EA8">
    <w:pPr>
      <w:pStyle w:val="Pidipagina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0" behindDoc="0" locked="0" layoutInCell="1" allowOverlap="1" wp14:anchorId="4B829A4F" wp14:editId="7369B3D5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08AD9" w14:textId="77777777" w:rsidR="00E3617B" w:rsidRDefault="00E3617B" w:rsidP="00777D9D">
      <w:pPr>
        <w:spacing w:line="240" w:lineRule="auto"/>
      </w:pPr>
      <w:r>
        <w:separator/>
      </w:r>
    </w:p>
  </w:footnote>
  <w:footnote w:type="continuationSeparator" w:id="0">
    <w:p w14:paraId="5AF6BBF6" w14:textId="77777777" w:rsidR="00E3617B" w:rsidRDefault="00E3617B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3C0F6" w14:textId="7D43B54B" w:rsidR="009917EC" w:rsidRDefault="003E4EA8">
    <w:pPr>
      <w:pStyle w:val="Intestazion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9DAD74E" wp14:editId="4133DA1F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4657B"/>
    <w:multiLevelType w:val="hybridMultilevel"/>
    <w:tmpl w:val="17047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8E535CB"/>
    <w:multiLevelType w:val="hybridMultilevel"/>
    <w:tmpl w:val="F82EA120"/>
    <w:lvl w:ilvl="0" w:tplc="86481968">
      <w:numFmt w:val="bullet"/>
      <w:lvlText w:val="•"/>
      <w:lvlJc w:val="left"/>
      <w:pPr>
        <w:ind w:left="1080" w:hanging="72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EF55845"/>
    <w:multiLevelType w:val="hybridMultilevel"/>
    <w:tmpl w:val="14BCD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6D3DD3"/>
    <w:multiLevelType w:val="hybridMultilevel"/>
    <w:tmpl w:val="3124C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7092FBC"/>
    <w:multiLevelType w:val="hybridMultilevel"/>
    <w:tmpl w:val="4FC0F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43AED"/>
    <w:multiLevelType w:val="hybridMultilevel"/>
    <w:tmpl w:val="AA04DD26"/>
    <w:lvl w:ilvl="0" w:tplc="75F833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CD70ED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BC70A8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8A5EBE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1B305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9AE265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1FEC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DEB8F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C74EA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8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9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2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79979619">
    <w:abstractNumId w:val="19"/>
  </w:num>
  <w:num w:numId="2" w16cid:durableId="1625653180">
    <w:abstractNumId w:val="2"/>
  </w:num>
  <w:num w:numId="3" w16cid:durableId="883834426">
    <w:abstractNumId w:val="9"/>
  </w:num>
  <w:num w:numId="4" w16cid:durableId="23362181">
    <w:abstractNumId w:val="10"/>
  </w:num>
  <w:num w:numId="5" w16cid:durableId="2004314073">
    <w:abstractNumId w:val="5"/>
  </w:num>
  <w:num w:numId="6" w16cid:durableId="1375274615">
    <w:abstractNumId w:val="21"/>
  </w:num>
  <w:num w:numId="7" w16cid:durableId="60717194">
    <w:abstractNumId w:val="18"/>
  </w:num>
  <w:num w:numId="8" w16cid:durableId="550534714">
    <w:abstractNumId w:val="11"/>
  </w:num>
  <w:num w:numId="9" w16cid:durableId="646319924">
    <w:abstractNumId w:val="8"/>
  </w:num>
  <w:num w:numId="10" w16cid:durableId="838542397">
    <w:abstractNumId w:val="7"/>
  </w:num>
  <w:num w:numId="11" w16cid:durableId="2030056944">
    <w:abstractNumId w:val="22"/>
  </w:num>
  <w:num w:numId="12" w16cid:durableId="1201431755">
    <w:abstractNumId w:val="3"/>
  </w:num>
  <w:num w:numId="13" w16cid:durableId="1225407982">
    <w:abstractNumId w:val="20"/>
  </w:num>
  <w:num w:numId="14" w16cid:durableId="86535583">
    <w:abstractNumId w:val="12"/>
  </w:num>
  <w:num w:numId="15" w16cid:durableId="586499327">
    <w:abstractNumId w:val="15"/>
  </w:num>
  <w:num w:numId="16" w16cid:durableId="1512917489">
    <w:abstractNumId w:val="23"/>
  </w:num>
  <w:num w:numId="17" w16cid:durableId="213125239">
    <w:abstractNumId w:val="14"/>
  </w:num>
  <w:num w:numId="18" w16cid:durableId="1161777962">
    <w:abstractNumId w:val="1"/>
  </w:num>
  <w:num w:numId="19" w16cid:durableId="1571842894">
    <w:abstractNumId w:val="17"/>
  </w:num>
  <w:num w:numId="20" w16cid:durableId="217206916">
    <w:abstractNumId w:val="13"/>
  </w:num>
  <w:num w:numId="21" w16cid:durableId="230391098">
    <w:abstractNumId w:val="16"/>
  </w:num>
  <w:num w:numId="22" w16cid:durableId="918636112">
    <w:abstractNumId w:val="6"/>
  </w:num>
  <w:num w:numId="23" w16cid:durableId="680935934">
    <w:abstractNumId w:val="4"/>
  </w:num>
  <w:num w:numId="24" w16cid:durableId="1872716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gUA9Vm/OiwAAAA="/>
  </w:docVars>
  <w:rsids>
    <w:rsidRoot w:val="004A422B"/>
    <w:rsid w:val="0000092D"/>
    <w:rsid w:val="0000100F"/>
    <w:rsid w:val="00002243"/>
    <w:rsid w:val="000039CD"/>
    <w:rsid w:val="000044C1"/>
    <w:rsid w:val="00005102"/>
    <w:rsid w:val="00007167"/>
    <w:rsid w:val="00010216"/>
    <w:rsid w:val="00010D7C"/>
    <w:rsid w:val="000110CD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5821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143B"/>
    <w:rsid w:val="00052270"/>
    <w:rsid w:val="0005345E"/>
    <w:rsid w:val="00053A93"/>
    <w:rsid w:val="00053A9D"/>
    <w:rsid w:val="00054C94"/>
    <w:rsid w:val="00055845"/>
    <w:rsid w:val="00055C68"/>
    <w:rsid w:val="0005648D"/>
    <w:rsid w:val="00060BBC"/>
    <w:rsid w:val="000618BA"/>
    <w:rsid w:val="0006227A"/>
    <w:rsid w:val="000644EB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2BA9"/>
    <w:rsid w:val="0009331B"/>
    <w:rsid w:val="00093AFD"/>
    <w:rsid w:val="0009574B"/>
    <w:rsid w:val="00095DF5"/>
    <w:rsid w:val="000974BE"/>
    <w:rsid w:val="00097AB6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3825"/>
    <w:rsid w:val="000B4930"/>
    <w:rsid w:val="000B5DA5"/>
    <w:rsid w:val="000B6AA1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FAB"/>
    <w:rsid w:val="000E09D2"/>
    <w:rsid w:val="000E3575"/>
    <w:rsid w:val="000E369A"/>
    <w:rsid w:val="000E3BDC"/>
    <w:rsid w:val="000E48E3"/>
    <w:rsid w:val="000E59CF"/>
    <w:rsid w:val="000E68FA"/>
    <w:rsid w:val="000E7010"/>
    <w:rsid w:val="000E712C"/>
    <w:rsid w:val="000E7B7B"/>
    <w:rsid w:val="000F1740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2766"/>
    <w:rsid w:val="0011388F"/>
    <w:rsid w:val="001172E4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54"/>
    <w:rsid w:val="00131396"/>
    <w:rsid w:val="00132ABD"/>
    <w:rsid w:val="00134244"/>
    <w:rsid w:val="00134348"/>
    <w:rsid w:val="00134985"/>
    <w:rsid w:val="00137052"/>
    <w:rsid w:val="0013709F"/>
    <w:rsid w:val="00137123"/>
    <w:rsid w:val="001410F2"/>
    <w:rsid w:val="001427E8"/>
    <w:rsid w:val="00142854"/>
    <w:rsid w:val="00142BAF"/>
    <w:rsid w:val="00142C5C"/>
    <w:rsid w:val="001447BF"/>
    <w:rsid w:val="00144FFF"/>
    <w:rsid w:val="00145385"/>
    <w:rsid w:val="001453DD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7D6E"/>
    <w:rsid w:val="00160DE9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C78"/>
    <w:rsid w:val="00174459"/>
    <w:rsid w:val="001745A9"/>
    <w:rsid w:val="00176104"/>
    <w:rsid w:val="0017786F"/>
    <w:rsid w:val="00184474"/>
    <w:rsid w:val="00186187"/>
    <w:rsid w:val="00186F8D"/>
    <w:rsid w:val="00187280"/>
    <w:rsid w:val="00187350"/>
    <w:rsid w:val="001902FB"/>
    <w:rsid w:val="00192390"/>
    <w:rsid w:val="001934B9"/>
    <w:rsid w:val="00195652"/>
    <w:rsid w:val="00196101"/>
    <w:rsid w:val="00196641"/>
    <w:rsid w:val="00196F21"/>
    <w:rsid w:val="001979C5"/>
    <w:rsid w:val="00197F56"/>
    <w:rsid w:val="001A09FE"/>
    <w:rsid w:val="001A24A9"/>
    <w:rsid w:val="001A500E"/>
    <w:rsid w:val="001A6003"/>
    <w:rsid w:val="001A629F"/>
    <w:rsid w:val="001A6BD1"/>
    <w:rsid w:val="001B020C"/>
    <w:rsid w:val="001B0BC5"/>
    <w:rsid w:val="001B2BAB"/>
    <w:rsid w:val="001B364A"/>
    <w:rsid w:val="001B37B4"/>
    <w:rsid w:val="001B7828"/>
    <w:rsid w:val="001C0778"/>
    <w:rsid w:val="001C2E7A"/>
    <w:rsid w:val="001C3D7A"/>
    <w:rsid w:val="001C42A3"/>
    <w:rsid w:val="001C5F3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D7FF9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29BD"/>
    <w:rsid w:val="001F41C1"/>
    <w:rsid w:val="001F6369"/>
    <w:rsid w:val="001F6742"/>
    <w:rsid w:val="00202005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397F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750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116"/>
    <w:rsid w:val="0026048B"/>
    <w:rsid w:val="00260D63"/>
    <w:rsid w:val="00260F10"/>
    <w:rsid w:val="00263B08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265"/>
    <w:rsid w:val="00281176"/>
    <w:rsid w:val="002815DF"/>
    <w:rsid w:val="0028167F"/>
    <w:rsid w:val="0028293E"/>
    <w:rsid w:val="00284DA2"/>
    <w:rsid w:val="00286168"/>
    <w:rsid w:val="00287CA7"/>
    <w:rsid w:val="00291223"/>
    <w:rsid w:val="00292943"/>
    <w:rsid w:val="00293123"/>
    <w:rsid w:val="00294C75"/>
    <w:rsid w:val="00296474"/>
    <w:rsid w:val="00296E7E"/>
    <w:rsid w:val="002A0900"/>
    <w:rsid w:val="002A106B"/>
    <w:rsid w:val="002A4F04"/>
    <w:rsid w:val="002A54FD"/>
    <w:rsid w:val="002A560C"/>
    <w:rsid w:val="002A6375"/>
    <w:rsid w:val="002A6442"/>
    <w:rsid w:val="002A746F"/>
    <w:rsid w:val="002B2D45"/>
    <w:rsid w:val="002B371C"/>
    <w:rsid w:val="002B508A"/>
    <w:rsid w:val="002B5773"/>
    <w:rsid w:val="002B5F00"/>
    <w:rsid w:val="002B6148"/>
    <w:rsid w:val="002C1AB1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ADC"/>
    <w:rsid w:val="002F4D61"/>
    <w:rsid w:val="002F5509"/>
    <w:rsid w:val="002F5AE6"/>
    <w:rsid w:val="002F6C05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17A57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5A7"/>
    <w:rsid w:val="00334751"/>
    <w:rsid w:val="00335F2E"/>
    <w:rsid w:val="0033615E"/>
    <w:rsid w:val="00337DA6"/>
    <w:rsid w:val="00342B9A"/>
    <w:rsid w:val="0034393F"/>
    <w:rsid w:val="00346ADB"/>
    <w:rsid w:val="0035138B"/>
    <w:rsid w:val="00353286"/>
    <w:rsid w:val="003536C3"/>
    <w:rsid w:val="00354CC5"/>
    <w:rsid w:val="003556F6"/>
    <w:rsid w:val="00356F77"/>
    <w:rsid w:val="0035709D"/>
    <w:rsid w:val="00357D99"/>
    <w:rsid w:val="003609FA"/>
    <w:rsid w:val="00360B80"/>
    <w:rsid w:val="00364039"/>
    <w:rsid w:val="0036409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3066"/>
    <w:rsid w:val="003855AF"/>
    <w:rsid w:val="00385AEE"/>
    <w:rsid w:val="00386890"/>
    <w:rsid w:val="00386CF6"/>
    <w:rsid w:val="003953A7"/>
    <w:rsid w:val="00395462"/>
    <w:rsid w:val="00396E0C"/>
    <w:rsid w:val="003972A5"/>
    <w:rsid w:val="00397B9F"/>
    <w:rsid w:val="003A10B2"/>
    <w:rsid w:val="003A38E2"/>
    <w:rsid w:val="003A50BC"/>
    <w:rsid w:val="003B0ADB"/>
    <w:rsid w:val="003B4F1D"/>
    <w:rsid w:val="003B5765"/>
    <w:rsid w:val="003B6771"/>
    <w:rsid w:val="003C19CE"/>
    <w:rsid w:val="003C2109"/>
    <w:rsid w:val="003C2194"/>
    <w:rsid w:val="003C21F9"/>
    <w:rsid w:val="003C2F70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4EA8"/>
    <w:rsid w:val="003E573E"/>
    <w:rsid w:val="003E5B6B"/>
    <w:rsid w:val="003E67D6"/>
    <w:rsid w:val="003F04AF"/>
    <w:rsid w:val="003F22B5"/>
    <w:rsid w:val="003F23D6"/>
    <w:rsid w:val="003F2B75"/>
    <w:rsid w:val="003F2F0C"/>
    <w:rsid w:val="003F56C0"/>
    <w:rsid w:val="003F64AE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208B2"/>
    <w:rsid w:val="00420A5D"/>
    <w:rsid w:val="00420B97"/>
    <w:rsid w:val="0042171D"/>
    <w:rsid w:val="00422AB7"/>
    <w:rsid w:val="004230A4"/>
    <w:rsid w:val="00423217"/>
    <w:rsid w:val="004234AD"/>
    <w:rsid w:val="004234F1"/>
    <w:rsid w:val="00425C90"/>
    <w:rsid w:val="0042621B"/>
    <w:rsid w:val="004266E3"/>
    <w:rsid w:val="00427B09"/>
    <w:rsid w:val="00427B94"/>
    <w:rsid w:val="004304BD"/>
    <w:rsid w:val="00432DE6"/>
    <w:rsid w:val="00436E06"/>
    <w:rsid w:val="004371CE"/>
    <w:rsid w:val="00443B9E"/>
    <w:rsid w:val="00445FF2"/>
    <w:rsid w:val="0044783B"/>
    <w:rsid w:val="0044786A"/>
    <w:rsid w:val="004527EC"/>
    <w:rsid w:val="004573D3"/>
    <w:rsid w:val="00460828"/>
    <w:rsid w:val="00461E69"/>
    <w:rsid w:val="00463226"/>
    <w:rsid w:val="00465EC6"/>
    <w:rsid w:val="00470500"/>
    <w:rsid w:val="0047101C"/>
    <w:rsid w:val="0047120C"/>
    <w:rsid w:val="00471A35"/>
    <w:rsid w:val="004728C7"/>
    <w:rsid w:val="004728E9"/>
    <w:rsid w:val="0047378F"/>
    <w:rsid w:val="00476283"/>
    <w:rsid w:val="0047632D"/>
    <w:rsid w:val="00480F41"/>
    <w:rsid w:val="00481667"/>
    <w:rsid w:val="004818C6"/>
    <w:rsid w:val="00481A30"/>
    <w:rsid w:val="00482414"/>
    <w:rsid w:val="00483024"/>
    <w:rsid w:val="00484F11"/>
    <w:rsid w:val="00487104"/>
    <w:rsid w:val="004965B4"/>
    <w:rsid w:val="00496F72"/>
    <w:rsid w:val="00497861"/>
    <w:rsid w:val="00497DE2"/>
    <w:rsid w:val="004A03A5"/>
    <w:rsid w:val="004A0B23"/>
    <w:rsid w:val="004A1B27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0CF"/>
    <w:rsid w:val="004D325B"/>
    <w:rsid w:val="004D33C4"/>
    <w:rsid w:val="004D383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181A"/>
    <w:rsid w:val="005027AB"/>
    <w:rsid w:val="00502AC9"/>
    <w:rsid w:val="00503155"/>
    <w:rsid w:val="005036F3"/>
    <w:rsid w:val="00503B05"/>
    <w:rsid w:val="00504F95"/>
    <w:rsid w:val="00506259"/>
    <w:rsid w:val="00507329"/>
    <w:rsid w:val="00507BFC"/>
    <w:rsid w:val="005109A8"/>
    <w:rsid w:val="0051134A"/>
    <w:rsid w:val="00511B00"/>
    <w:rsid w:val="00512240"/>
    <w:rsid w:val="00513639"/>
    <w:rsid w:val="0051443C"/>
    <w:rsid w:val="00516DB5"/>
    <w:rsid w:val="0051725F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315B"/>
    <w:rsid w:val="0053441B"/>
    <w:rsid w:val="00534E17"/>
    <w:rsid w:val="00535F4A"/>
    <w:rsid w:val="0053650B"/>
    <w:rsid w:val="005375B1"/>
    <w:rsid w:val="00537856"/>
    <w:rsid w:val="00540424"/>
    <w:rsid w:val="00540B38"/>
    <w:rsid w:val="00540D87"/>
    <w:rsid w:val="00540E1B"/>
    <w:rsid w:val="00541D56"/>
    <w:rsid w:val="005421DB"/>
    <w:rsid w:val="00542F58"/>
    <w:rsid w:val="00543003"/>
    <w:rsid w:val="005438CD"/>
    <w:rsid w:val="0054529D"/>
    <w:rsid w:val="00545691"/>
    <w:rsid w:val="005456DD"/>
    <w:rsid w:val="00547DEC"/>
    <w:rsid w:val="00551B14"/>
    <w:rsid w:val="005532FF"/>
    <w:rsid w:val="0055339D"/>
    <w:rsid w:val="005553D1"/>
    <w:rsid w:val="005579A0"/>
    <w:rsid w:val="00557E87"/>
    <w:rsid w:val="0056255A"/>
    <w:rsid w:val="005626F4"/>
    <w:rsid w:val="0056416E"/>
    <w:rsid w:val="0056446A"/>
    <w:rsid w:val="00564901"/>
    <w:rsid w:val="00564BAA"/>
    <w:rsid w:val="005664E0"/>
    <w:rsid w:val="00570588"/>
    <w:rsid w:val="00570713"/>
    <w:rsid w:val="00572EE0"/>
    <w:rsid w:val="00574262"/>
    <w:rsid w:val="005752BB"/>
    <w:rsid w:val="005755A6"/>
    <w:rsid w:val="00575635"/>
    <w:rsid w:val="00577F03"/>
    <w:rsid w:val="00580A0E"/>
    <w:rsid w:val="0058396A"/>
    <w:rsid w:val="005849BA"/>
    <w:rsid w:val="00584B88"/>
    <w:rsid w:val="00587322"/>
    <w:rsid w:val="00590CAB"/>
    <w:rsid w:val="00591892"/>
    <w:rsid w:val="0059466E"/>
    <w:rsid w:val="00594C72"/>
    <w:rsid w:val="0059695D"/>
    <w:rsid w:val="00596E1E"/>
    <w:rsid w:val="0059724C"/>
    <w:rsid w:val="0059768D"/>
    <w:rsid w:val="005A3392"/>
    <w:rsid w:val="005A4A5E"/>
    <w:rsid w:val="005A6A03"/>
    <w:rsid w:val="005B080F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A28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710"/>
    <w:rsid w:val="005F1D6A"/>
    <w:rsid w:val="005F236C"/>
    <w:rsid w:val="005F2832"/>
    <w:rsid w:val="005F3538"/>
    <w:rsid w:val="005F398C"/>
    <w:rsid w:val="005F420F"/>
    <w:rsid w:val="005F468F"/>
    <w:rsid w:val="005F5C0E"/>
    <w:rsid w:val="005F729E"/>
    <w:rsid w:val="005F7A6E"/>
    <w:rsid w:val="00600103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63D6"/>
    <w:rsid w:val="00627FD9"/>
    <w:rsid w:val="0063011E"/>
    <w:rsid w:val="006301F5"/>
    <w:rsid w:val="00632A00"/>
    <w:rsid w:val="006346CB"/>
    <w:rsid w:val="006369C8"/>
    <w:rsid w:val="00636A24"/>
    <w:rsid w:val="006373F7"/>
    <w:rsid w:val="0064053B"/>
    <w:rsid w:val="006405FE"/>
    <w:rsid w:val="00643D34"/>
    <w:rsid w:val="00643DE5"/>
    <w:rsid w:val="00644A86"/>
    <w:rsid w:val="00646F26"/>
    <w:rsid w:val="006502DF"/>
    <w:rsid w:val="006513D5"/>
    <w:rsid w:val="00651A90"/>
    <w:rsid w:val="006530FF"/>
    <w:rsid w:val="00653FE5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66F5F"/>
    <w:rsid w:val="006701C5"/>
    <w:rsid w:val="00670F02"/>
    <w:rsid w:val="0067170D"/>
    <w:rsid w:val="00673AC5"/>
    <w:rsid w:val="006747A6"/>
    <w:rsid w:val="0067719B"/>
    <w:rsid w:val="00677481"/>
    <w:rsid w:val="006802BE"/>
    <w:rsid w:val="006849DF"/>
    <w:rsid w:val="006858BC"/>
    <w:rsid w:val="00685969"/>
    <w:rsid w:val="0068641D"/>
    <w:rsid w:val="006867C2"/>
    <w:rsid w:val="006867D0"/>
    <w:rsid w:val="00690E41"/>
    <w:rsid w:val="00691ECD"/>
    <w:rsid w:val="00691F54"/>
    <w:rsid w:val="00692434"/>
    <w:rsid w:val="00692952"/>
    <w:rsid w:val="006930D8"/>
    <w:rsid w:val="00693D62"/>
    <w:rsid w:val="00696F04"/>
    <w:rsid w:val="0069755D"/>
    <w:rsid w:val="00697EFA"/>
    <w:rsid w:val="006A13A3"/>
    <w:rsid w:val="006A15DD"/>
    <w:rsid w:val="006A18F9"/>
    <w:rsid w:val="006A28CF"/>
    <w:rsid w:val="006A6B3B"/>
    <w:rsid w:val="006A6D18"/>
    <w:rsid w:val="006B14B2"/>
    <w:rsid w:val="006B1FE3"/>
    <w:rsid w:val="006B320C"/>
    <w:rsid w:val="006B3D94"/>
    <w:rsid w:val="006B5914"/>
    <w:rsid w:val="006B5B02"/>
    <w:rsid w:val="006B7B95"/>
    <w:rsid w:val="006C1AD0"/>
    <w:rsid w:val="006C1D3A"/>
    <w:rsid w:val="006C1F99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42"/>
    <w:rsid w:val="006E1826"/>
    <w:rsid w:val="006E29FA"/>
    <w:rsid w:val="006E3A9F"/>
    <w:rsid w:val="006E4150"/>
    <w:rsid w:val="006E46BA"/>
    <w:rsid w:val="006E4A8F"/>
    <w:rsid w:val="006F0678"/>
    <w:rsid w:val="006F285E"/>
    <w:rsid w:val="006F316F"/>
    <w:rsid w:val="006F350C"/>
    <w:rsid w:val="006F3A7B"/>
    <w:rsid w:val="006F4145"/>
    <w:rsid w:val="006F53BB"/>
    <w:rsid w:val="006F7CA8"/>
    <w:rsid w:val="00702190"/>
    <w:rsid w:val="00705257"/>
    <w:rsid w:val="00707753"/>
    <w:rsid w:val="00710121"/>
    <w:rsid w:val="0071036A"/>
    <w:rsid w:val="0071140B"/>
    <w:rsid w:val="007114F0"/>
    <w:rsid w:val="0071212B"/>
    <w:rsid w:val="00712989"/>
    <w:rsid w:val="0071316F"/>
    <w:rsid w:val="0071363F"/>
    <w:rsid w:val="007142E7"/>
    <w:rsid w:val="0072009D"/>
    <w:rsid w:val="007210EE"/>
    <w:rsid w:val="0072387C"/>
    <w:rsid w:val="00723970"/>
    <w:rsid w:val="007243C4"/>
    <w:rsid w:val="007269CB"/>
    <w:rsid w:val="007269F8"/>
    <w:rsid w:val="00726EC2"/>
    <w:rsid w:val="00731214"/>
    <w:rsid w:val="0074144D"/>
    <w:rsid w:val="00741E65"/>
    <w:rsid w:val="00746831"/>
    <w:rsid w:val="00746AA3"/>
    <w:rsid w:val="00747F07"/>
    <w:rsid w:val="00751471"/>
    <w:rsid w:val="00752782"/>
    <w:rsid w:val="007528A4"/>
    <w:rsid w:val="007547F6"/>
    <w:rsid w:val="00754C25"/>
    <w:rsid w:val="00755FA1"/>
    <w:rsid w:val="007614F1"/>
    <w:rsid w:val="00762373"/>
    <w:rsid w:val="00764DE7"/>
    <w:rsid w:val="00765631"/>
    <w:rsid w:val="007716F5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D69"/>
    <w:rsid w:val="007952F8"/>
    <w:rsid w:val="0079667F"/>
    <w:rsid w:val="00796D51"/>
    <w:rsid w:val="007A3974"/>
    <w:rsid w:val="007A4251"/>
    <w:rsid w:val="007A5E1F"/>
    <w:rsid w:val="007A60CA"/>
    <w:rsid w:val="007A6AEB"/>
    <w:rsid w:val="007B225E"/>
    <w:rsid w:val="007B3570"/>
    <w:rsid w:val="007B4564"/>
    <w:rsid w:val="007B4D20"/>
    <w:rsid w:val="007B78CC"/>
    <w:rsid w:val="007C041B"/>
    <w:rsid w:val="007C0424"/>
    <w:rsid w:val="007C0C1D"/>
    <w:rsid w:val="007C0C29"/>
    <w:rsid w:val="007C12E1"/>
    <w:rsid w:val="007C1CCE"/>
    <w:rsid w:val="007C5731"/>
    <w:rsid w:val="007C673E"/>
    <w:rsid w:val="007C6B3A"/>
    <w:rsid w:val="007C78A6"/>
    <w:rsid w:val="007D02BA"/>
    <w:rsid w:val="007D0D03"/>
    <w:rsid w:val="007D179D"/>
    <w:rsid w:val="007D354F"/>
    <w:rsid w:val="007D37E3"/>
    <w:rsid w:val="007D4A3D"/>
    <w:rsid w:val="007D6501"/>
    <w:rsid w:val="007D74D8"/>
    <w:rsid w:val="007E17A6"/>
    <w:rsid w:val="007E1EAB"/>
    <w:rsid w:val="007E407F"/>
    <w:rsid w:val="007E4254"/>
    <w:rsid w:val="007E4942"/>
    <w:rsid w:val="007E5437"/>
    <w:rsid w:val="007E5B71"/>
    <w:rsid w:val="007E6293"/>
    <w:rsid w:val="007E682B"/>
    <w:rsid w:val="007F2344"/>
    <w:rsid w:val="007F2F32"/>
    <w:rsid w:val="007F377E"/>
    <w:rsid w:val="007F37E4"/>
    <w:rsid w:val="007F3A5D"/>
    <w:rsid w:val="007F5C3C"/>
    <w:rsid w:val="007F71BD"/>
    <w:rsid w:val="0080338F"/>
    <w:rsid w:val="00804B32"/>
    <w:rsid w:val="008058F2"/>
    <w:rsid w:val="00805A65"/>
    <w:rsid w:val="00805CD2"/>
    <w:rsid w:val="00806084"/>
    <w:rsid w:val="0080624D"/>
    <w:rsid w:val="00807DFA"/>
    <w:rsid w:val="00807FE9"/>
    <w:rsid w:val="0081069E"/>
    <w:rsid w:val="008109C5"/>
    <w:rsid w:val="00813F59"/>
    <w:rsid w:val="0081485B"/>
    <w:rsid w:val="00817C34"/>
    <w:rsid w:val="00817ED1"/>
    <w:rsid w:val="008200C6"/>
    <w:rsid w:val="008203D0"/>
    <w:rsid w:val="00821435"/>
    <w:rsid w:val="008232BB"/>
    <w:rsid w:val="00825CD6"/>
    <w:rsid w:val="00825D6A"/>
    <w:rsid w:val="00826814"/>
    <w:rsid w:val="0082694F"/>
    <w:rsid w:val="008278D0"/>
    <w:rsid w:val="008307E6"/>
    <w:rsid w:val="00836E18"/>
    <w:rsid w:val="00836FDD"/>
    <w:rsid w:val="00837D22"/>
    <w:rsid w:val="0084031B"/>
    <w:rsid w:val="00842438"/>
    <w:rsid w:val="00842B57"/>
    <w:rsid w:val="00843CA1"/>
    <w:rsid w:val="008445E5"/>
    <w:rsid w:val="00845496"/>
    <w:rsid w:val="0084627E"/>
    <w:rsid w:val="00850824"/>
    <w:rsid w:val="00853FDE"/>
    <w:rsid w:val="00855F1C"/>
    <w:rsid w:val="0086027E"/>
    <w:rsid w:val="0086121D"/>
    <w:rsid w:val="00861AE4"/>
    <w:rsid w:val="008622A3"/>
    <w:rsid w:val="00862682"/>
    <w:rsid w:val="00863DA6"/>
    <w:rsid w:val="00870621"/>
    <w:rsid w:val="00870787"/>
    <w:rsid w:val="00870DD6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25ED"/>
    <w:rsid w:val="00882896"/>
    <w:rsid w:val="00884DD5"/>
    <w:rsid w:val="008859F7"/>
    <w:rsid w:val="00890DF6"/>
    <w:rsid w:val="00894695"/>
    <w:rsid w:val="00894833"/>
    <w:rsid w:val="00894ECC"/>
    <w:rsid w:val="00895554"/>
    <w:rsid w:val="0089686B"/>
    <w:rsid w:val="008A08CB"/>
    <w:rsid w:val="008A1E75"/>
    <w:rsid w:val="008A2625"/>
    <w:rsid w:val="008A38AD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6C7"/>
    <w:rsid w:val="008B3ACC"/>
    <w:rsid w:val="008B4182"/>
    <w:rsid w:val="008B4433"/>
    <w:rsid w:val="008B5A93"/>
    <w:rsid w:val="008B6009"/>
    <w:rsid w:val="008B6668"/>
    <w:rsid w:val="008B6FAC"/>
    <w:rsid w:val="008B7F5B"/>
    <w:rsid w:val="008C6245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311E"/>
    <w:rsid w:val="008E3837"/>
    <w:rsid w:val="008E52CA"/>
    <w:rsid w:val="008E6587"/>
    <w:rsid w:val="008E7FEB"/>
    <w:rsid w:val="008F011E"/>
    <w:rsid w:val="008F03C9"/>
    <w:rsid w:val="008F203A"/>
    <w:rsid w:val="008F2E5B"/>
    <w:rsid w:val="008F39DF"/>
    <w:rsid w:val="008F40A9"/>
    <w:rsid w:val="008F4358"/>
    <w:rsid w:val="008F5A00"/>
    <w:rsid w:val="008F5D51"/>
    <w:rsid w:val="008F5E83"/>
    <w:rsid w:val="008F6137"/>
    <w:rsid w:val="008F63BE"/>
    <w:rsid w:val="009003C6"/>
    <w:rsid w:val="00901BE9"/>
    <w:rsid w:val="009022A6"/>
    <w:rsid w:val="00903BCC"/>
    <w:rsid w:val="00904A92"/>
    <w:rsid w:val="00907053"/>
    <w:rsid w:val="00912AEC"/>
    <w:rsid w:val="009130A2"/>
    <w:rsid w:val="00915747"/>
    <w:rsid w:val="009176C3"/>
    <w:rsid w:val="0092325F"/>
    <w:rsid w:val="00924FC7"/>
    <w:rsid w:val="0092573B"/>
    <w:rsid w:val="009261D7"/>
    <w:rsid w:val="00926E11"/>
    <w:rsid w:val="00927BAA"/>
    <w:rsid w:val="00931748"/>
    <w:rsid w:val="00933D44"/>
    <w:rsid w:val="00934B7F"/>
    <w:rsid w:val="00935360"/>
    <w:rsid w:val="00935CB3"/>
    <w:rsid w:val="00936C3E"/>
    <w:rsid w:val="00937753"/>
    <w:rsid w:val="00937768"/>
    <w:rsid w:val="009425E3"/>
    <w:rsid w:val="00946105"/>
    <w:rsid w:val="00950C0D"/>
    <w:rsid w:val="00951F1D"/>
    <w:rsid w:val="00952690"/>
    <w:rsid w:val="00954C37"/>
    <w:rsid w:val="00955129"/>
    <w:rsid w:val="00956C09"/>
    <w:rsid w:val="00956F63"/>
    <w:rsid w:val="009577E9"/>
    <w:rsid w:val="009607F9"/>
    <w:rsid w:val="00961E10"/>
    <w:rsid w:val="009656E6"/>
    <w:rsid w:val="00972604"/>
    <w:rsid w:val="00974C9C"/>
    <w:rsid w:val="009764AE"/>
    <w:rsid w:val="0097662F"/>
    <w:rsid w:val="00976958"/>
    <w:rsid w:val="00981B0E"/>
    <w:rsid w:val="00981E60"/>
    <w:rsid w:val="0098354D"/>
    <w:rsid w:val="00983DAA"/>
    <w:rsid w:val="00984B57"/>
    <w:rsid w:val="00984F75"/>
    <w:rsid w:val="009864B2"/>
    <w:rsid w:val="00987A79"/>
    <w:rsid w:val="009917EC"/>
    <w:rsid w:val="00994018"/>
    <w:rsid w:val="009947F7"/>
    <w:rsid w:val="00995D76"/>
    <w:rsid w:val="00995EE5"/>
    <w:rsid w:val="00995EF5"/>
    <w:rsid w:val="00996390"/>
    <w:rsid w:val="00996464"/>
    <w:rsid w:val="009976AA"/>
    <w:rsid w:val="009A0C75"/>
    <w:rsid w:val="009A2C14"/>
    <w:rsid w:val="009A2C58"/>
    <w:rsid w:val="009A2D28"/>
    <w:rsid w:val="009A3924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EE5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6F8"/>
    <w:rsid w:val="009E34B0"/>
    <w:rsid w:val="009E4A19"/>
    <w:rsid w:val="009E53A7"/>
    <w:rsid w:val="009E5AEA"/>
    <w:rsid w:val="009E6144"/>
    <w:rsid w:val="009E6A86"/>
    <w:rsid w:val="009E6AFC"/>
    <w:rsid w:val="009E7093"/>
    <w:rsid w:val="009E78BF"/>
    <w:rsid w:val="009E7D56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35BD"/>
    <w:rsid w:val="00A045FF"/>
    <w:rsid w:val="00A063C6"/>
    <w:rsid w:val="00A11FAE"/>
    <w:rsid w:val="00A121BE"/>
    <w:rsid w:val="00A12869"/>
    <w:rsid w:val="00A1563C"/>
    <w:rsid w:val="00A16476"/>
    <w:rsid w:val="00A16F72"/>
    <w:rsid w:val="00A17728"/>
    <w:rsid w:val="00A2019C"/>
    <w:rsid w:val="00A217D2"/>
    <w:rsid w:val="00A24298"/>
    <w:rsid w:val="00A26223"/>
    <w:rsid w:val="00A266AA"/>
    <w:rsid w:val="00A30772"/>
    <w:rsid w:val="00A30BD7"/>
    <w:rsid w:val="00A3163E"/>
    <w:rsid w:val="00A3435B"/>
    <w:rsid w:val="00A34E29"/>
    <w:rsid w:val="00A359ED"/>
    <w:rsid w:val="00A36250"/>
    <w:rsid w:val="00A36964"/>
    <w:rsid w:val="00A36E8D"/>
    <w:rsid w:val="00A41210"/>
    <w:rsid w:val="00A43787"/>
    <w:rsid w:val="00A44DDB"/>
    <w:rsid w:val="00A458AD"/>
    <w:rsid w:val="00A50081"/>
    <w:rsid w:val="00A55735"/>
    <w:rsid w:val="00A56ABA"/>
    <w:rsid w:val="00A57400"/>
    <w:rsid w:val="00A574E4"/>
    <w:rsid w:val="00A61E38"/>
    <w:rsid w:val="00A62460"/>
    <w:rsid w:val="00A62632"/>
    <w:rsid w:val="00A62E48"/>
    <w:rsid w:val="00A641A6"/>
    <w:rsid w:val="00A6476E"/>
    <w:rsid w:val="00A64952"/>
    <w:rsid w:val="00A6738C"/>
    <w:rsid w:val="00A71224"/>
    <w:rsid w:val="00A7154D"/>
    <w:rsid w:val="00A72331"/>
    <w:rsid w:val="00A72530"/>
    <w:rsid w:val="00A749EC"/>
    <w:rsid w:val="00A752B8"/>
    <w:rsid w:val="00A7549A"/>
    <w:rsid w:val="00A763E3"/>
    <w:rsid w:val="00A775AC"/>
    <w:rsid w:val="00A80580"/>
    <w:rsid w:val="00A80EF4"/>
    <w:rsid w:val="00A821CC"/>
    <w:rsid w:val="00A83A0C"/>
    <w:rsid w:val="00A85CCC"/>
    <w:rsid w:val="00A85D79"/>
    <w:rsid w:val="00A90286"/>
    <w:rsid w:val="00A93D1E"/>
    <w:rsid w:val="00A94D5D"/>
    <w:rsid w:val="00A95F6B"/>
    <w:rsid w:val="00A961BC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787D"/>
    <w:rsid w:val="00AB020E"/>
    <w:rsid w:val="00AB070A"/>
    <w:rsid w:val="00AB1E11"/>
    <w:rsid w:val="00AB2E59"/>
    <w:rsid w:val="00AB57E4"/>
    <w:rsid w:val="00AB5B54"/>
    <w:rsid w:val="00AB62B5"/>
    <w:rsid w:val="00AB6E46"/>
    <w:rsid w:val="00AC3DD9"/>
    <w:rsid w:val="00AC4031"/>
    <w:rsid w:val="00AC525D"/>
    <w:rsid w:val="00AC6F07"/>
    <w:rsid w:val="00AC7B7F"/>
    <w:rsid w:val="00AD109A"/>
    <w:rsid w:val="00AD1A25"/>
    <w:rsid w:val="00AD2DEB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F0F33"/>
    <w:rsid w:val="00AF1038"/>
    <w:rsid w:val="00AF1792"/>
    <w:rsid w:val="00AF556D"/>
    <w:rsid w:val="00AF631D"/>
    <w:rsid w:val="00AF6A59"/>
    <w:rsid w:val="00AF6E62"/>
    <w:rsid w:val="00AF7CA2"/>
    <w:rsid w:val="00B00866"/>
    <w:rsid w:val="00B01EED"/>
    <w:rsid w:val="00B02899"/>
    <w:rsid w:val="00B055D0"/>
    <w:rsid w:val="00B0574A"/>
    <w:rsid w:val="00B07B9C"/>
    <w:rsid w:val="00B10F8F"/>
    <w:rsid w:val="00B11498"/>
    <w:rsid w:val="00B119AD"/>
    <w:rsid w:val="00B12A16"/>
    <w:rsid w:val="00B1459F"/>
    <w:rsid w:val="00B15F6D"/>
    <w:rsid w:val="00B15FC4"/>
    <w:rsid w:val="00B21256"/>
    <w:rsid w:val="00B21D58"/>
    <w:rsid w:val="00B252C3"/>
    <w:rsid w:val="00B269EF"/>
    <w:rsid w:val="00B2769C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5708"/>
    <w:rsid w:val="00B3654C"/>
    <w:rsid w:val="00B36D08"/>
    <w:rsid w:val="00B404FB"/>
    <w:rsid w:val="00B42A15"/>
    <w:rsid w:val="00B433DC"/>
    <w:rsid w:val="00B474E7"/>
    <w:rsid w:val="00B47F49"/>
    <w:rsid w:val="00B52294"/>
    <w:rsid w:val="00B536B8"/>
    <w:rsid w:val="00B55DAF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587C"/>
    <w:rsid w:val="00B66522"/>
    <w:rsid w:val="00B669EC"/>
    <w:rsid w:val="00B67198"/>
    <w:rsid w:val="00B7224A"/>
    <w:rsid w:val="00B7310F"/>
    <w:rsid w:val="00B77FDB"/>
    <w:rsid w:val="00B80338"/>
    <w:rsid w:val="00B80ADA"/>
    <w:rsid w:val="00B8111F"/>
    <w:rsid w:val="00B81471"/>
    <w:rsid w:val="00B81A66"/>
    <w:rsid w:val="00B828A0"/>
    <w:rsid w:val="00B82F11"/>
    <w:rsid w:val="00B83A1A"/>
    <w:rsid w:val="00B85A71"/>
    <w:rsid w:val="00B866D1"/>
    <w:rsid w:val="00B86E4A"/>
    <w:rsid w:val="00B90BE2"/>
    <w:rsid w:val="00B91166"/>
    <w:rsid w:val="00B921D6"/>
    <w:rsid w:val="00B925EC"/>
    <w:rsid w:val="00B93258"/>
    <w:rsid w:val="00B936B8"/>
    <w:rsid w:val="00B9375D"/>
    <w:rsid w:val="00B94D09"/>
    <w:rsid w:val="00B97288"/>
    <w:rsid w:val="00B97B82"/>
    <w:rsid w:val="00B97E53"/>
    <w:rsid w:val="00BA517F"/>
    <w:rsid w:val="00BA5729"/>
    <w:rsid w:val="00BA7703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4EAF"/>
    <w:rsid w:val="00BE653D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622"/>
    <w:rsid w:val="00C045AF"/>
    <w:rsid w:val="00C05934"/>
    <w:rsid w:val="00C06B02"/>
    <w:rsid w:val="00C0755B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17AEA"/>
    <w:rsid w:val="00C22B8E"/>
    <w:rsid w:val="00C242D8"/>
    <w:rsid w:val="00C246BF"/>
    <w:rsid w:val="00C25BEE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2FD4"/>
    <w:rsid w:val="00C43F38"/>
    <w:rsid w:val="00C452A6"/>
    <w:rsid w:val="00C45633"/>
    <w:rsid w:val="00C4696F"/>
    <w:rsid w:val="00C50EEE"/>
    <w:rsid w:val="00C528FF"/>
    <w:rsid w:val="00C54839"/>
    <w:rsid w:val="00C55885"/>
    <w:rsid w:val="00C55AF2"/>
    <w:rsid w:val="00C56D41"/>
    <w:rsid w:val="00C56F07"/>
    <w:rsid w:val="00C5746A"/>
    <w:rsid w:val="00C57BA9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DF5"/>
    <w:rsid w:val="00C86288"/>
    <w:rsid w:val="00C86B10"/>
    <w:rsid w:val="00C87229"/>
    <w:rsid w:val="00C87B35"/>
    <w:rsid w:val="00C87DC2"/>
    <w:rsid w:val="00C913E9"/>
    <w:rsid w:val="00C921C2"/>
    <w:rsid w:val="00C924F8"/>
    <w:rsid w:val="00C934E5"/>
    <w:rsid w:val="00C93DF6"/>
    <w:rsid w:val="00C94D45"/>
    <w:rsid w:val="00C955B7"/>
    <w:rsid w:val="00C95BCE"/>
    <w:rsid w:val="00C965AF"/>
    <w:rsid w:val="00C97F33"/>
    <w:rsid w:val="00CA0A65"/>
    <w:rsid w:val="00CA1417"/>
    <w:rsid w:val="00CA4F99"/>
    <w:rsid w:val="00CA6948"/>
    <w:rsid w:val="00CA7E1F"/>
    <w:rsid w:val="00CB0B1A"/>
    <w:rsid w:val="00CB101E"/>
    <w:rsid w:val="00CB1033"/>
    <w:rsid w:val="00CB1350"/>
    <w:rsid w:val="00CB2A5B"/>
    <w:rsid w:val="00CB32D6"/>
    <w:rsid w:val="00CB38E2"/>
    <w:rsid w:val="00CB4897"/>
    <w:rsid w:val="00CB4A96"/>
    <w:rsid w:val="00CB5ABC"/>
    <w:rsid w:val="00CB5DB4"/>
    <w:rsid w:val="00CC3B5B"/>
    <w:rsid w:val="00CC5638"/>
    <w:rsid w:val="00CC5C0B"/>
    <w:rsid w:val="00CC7E4A"/>
    <w:rsid w:val="00CC7FDF"/>
    <w:rsid w:val="00CD0EBE"/>
    <w:rsid w:val="00CD4054"/>
    <w:rsid w:val="00CD4C2B"/>
    <w:rsid w:val="00CD7285"/>
    <w:rsid w:val="00CE1B2C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29C"/>
    <w:rsid w:val="00CF7932"/>
    <w:rsid w:val="00D00806"/>
    <w:rsid w:val="00D02672"/>
    <w:rsid w:val="00D056D7"/>
    <w:rsid w:val="00D07285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3C19"/>
    <w:rsid w:val="00D24695"/>
    <w:rsid w:val="00D2610A"/>
    <w:rsid w:val="00D26DC3"/>
    <w:rsid w:val="00D27F3C"/>
    <w:rsid w:val="00D30FD3"/>
    <w:rsid w:val="00D31835"/>
    <w:rsid w:val="00D31980"/>
    <w:rsid w:val="00D358CF"/>
    <w:rsid w:val="00D3789E"/>
    <w:rsid w:val="00D37A1E"/>
    <w:rsid w:val="00D404ED"/>
    <w:rsid w:val="00D425D5"/>
    <w:rsid w:val="00D4386C"/>
    <w:rsid w:val="00D43F28"/>
    <w:rsid w:val="00D466F6"/>
    <w:rsid w:val="00D50CC3"/>
    <w:rsid w:val="00D52F43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3332"/>
    <w:rsid w:val="00D73606"/>
    <w:rsid w:val="00D74507"/>
    <w:rsid w:val="00D75C51"/>
    <w:rsid w:val="00D8099B"/>
    <w:rsid w:val="00D82BE5"/>
    <w:rsid w:val="00D83210"/>
    <w:rsid w:val="00D83F19"/>
    <w:rsid w:val="00D86331"/>
    <w:rsid w:val="00D867F3"/>
    <w:rsid w:val="00D86FC9"/>
    <w:rsid w:val="00D87D14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0D3"/>
    <w:rsid w:val="00DA22DA"/>
    <w:rsid w:val="00DA23B2"/>
    <w:rsid w:val="00DA3517"/>
    <w:rsid w:val="00DA36A5"/>
    <w:rsid w:val="00DA49E2"/>
    <w:rsid w:val="00DB27E3"/>
    <w:rsid w:val="00DB33E7"/>
    <w:rsid w:val="00DB38AB"/>
    <w:rsid w:val="00DB421A"/>
    <w:rsid w:val="00DB47C4"/>
    <w:rsid w:val="00DC008E"/>
    <w:rsid w:val="00DC0449"/>
    <w:rsid w:val="00DC080B"/>
    <w:rsid w:val="00DC0E40"/>
    <w:rsid w:val="00DC1642"/>
    <w:rsid w:val="00DC3F38"/>
    <w:rsid w:val="00DC4769"/>
    <w:rsid w:val="00DC636A"/>
    <w:rsid w:val="00DC6B94"/>
    <w:rsid w:val="00DC6E81"/>
    <w:rsid w:val="00DC7001"/>
    <w:rsid w:val="00DD235D"/>
    <w:rsid w:val="00DD2A36"/>
    <w:rsid w:val="00DD2E7B"/>
    <w:rsid w:val="00DD3780"/>
    <w:rsid w:val="00DD49A5"/>
    <w:rsid w:val="00DD57B6"/>
    <w:rsid w:val="00DD5DAC"/>
    <w:rsid w:val="00DD5DFC"/>
    <w:rsid w:val="00DD79F9"/>
    <w:rsid w:val="00DE1B01"/>
    <w:rsid w:val="00DE32AB"/>
    <w:rsid w:val="00DE3DB6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10167"/>
    <w:rsid w:val="00E12656"/>
    <w:rsid w:val="00E132FE"/>
    <w:rsid w:val="00E13911"/>
    <w:rsid w:val="00E14E3A"/>
    <w:rsid w:val="00E15682"/>
    <w:rsid w:val="00E170CB"/>
    <w:rsid w:val="00E17BDE"/>
    <w:rsid w:val="00E21507"/>
    <w:rsid w:val="00E216FB"/>
    <w:rsid w:val="00E22DA0"/>
    <w:rsid w:val="00E25C5D"/>
    <w:rsid w:val="00E270EC"/>
    <w:rsid w:val="00E30B7F"/>
    <w:rsid w:val="00E32FCE"/>
    <w:rsid w:val="00E34E70"/>
    <w:rsid w:val="00E34F1B"/>
    <w:rsid w:val="00E3617B"/>
    <w:rsid w:val="00E36E3E"/>
    <w:rsid w:val="00E37FEB"/>
    <w:rsid w:val="00E4003B"/>
    <w:rsid w:val="00E40FD3"/>
    <w:rsid w:val="00E42454"/>
    <w:rsid w:val="00E42795"/>
    <w:rsid w:val="00E42B93"/>
    <w:rsid w:val="00E44E4B"/>
    <w:rsid w:val="00E463DE"/>
    <w:rsid w:val="00E47052"/>
    <w:rsid w:val="00E501EA"/>
    <w:rsid w:val="00E54E40"/>
    <w:rsid w:val="00E5752E"/>
    <w:rsid w:val="00E61695"/>
    <w:rsid w:val="00E62524"/>
    <w:rsid w:val="00E633BF"/>
    <w:rsid w:val="00E64BE2"/>
    <w:rsid w:val="00E71EC6"/>
    <w:rsid w:val="00E727C7"/>
    <w:rsid w:val="00E80BAE"/>
    <w:rsid w:val="00E80DCD"/>
    <w:rsid w:val="00E81C4B"/>
    <w:rsid w:val="00E828CC"/>
    <w:rsid w:val="00E829B6"/>
    <w:rsid w:val="00E83B7E"/>
    <w:rsid w:val="00E84422"/>
    <w:rsid w:val="00E84860"/>
    <w:rsid w:val="00E85B17"/>
    <w:rsid w:val="00E85D07"/>
    <w:rsid w:val="00E86287"/>
    <w:rsid w:val="00E865AB"/>
    <w:rsid w:val="00E86D51"/>
    <w:rsid w:val="00E8732D"/>
    <w:rsid w:val="00E876C1"/>
    <w:rsid w:val="00E877AD"/>
    <w:rsid w:val="00E87E39"/>
    <w:rsid w:val="00E90AB0"/>
    <w:rsid w:val="00E914EC"/>
    <w:rsid w:val="00E94892"/>
    <w:rsid w:val="00E9561F"/>
    <w:rsid w:val="00E96849"/>
    <w:rsid w:val="00E974C8"/>
    <w:rsid w:val="00EA05A8"/>
    <w:rsid w:val="00EA068A"/>
    <w:rsid w:val="00EA091A"/>
    <w:rsid w:val="00EA1E63"/>
    <w:rsid w:val="00EA2102"/>
    <w:rsid w:val="00EA27D5"/>
    <w:rsid w:val="00EA3DBE"/>
    <w:rsid w:val="00EA4E44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250A"/>
    <w:rsid w:val="00EC27E0"/>
    <w:rsid w:val="00EC4537"/>
    <w:rsid w:val="00EC6D6D"/>
    <w:rsid w:val="00EC6E55"/>
    <w:rsid w:val="00ED1E8E"/>
    <w:rsid w:val="00ED2596"/>
    <w:rsid w:val="00ED3B31"/>
    <w:rsid w:val="00ED3CB9"/>
    <w:rsid w:val="00ED4A55"/>
    <w:rsid w:val="00ED560F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57AF"/>
    <w:rsid w:val="00EF60DD"/>
    <w:rsid w:val="00EF790D"/>
    <w:rsid w:val="00F00E89"/>
    <w:rsid w:val="00F01050"/>
    <w:rsid w:val="00F0327E"/>
    <w:rsid w:val="00F03A58"/>
    <w:rsid w:val="00F04A1F"/>
    <w:rsid w:val="00F05A4E"/>
    <w:rsid w:val="00F0633F"/>
    <w:rsid w:val="00F063E1"/>
    <w:rsid w:val="00F10FB5"/>
    <w:rsid w:val="00F12D56"/>
    <w:rsid w:val="00F14818"/>
    <w:rsid w:val="00F148A4"/>
    <w:rsid w:val="00F15BD8"/>
    <w:rsid w:val="00F17434"/>
    <w:rsid w:val="00F20809"/>
    <w:rsid w:val="00F221E1"/>
    <w:rsid w:val="00F25B6D"/>
    <w:rsid w:val="00F26237"/>
    <w:rsid w:val="00F30926"/>
    <w:rsid w:val="00F327F2"/>
    <w:rsid w:val="00F32AF2"/>
    <w:rsid w:val="00F3315A"/>
    <w:rsid w:val="00F345A1"/>
    <w:rsid w:val="00F351A3"/>
    <w:rsid w:val="00F365C4"/>
    <w:rsid w:val="00F37BCC"/>
    <w:rsid w:val="00F429DD"/>
    <w:rsid w:val="00F42DFD"/>
    <w:rsid w:val="00F455B6"/>
    <w:rsid w:val="00F4637A"/>
    <w:rsid w:val="00F505C4"/>
    <w:rsid w:val="00F51D04"/>
    <w:rsid w:val="00F5200D"/>
    <w:rsid w:val="00F528D7"/>
    <w:rsid w:val="00F53FDB"/>
    <w:rsid w:val="00F54E9F"/>
    <w:rsid w:val="00F55152"/>
    <w:rsid w:val="00F561BD"/>
    <w:rsid w:val="00F56E86"/>
    <w:rsid w:val="00F625AD"/>
    <w:rsid w:val="00F63710"/>
    <w:rsid w:val="00F63A9B"/>
    <w:rsid w:val="00F6469A"/>
    <w:rsid w:val="00F66D50"/>
    <w:rsid w:val="00F6704E"/>
    <w:rsid w:val="00F703EF"/>
    <w:rsid w:val="00F720AF"/>
    <w:rsid w:val="00F7564B"/>
    <w:rsid w:val="00F75884"/>
    <w:rsid w:val="00F75A4C"/>
    <w:rsid w:val="00F77465"/>
    <w:rsid w:val="00F77F25"/>
    <w:rsid w:val="00F77FD5"/>
    <w:rsid w:val="00F80A78"/>
    <w:rsid w:val="00F82976"/>
    <w:rsid w:val="00F85291"/>
    <w:rsid w:val="00F87983"/>
    <w:rsid w:val="00F924B9"/>
    <w:rsid w:val="00F95138"/>
    <w:rsid w:val="00F958AA"/>
    <w:rsid w:val="00F968A6"/>
    <w:rsid w:val="00F96DC5"/>
    <w:rsid w:val="00F9732B"/>
    <w:rsid w:val="00F973C0"/>
    <w:rsid w:val="00F974A2"/>
    <w:rsid w:val="00F97AB0"/>
    <w:rsid w:val="00FA0A1E"/>
    <w:rsid w:val="00FA1170"/>
    <w:rsid w:val="00FA16DE"/>
    <w:rsid w:val="00FA1CF7"/>
    <w:rsid w:val="00FA1F63"/>
    <w:rsid w:val="00FA2326"/>
    <w:rsid w:val="00FA2ED0"/>
    <w:rsid w:val="00FA5725"/>
    <w:rsid w:val="00FA5DC6"/>
    <w:rsid w:val="00FB0D99"/>
    <w:rsid w:val="00FB0E19"/>
    <w:rsid w:val="00FB2EFF"/>
    <w:rsid w:val="00FB3BC0"/>
    <w:rsid w:val="00FB7982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115"/>
    <w:rsid w:val="00FD2689"/>
    <w:rsid w:val="00FD2871"/>
    <w:rsid w:val="00FD400E"/>
    <w:rsid w:val="00FD4768"/>
    <w:rsid w:val="00FD5425"/>
    <w:rsid w:val="00FD58AE"/>
    <w:rsid w:val="00FD6407"/>
    <w:rsid w:val="00FE55E8"/>
    <w:rsid w:val="00FE62F1"/>
    <w:rsid w:val="00FE7B9D"/>
    <w:rsid w:val="00FF11C6"/>
    <w:rsid w:val="00FF2E6C"/>
    <w:rsid w:val="00FF2F84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1004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styleId="Menzionenonrisolta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202005"/>
    <w:rPr>
      <w:sz w:val="20"/>
      <w:szCs w:val="20"/>
    </w:rPr>
  </w:style>
  <w:style w:type="character" w:customStyle="1" w:styleId="TestonotadichiusuraCarattere">
    <w:name w:val="Testo nota di chiusura Carattere"/>
    <w:link w:val="Testonotadichiusura"/>
    <w:uiPriority w:val="99"/>
    <w:semiHidden/>
    <w:rsid w:val="00202005"/>
    <w:rPr>
      <w:rFonts w:ascii="Arial" w:hAnsi="Arial"/>
      <w:lang w:val="en-US" w:eastAsia="en-US"/>
    </w:rPr>
  </w:style>
  <w:style w:type="character" w:styleId="Rimandonotadichiusura">
    <w:name w:val="endnote reference"/>
    <w:uiPriority w:val="99"/>
    <w:semiHidden/>
    <w:unhideWhenUsed/>
    <w:rsid w:val="002020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2F3E41F4EDC42B8E876B32C36C7A1" ma:contentTypeVersion="16" ma:contentTypeDescription="Create a new document." ma:contentTypeScope="" ma:versionID="e817f106acde73b175030f542ddf76d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86bdff7b1f58b112a217973828f76b98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3A9081-E469-4DFD-AEE8-38CABF4295A1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customXml/itemProps2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99D6FC-6E71-400A-B499-46BD9C3B68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19C45D-A152-46EC-9B72-7EE352910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09</Words>
  <Characters>9174</Characters>
  <Application>Microsoft Office Word</Application>
  <DocSecurity>0</DocSecurity>
  <Lines>76</Lines>
  <Paragraphs>2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0762</CharactersWithSpaces>
  <SharedDoc>false</SharedDoc>
  <HLinks>
    <vt:vector size="24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  <vt:variant>
        <vt:i4>16</vt:i4>
      </vt:variant>
      <vt:variant>
        <vt:i4>3</vt:i4>
      </vt:variant>
      <vt:variant>
        <vt:i4>0</vt:i4>
      </vt:variant>
      <vt:variant>
        <vt:i4>5</vt:i4>
      </vt:variant>
      <vt:variant>
        <vt:lpwstr>https://www.seashepherd.org.uk/campaigns/operation-ghostnet.html</vt:lpwstr>
      </vt:variant>
      <vt:variant>
        <vt:lpwstr/>
      </vt:variant>
      <vt:variant>
        <vt:i4>3604524</vt:i4>
      </vt:variant>
      <vt:variant>
        <vt:i4>0</vt:i4>
      </vt:variant>
      <vt:variant>
        <vt:i4>0</vt:i4>
      </vt:variant>
      <vt:variant>
        <vt:i4>5</vt:i4>
      </vt:variant>
      <vt:variant>
        <vt:lpwstr>https://www.smithsonianmag.com/science-nature/corn-plastic-to-the-rescue-12640472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5-17T08:04:00Z</dcterms:created>
  <dcterms:modified xsi:type="dcterms:W3CDTF">2023-05-2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0-12-10T23:38:41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ec63090-ac22-4bc8-aef5-77a949c7a2e9</vt:lpwstr>
  </property>
  <property fmtid="{D5CDD505-2E9C-101B-9397-08002B2CF9AE}" pid="9" name="MSIP_Label_425c787f-039f-4287-bd0c-30008109edfc_ContentBits">
    <vt:lpwstr>0</vt:lpwstr>
  </property>
</Properties>
</file>